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8ABD80" w14:textId="77777777" w:rsidR="00AE2C94" w:rsidRDefault="00AE2C94" w:rsidP="00720722">
      <w:pPr>
        <w:spacing w:line="240" w:lineRule="auto"/>
        <w:rPr>
          <w:bCs/>
          <w:color w:val="2297D7"/>
          <w:sz w:val="28"/>
          <w:szCs w:val="24"/>
        </w:rPr>
      </w:pPr>
    </w:p>
    <w:p w14:paraId="4AFEF866" w14:textId="6BCC7AAA" w:rsidR="00534AE1" w:rsidRPr="000513BB" w:rsidRDefault="00632A00" w:rsidP="00720722">
      <w:pPr>
        <w:spacing w:line="240" w:lineRule="auto"/>
        <w:rPr>
          <w:bCs/>
          <w:color w:val="2297D7"/>
          <w:sz w:val="28"/>
          <w:szCs w:val="24"/>
        </w:rPr>
      </w:pPr>
      <w:r w:rsidRPr="000513BB">
        <w:rPr>
          <w:bCs/>
          <w:color w:val="2297D7"/>
          <w:sz w:val="28"/>
          <w:szCs w:val="24"/>
        </w:rPr>
        <w:t>Attachment 1 – Financial Hardship Assistance Application Form</w:t>
      </w:r>
    </w:p>
    <w:p w14:paraId="477B163E" w14:textId="77777777" w:rsidR="00D8379E" w:rsidRDefault="00D8379E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2282F0ED" w14:textId="1BAF33F4" w:rsidR="00D8379E" w:rsidRDefault="00D8379E" w:rsidP="00720722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Office Solutions IT Pty Ltd Financial Hardship Assistance Application</w:t>
      </w:r>
    </w:p>
    <w:p w14:paraId="7180EA52" w14:textId="77777777" w:rsidR="00D8379E" w:rsidRDefault="00D8379E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54880180" w14:textId="77777777" w:rsidR="00324564" w:rsidRPr="00324564" w:rsidRDefault="00324564" w:rsidP="00324564">
      <w:pPr>
        <w:spacing w:line="240" w:lineRule="auto"/>
        <w:rPr>
          <w:i/>
          <w:iCs/>
          <w:szCs w:val="22"/>
        </w:rPr>
      </w:pPr>
      <w:r w:rsidRPr="00324564">
        <w:rPr>
          <w:i/>
          <w:iCs/>
          <w:szCs w:val="22"/>
        </w:rPr>
        <w:t>(Note: Evidence that we request from you under paragraph 15 of our Payment Assistance Policy</w:t>
      </w:r>
    </w:p>
    <w:p w14:paraId="00AE6485" w14:textId="77777777" w:rsidR="00324564" w:rsidRPr="00324564" w:rsidRDefault="00324564" w:rsidP="00324564">
      <w:pPr>
        <w:spacing w:line="240" w:lineRule="auto"/>
        <w:rPr>
          <w:i/>
          <w:iCs/>
          <w:szCs w:val="22"/>
        </w:rPr>
      </w:pPr>
      <w:r w:rsidRPr="00324564">
        <w:rPr>
          <w:i/>
          <w:iCs/>
          <w:szCs w:val="22"/>
        </w:rPr>
        <w:t>counts as part of this application, and your application is not complete until the evidence has been</w:t>
      </w:r>
    </w:p>
    <w:p w14:paraId="157CDDA9" w14:textId="3D52EDB3" w:rsidR="00D8379E" w:rsidRPr="00324564" w:rsidRDefault="00324564" w:rsidP="00324564">
      <w:pPr>
        <w:spacing w:line="240" w:lineRule="auto"/>
        <w:rPr>
          <w:i/>
          <w:iCs/>
          <w:szCs w:val="22"/>
        </w:rPr>
      </w:pPr>
      <w:r w:rsidRPr="00324564">
        <w:rPr>
          <w:i/>
          <w:iCs/>
          <w:szCs w:val="22"/>
        </w:rPr>
        <w:t>provided to us.)</w:t>
      </w:r>
    </w:p>
    <w:p w14:paraId="0BA3943B" w14:textId="77777777" w:rsidR="00324564" w:rsidRDefault="00324564" w:rsidP="00324564">
      <w:pPr>
        <w:spacing w:line="240" w:lineRule="auto"/>
        <w:rPr>
          <w:szCs w:val="22"/>
        </w:rPr>
      </w:pPr>
    </w:p>
    <w:p w14:paraId="7990C289" w14:textId="0FA60FB9" w:rsidR="00324564" w:rsidRPr="004004F4" w:rsidRDefault="004004F4" w:rsidP="00324564">
      <w:pPr>
        <w:spacing w:line="240" w:lineRule="auto"/>
        <w:rPr>
          <w:b/>
          <w:bCs/>
          <w:color w:val="2059A8" w:themeColor="accent2"/>
          <w:szCs w:val="22"/>
        </w:rPr>
      </w:pPr>
      <w:r w:rsidRPr="004004F4">
        <w:rPr>
          <w:b/>
          <w:bCs/>
          <w:color w:val="2059A8" w:themeColor="accent2"/>
          <w:szCs w:val="22"/>
        </w:rPr>
        <w:t>Part 1: Customer Details</w:t>
      </w:r>
    </w:p>
    <w:p w14:paraId="0B5BD95F" w14:textId="77777777" w:rsidR="004004F4" w:rsidRDefault="004004F4" w:rsidP="00324564">
      <w:pPr>
        <w:spacing w:line="240" w:lineRule="auto"/>
        <w:rPr>
          <w:szCs w:val="22"/>
        </w:rPr>
      </w:pPr>
    </w:p>
    <w:p w14:paraId="00CD85C6" w14:textId="355DA2C9" w:rsidR="004004F4" w:rsidRDefault="004004F4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16156095" w14:textId="0199B551" w:rsidR="004004F4" w:rsidRDefault="004004F4" w:rsidP="00324564">
      <w:pPr>
        <w:spacing w:line="240" w:lineRule="auto"/>
        <w:rPr>
          <w:b/>
          <w:bCs/>
          <w:color w:val="2059A8" w:themeColor="accent2"/>
          <w:szCs w:val="22"/>
        </w:rPr>
      </w:pPr>
      <w:r w:rsidRPr="004004F4">
        <w:rPr>
          <w:b/>
          <w:bCs/>
          <w:color w:val="2059A8" w:themeColor="accent2"/>
          <w:szCs w:val="22"/>
        </w:rPr>
        <w:t>Your Name</w:t>
      </w:r>
    </w:p>
    <w:p w14:paraId="50AC5D6A" w14:textId="18B4D37D" w:rsidR="004E0660" w:rsidRDefault="0000000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6C221EF3">
          <v:rect id="_x0000_i1025" style="width:0;height:1.5pt" o:hralign="center" o:hrstd="t" o:hr="t" fillcolor="#a0a0a0" stroked="f"/>
        </w:pict>
      </w:r>
    </w:p>
    <w:p w14:paraId="346A8DC1" w14:textId="77777777" w:rsidR="004E0660" w:rsidRDefault="004E0660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2F527FDA" w14:textId="23EA6228" w:rsidR="004E0660" w:rsidRDefault="004E066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 xml:space="preserve">Invoice details / service your application </w:t>
      </w:r>
      <w:r w:rsidR="00D46239">
        <w:rPr>
          <w:b/>
          <w:bCs/>
          <w:color w:val="2059A8" w:themeColor="accent2"/>
          <w:szCs w:val="22"/>
        </w:rPr>
        <w:t>relates to</w:t>
      </w:r>
    </w:p>
    <w:p w14:paraId="5B553C15" w14:textId="77777777" w:rsidR="00243DB7" w:rsidRDefault="00243DB7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3AEBBF22" w14:textId="77777777" w:rsidR="00243DB7" w:rsidRDefault="00243DB7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0001DAD8" w14:textId="2E7FA37B" w:rsidR="00E606D1" w:rsidRDefault="0000000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623536AE">
          <v:rect id="_x0000_i1026" style="width:0;height:1.5pt" o:hralign="center" o:hrstd="t" o:hr="t" fillcolor="#a0a0a0" stroked="f"/>
        </w:pict>
      </w:r>
    </w:p>
    <w:p w14:paraId="16818DEA" w14:textId="77777777" w:rsidR="00D46239" w:rsidRDefault="00D46239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169BCD23" w14:textId="1F0AF274" w:rsidR="00D46239" w:rsidRDefault="00D46239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*Your preferred phone number</w:t>
      </w:r>
    </w:p>
    <w:p w14:paraId="7112F382" w14:textId="5A7F4730" w:rsidR="00E606D1" w:rsidRDefault="0000000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7F14C2BA">
          <v:rect id="_x0000_i1027" style="width:0;height:1.5pt" o:hralign="center" o:hrstd="t" o:hr="t" fillcolor="#a0a0a0" stroked="f"/>
        </w:pict>
      </w:r>
    </w:p>
    <w:p w14:paraId="27AC51C8" w14:textId="77777777" w:rsidR="00D46239" w:rsidRDefault="00D46239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1CE25723" w14:textId="075B3FC6" w:rsidR="00D46239" w:rsidRDefault="00D46239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*Your preferred postal address</w:t>
      </w:r>
    </w:p>
    <w:p w14:paraId="6D9F8252" w14:textId="02A6F01E" w:rsidR="00E606D1" w:rsidRDefault="0000000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1B576413">
          <v:rect id="_x0000_i1028" style="width:0;height:1.5pt" o:hralign="center" o:hrstd="t" o:hr="t" fillcolor="#a0a0a0" stroked="f"/>
        </w:pict>
      </w:r>
    </w:p>
    <w:p w14:paraId="2702D2F7" w14:textId="77777777" w:rsidR="00D46239" w:rsidRDefault="00D46239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4696E5FD" w14:textId="0C75ED02" w:rsidR="00D46239" w:rsidRDefault="00D46239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*Your preferred email address</w:t>
      </w:r>
    </w:p>
    <w:p w14:paraId="61A43313" w14:textId="36DBA8AD" w:rsidR="00E606D1" w:rsidRDefault="0000000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73484713">
          <v:rect id="_x0000_i1029" style="width:0;height:1.5pt" o:hralign="center" o:hrstd="t" o:hr="t" fillcolor="#a0a0a0" stroked="f"/>
        </w:pict>
      </w:r>
    </w:p>
    <w:p w14:paraId="0A409BD7" w14:textId="77777777" w:rsidR="00D46239" w:rsidRDefault="00D46239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0928FBAF" w14:textId="6F68E27B" w:rsidR="00D46239" w:rsidRDefault="00D46239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Do you have existing financial hardship assistance from Office Solutions IT</w:t>
      </w:r>
      <w:r w:rsidR="00D24ECA">
        <w:rPr>
          <w:b/>
          <w:bCs/>
          <w:color w:val="2059A8" w:themeColor="accent2"/>
          <w:szCs w:val="22"/>
        </w:rPr>
        <w:t>?</w:t>
      </w:r>
    </w:p>
    <w:p w14:paraId="4E5C9067" w14:textId="75DF773F" w:rsidR="00E606D1" w:rsidRDefault="0000000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501CA47F">
          <v:rect id="_x0000_i1030" style="width:0;height:1.5pt" o:hralign="center" o:hrstd="t" o:hr="t" fillcolor="#a0a0a0" stroked="f"/>
        </w:pict>
      </w:r>
    </w:p>
    <w:p w14:paraId="6E13CC74" w14:textId="77777777" w:rsidR="0015513F" w:rsidRDefault="0015513F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374F8249" w14:textId="099DA4B0" w:rsidR="0015513F" w:rsidRDefault="0015513F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If ‘yes’</w:t>
      </w:r>
      <w:r w:rsidR="00994559">
        <w:rPr>
          <w:b/>
          <w:bCs/>
          <w:color w:val="2059A8" w:themeColor="accent2"/>
          <w:szCs w:val="22"/>
        </w:rPr>
        <w:t>, provide details</w:t>
      </w:r>
    </w:p>
    <w:p w14:paraId="1694C862" w14:textId="77777777" w:rsidR="00E606D1" w:rsidRDefault="00E606D1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42223353" w14:textId="77777777" w:rsidR="00446DD2" w:rsidRDefault="00446DD2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6B638CD8" w14:textId="77777777" w:rsidR="00446DD2" w:rsidRDefault="00446DD2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4A6C3C99" w14:textId="77777777" w:rsidR="00446DD2" w:rsidRDefault="00446DD2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76439675" w14:textId="27B70582" w:rsidR="00446DD2" w:rsidRDefault="0000000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19F00330">
          <v:rect id="_x0000_i1031" style="width:0;height:1.5pt" o:hralign="center" o:hrstd="t" o:hr="t" fillcolor="#a0a0a0" stroked="f"/>
        </w:pict>
      </w:r>
    </w:p>
    <w:p w14:paraId="1102D349" w14:textId="77777777" w:rsidR="00994559" w:rsidRDefault="00994559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539AE311" w14:textId="509500BA" w:rsidR="00994559" w:rsidRDefault="00994559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Your Signature</w:t>
      </w:r>
    </w:p>
    <w:p w14:paraId="45470B9B" w14:textId="5EBECDF7" w:rsidR="00446DD2" w:rsidRDefault="00000000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51951120">
          <v:rect id="_x0000_i1032" style="width:0;height:1.5pt" o:hralign="center" o:hrstd="t" o:hr="t" fillcolor="#a0a0a0" stroked="f"/>
        </w:pict>
      </w:r>
    </w:p>
    <w:p w14:paraId="4B4F17D3" w14:textId="77777777" w:rsidR="00994559" w:rsidRDefault="00994559" w:rsidP="00324564">
      <w:pPr>
        <w:spacing w:line="240" w:lineRule="auto"/>
        <w:rPr>
          <w:b/>
          <w:bCs/>
          <w:color w:val="2059A8" w:themeColor="accent2"/>
          <w:szCs w:val="22"/>
        </w:rPr>
      </w:pPr>
    </w:p>
    <w:p w14:paraId="415C63C2" w14:textId="454E7764" w:rsidR="00994559" w:rsidRDefault="00994559" w:rsidP="00324564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Date</w:t>
      </w:r>
    </w:p>
    <w:p w14:paraId="1C51D5DF" w14:textId="657988B5" w:rsidR="00446DD2" w:rsidRPr="00324564" w:rsidRDefault="00000000" w:rsidP="00324564">
      <w:pPr>
        <w:spacing w:line="240" w:lineRule="auto"/>
        <w:rPr>
          <w:szCs w:val="22"/>
        </w:rPr>
      </w:pPr>
      <w:r>
        <w:rPr>
          <w:b/>
          <w:bCs/>
          <w:color w:val="2059A8" w:themeColor="accent2"/>
          <w:szCs w:val="22"/>
        </w:rPr>
        <w:pict w14:anchorId="0A8683C3">
          <v:rect id="_x0000_i1033" style="width:0;height:1.5pt" o:hralign="center" o:hrstd="t" o:hr="t" fillcolor="#a0a0a0" stroked="f"/>
        </w:pict>
      </w:r>
    </w:p>
    <w:p w14:paraId="138BB0C9" w14:textId="77777777" w:rsidR="00534AE1" w:rsidRDefault="00534AE1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1CF90503" w14:textId="7E74A024" w:rsidR="00534AE1" w:rsidRPr="00D35152" w:rsidRDefault="002C4F41" w:rsidP="00720722">
      <w:pPr>
        <w:spacing w:line="240" w:lineRule="auto"/>
        <w:rPr>
          <w:i/>
          <w:iCs/>
          <w:szCs w:val="22"/>
        </w:rPr>
      </w:pPr>
      <w:r w:rsidRPr="00D35152">
        <w:rPr>
          <w:i/>
          <w:iCs/>
          <w:szCs w:val="22"/>
        </w:rPr>
        <w:t xml:space="preserve">*Unless you request otherwise, we may contact you </w:t>
      </w:r>
      <w:r w:rsidR="00D35152" w:rsidRPr="00D35152">
        <w:rPr>
          <w:i/>
          <w:iCs/>
          <w:szCs w:val="22"/>
        </w:rPr>
        <w:t>via any of these contact points.</w:t>
      </w:r>
    </w:p>
    <w:p w14:paraId="34535BE6" w14:textId="065886D8" w:rsidR="00D35152" w:rsidRDefault="00000000" w:rsidP="00720722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7CF96304">
          <v:rect id="_x0000_i1034" style="width:0;height:1.5pt" o:hralign="center" o:hrstd="t" o:hr="t" fillcolor="#a0a0a0" stroked="f"/>
        </w:pict>
      </w:r>
    </w:p>
    <w:p w14:paraId="375B74FC" w14:textId="77777777" w:rsidR="00534AE1" w:rsidRDefault="00534AE1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24982400" w14:textId="77777777" w:rsidR="00B16152" w:rsidRDefault="00B16152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3F025AB4" w14:textId="77777777" w:rsidR="00B16152" w:rsidRDefault="00B16152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1D30439C" w14:textId="77777777" w:rsidR="00CB3B03" w:rsidRDefault="00CB3B03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5CC633DC" w14:textId="77777777" w:rsidR="00CB3B03" w:rsidRDefault="00CB3B03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04FC6A42" w14:textId="77777777" w:rsidR="00CB3B03" w:rsidRDefault="00CB3B03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28AC979D" w14:textId="77777777" w:rsidR="00CB3B03" w:rsidRDefault="00CB3B03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5FEB05D5" w14:textId="77777777" w:rsidR="00CB3B03" w:rsidRDefault="00CB3B03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2F3E8657" w14:textId="77777777" w:rsidR="00CB3B03" w:rsidRDefault="00CB3B03" w:rsidP="00720722">
      <w:pPr>
        <w:spacing w:line="240" w:lineRule="auto"/>
        <w:rPr>
          <w:b/>
          <w:bCs/>
          <w:color w:val="2059A8" w:themeColor="accent2"/>
          <w:szCs w:val="22"/>
        </w:rPr>
      </w:pPr>
    </w:p>
    <w:p w14:paraId="03AA51B5" w14:textId="54CA81F4" w:rsidR="00CB3B03" w:rsidRDefault="002F7FC4" w:rsidP="00720722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t>Part 2: Assistance eligibility</w:t>
      </w:r>
    </w:p>
    <w:p w14:paraId="6BD68FF3" w14:textId="77777777" w:rsidR="00635969" w:rsidRDefault="00635969" w:rsidP="00635969">
      <w:pPr>
        <w:spacing w:line="240" w:lineRule="auto"/>
        <w:rPr>
          <w:szCs w:val="22"/>
        </w:rPr>
      </w:pPr>
    </w:p>
    <w:p w14:paraId="6699C5C0" w14:textId="5A78EADA" w:rsidR="00635969" w:rsidRPr="00635969" w:rsidRDefault="002F7FC4" w:rsidP="00635969">
      <w:pPr>
        <w:spacing w:line="240" w:lineRule="auto"/>
        <w:rPr>
          <w:szCs w:val="22"/>
        </w:rPr>
      </w:pPr>
      <w:r w:rsidRPr="002F7FC4">
        <w:rPr>
          <w:szCs w:val="22"/>
        </w:rPr>
        <w:t>Please complete this</w:t>
      </w:r>
      <w:r w:rsidR="00635969">
        <w:rPr>
          <w:szCs w:val="22"/>
        </w:rPr>
        <w:t xml:space="preserve"> </w:t>
      </w:r>
      <w:r w:rsidR="00635969" w:rsidRPr="00635969">
        <w:rPr>
          <w:szCs w:val="22"/>
        </w:rPr>
        <w:t>part of the application by ticking each box that is next to a statement</w:t>
      </w:r>
    </w:p>
    <w:p w14:paraId="2791CE42" w14:textId="34444BB7" w:rsidR="002F7FC4" w:rsidRDefault="00635969" w:rsidP="00635969">
      <w:pPr>
        <w:spacing w:line="240" w:lineRule="auto"/>
        <w:rPr>
          <w:szCs w:val="22"/>
        </w:rPr>
      </w:pPr>
      <w:r w:rsidRPr="00635969">
        <w:rPr>
          <w:szCs w:val="22"/>
        </w:rPr>
        <w:t>that is correct. You can leave the other boxes blank.</w:t>
      </w:r>
    </w:p>
    <w:p w14:paraId="12687102" w14:textId="77777777" w:rsidR="00635969" w:rsidRDefault="00635969" w:rsidP="00635969">
      <w:pPr>
        <w:spacing w:line="240" w:lineRule="auto"/>
        <w:rPr>
          <w:szCs w:val="22"/>
        </w:rPr>
      </w:pPr>
    </w:p>
    <w:tbl>
      <w:tblPr>
        <w:tblStyle w:val="GridTable2-Accent2"/>
        <w:tblW w:w="0" w:type="auto"/>
        <w:tblLook w:val="04A0" w:firstRow="1" w:lastRow="0" w:firstColumn="1" w:lastColumn="0" w:noHBand="0" w:noVBand="1"/>
      </w:tblPr>
      <w:tblGrid>
        <w:gridCol w:w="567"/>
        <w:gridCol w:w="8364"/>
        <w:gridCol w:w="1535"/>
      </w:tblGrid>
      <w:tr w:rsidR="00291C28" w14:paraId="403E660E" w14:textId="77777777" w:rsidTr="00106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33210631" w14:textId="77777777" w:rsidR="00291C28" w:rsidRDefault="00291C28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14F75514" w14:textId="51603234" w:rsidR="00291C28" w:rsidRDefault="00E72802" w:rsidP="0063596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Statement</w:t>
            </w:r>
          </w:p>
        </w:tc>
        <w:tc>
          <w:tcPr>
            <w:tcW w:w="1535" w:type="dxa"/>
          </w:tcPr>
          <w:p w14:paraId="6F879A7B" w14:textId="6054CD7F" w:rsidR="00291C28" w:rsidRDefault="004B1360" w:rsidP="0063596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 xml:space="preserve">Tick </w:t>
            </w:r>
            <w:r w:rsidR="00294CAC">
              <w:rPr>
                <w:szCs w:val="22"/>
              </w:rPr>
              <w:t>if correct</w:t>
            </w:r>
          </w:p>
        </w:tc>
      </w:tr>
      <w:tr w:rsidR="00291C28" w14:paraId="4B76C97B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34DE0D37" w14:textId="21A293CC" w:rsidR="00291C28" w:rsidRDefault="007426D6" w:rsidP="00635969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1</w:t>
            </w:r>
          </w:p>
        </w:tc>
        <w:tc>
          <w:tcPr>
            <w:tcW w:w="8364" w:type="dxa"/>
          </w:tcPr>
          <w:p w14:paraId="0DAD6F95" w14:textId="77777777" w:rsidR="00435E4A" w:rsidRPr="00435E4A" w:rsidRDefault="00435E4A" w:rsidP="00435E4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435E4A">
              <w:rPr>
                <w:szCs w:val="22"/>
              </w:rPr>
              <w:t xml:space="preserve">You are an individual human </w:t>
            </w:r>
            <w:proofErr w:type="gramStart"/>
            <w:r w:rsidRPr="00435E4A">
              <w:rPr>
                <w:szCs w:val="22"/>
              </w:rPr>
              <w:t>person</w:t>
            </w:r>
            <w:proofErr w:type="gramEnd"/>
            <w:r w:rsidRPr="00435E4A">
              <w:rPr>
                <w:szCs w:val="22"/>
              </w:rPr>
              <w:t xml:space="preserve"> and you mainly use your telco</w:t>
            </w:r>
          </w:p>
          <w:p w14:paraId="45ADC08F" w14:textId="519E5DFA" w:rsidR="00291C28" w:rsidRDefault="00435E4A" w:rsidP="00435E4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435E4A">
              <w:rPr>
                <w:szCs w:val="22"/>
              </w:rPr>
              <w:t>service for personal or domestic purposes.</w:t>
            </w:r>
          </w:p>
        </w:tc>
        <w:tc>
          <w:tcPr>
            <w:tcW w:w="1535" w:type="dxa"/>
            <w:shd w:val="clear" w:color="auto" w:fill="808080" w:themeFill="background2" w:themeFillShade="80"/>
          </w:tcPr>
          <w:p w14:paraId="35C11607" w14:textId="77777777" w:rsidR="00291C28" w:rsidRPr="00E044AF" w:rsidRDefault="00291C28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highlight w:val="lightGray"/>
              </w:rPr>
            </w:pPr>
          </w:p>
        </w:tc>
      </w:tr>
      <w:tr w:rsidR="00291C28" w14:paraId="33FA2B3D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271C63B4" w14:textId="5A8FF5B0" w:rsidR="00291C28" w:rsidRDefault="00435E4A" w:rsidP="00635969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  <w:tc>
          <w:tcPr>
            <w:tcW w:w="8364" w:type="dxa"/>
          </w:tcPr>
          <w:p w14:paraId="0729B913" w14:textId="76608F3D" w:rsidR="00291C28" w:rsidRDefault="00CB227E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CB227E">
              <w:rPr>
                <w:szCs w:val="22"/>
              </w:rPr>
              <w:t>You are a not-for-profit organisation.</w:t>
            </w:r>
          </w:p>
        </w:tc>
        <w:tc>
          <w:tcPr>
            <w:tcW w:w="1535" w:type="dxa"/>
            <w:shd w:val="clear" w:color="auto" w:fill="808080" w:themeFill="background2" w:themeFillShade="80"/>
          </w:tcPr>
          <w:p w14:paraId="66ADC8B8" w14:textId="77777777" w:rsidR="00291C28" w:rsidRPr="00B453EB" w:rsidRDefault="00291C28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highlight w:val="lightGray"/>
              </w:rPr>
            </w:pPr>
          </w:p>
        </w:tc>
      </w:tr>
      <w:tr w:rsidR="00291C28" w14:paraId="4E4ED4A3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F598852" w14:textId="71640873" w:rsidR="00291C28" w:rsidRDefault="00CB227E" w:rsidP="00635969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3</w:t>
            </w:r>
          </w:p>
        </w:tc>
        <w:tc>
          <w:tcPr>
            <w:tcW w:w="8364" w:type="dxa"/>
          </w:tcPr>
          <w:p w14:paraId="20CFAF68" w14:textId="77777777" w:rsidR="00CB227E" w:rsidRPr="00CB227E" w:rsidRDefault="00CB227E" w:rsidP="00CB227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CB227E">
              <w:rPr>
                <w:szCs w:val="22"/>
              </w:rPr>
              <w:t>You are a business, and when you entered your telco contract, you</w:t>
            </w:r>
          </w:p>
          <w:p w14:paraId="5A88DC8E" w14:textId="77777777" w:rsidR="00CB227E" w:rsidRPr="00CB227E" w:rsidRDefault="00CB227E" w:rsidP="00CB227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CB227E">
              <w:rPr>
                <w:szCs w:val="22"/>
              </w:rPr>
              <w:t>didn’t have a genuine and reasonable opportunity to negotiate the</w:t>
            </w:r>
          </w:p>
          <w:p w14:paraId="48CF7E5E" w14:textId="4F822121" w:rsidR="00291C28" w:rsidRDefault="00CB227E" w:rsidP="00CB227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CB227E">
              <w:rPr>
                <w:szCs w:val="22"/>
              </w:rPr>
              <w:t>terms, and your expected annual telco spend was $40,000 or less</w:t>
            </w:r>
          </w:p>
        </w:tc>
        <w:tc>
          <w:tcPr>
            <w:tcW w:w="1535" w:type="dxa"/>
            <w:shd w:val="clear" w:color="auto" w:fill="808080" w:themeFill="background2" w:themeFillShade="80"/>
          </w:tcPr>
          <w:p w14:paraId="5B2FA80D" w14:textId="77777777" w:rsidR="00291C28" w:rsidRDefault="00291C28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291C28" w14:paraId="26D69FA2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14049DB" w14:textId="5B2863A4" w:rsidR="00291C28" w:rsidRDefault="00B453EB" w:rsidP="00635969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4</w:t>
            </w:r>
          </w:p>
        </w:tc>
        <w:tc>
          <w:tcPr>
            <w:tcW w:w="8364" w:type="dxa"/>
          </w:tcPr>
          <w:p w14:paraId="5A5E2BD3" w14:textId="447F1F63" w:rsidR="00291C28" w:rsidRDefault="007D5B96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7D5B96">
              <w:rPr>
                <w:szCs w:val="22"/>
              </w:rPr>
              <w:t>You don’t sell the use of your service to anyone else.</w:t>
            </w:r>
          </w:p>
        </w:tc>
        <w:tc>
          <w:tcPr>
            <w:tcW w:w="1535" w:type="dxa"/>
            <w:shd w:val="clear" w:color="auto" w:fill="FFC000"/>
          </w:tcPr>
          <w:p w14:paraId="69C4329D" w14:textId="77777777" w:rsidR="00291C28" w:rsidRDefault="00291C28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291C28" w14:paraId="1F64D8C9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2B6C13A" w14:textId="7EE45E8C" w:rsidR="00291C28" w:rsidRDefault="00AC5761" w:rsidP="00635969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5</w:t>
            </w:r>
          </w:p>
        </w:tc>
        <w:tc>
          <w:tcPr>
            <w:tcW w:w="8364" w:type="dxa"/>
          </w:tcPr>
          <w:p w14:paraId="081F8A77" w14:textId="54739D1D" w:rsidR="00291C28" w:rsidRDefault="0058524B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58524B">
              <w:rPr>
                <w:szCs w:val="22"/>
              </w:rPr>
              <w:t>You owe us, or will owe us, money that you can’t pay</w:t>
            </w:r>
          </w:p>
        </w:tc>
        <w:tc>
          <w:tcPr>
            <w:tcW w:w="1535" w:type="dxa"/>
            <w:shd w:val="clear" w:color="auto" w:fill="92D050"/>
          </w:tcPr>
          <w:p w14:paraId="3D0FBA24" w14:textId="77777777" w:rsidR="00291C28" w:rsidRDefault="00291C28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58524B" w14:paraId="6AD07569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31BE60B7" w14:textId="4CF2BA60" w:rsidR="0058524B" w:rsidRDefault="0058524B" w:rsidP="00635969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6</w:t>
            </w:r>
          </w:p>
        </w:tc>
        <w:tc>
          <w:tcPr>
            <w:tcW w:w="8364" w:type="dxa"/>
          </w:tcPr>
          <w:p w14:paraId="6F912378" w14:textId="3619690C" w:rsidR="0058524B" w:rsidRPr="0058524B" w:rsidRDefault="0058524B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The reason you can’t pay</w:t>
            </w:r>
            <w:r w:rsidR="00FB3C6C">
              <w:rPr>
                <w:szCs w:val="22"/>
              </w:rPr>
              <w:t xml:space="preserve"> is because:</w:t>
            </w:r>
          </w:p>
        </w:tc>
        <w:tc>
          <w:tcPr>
            <w:tcW w:w="1535" w:type="dxa"/>
            <w:shd w:val="clear" w:color="auto" w:fill="232323" w:themeFill="text2"/>
          </w:tcPr>
          <w:p w14:paraId="2E0AAE60" w14:textId="77777777" w:rsidR="0058524B" w:rsidRDefault="0058524B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36BB5E70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2C1DE40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42781E48" w14:textId="5D811C91" w:rsidR="00FB3C6C" w:rsidRPr="00FB3C6C" w:rsidRDefault="00FB3C6C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You are ill, or you have been ill</w:t>
            </w:r>
          </w:p>
        </w:tc>
        <w:tc>
          <w:tcPr>
            <w:tcW w:w="1535" w:type="dxa"/>
            <w:shd w:val="clear" w:color="auto" w:fill="0070C0"/>
          </w:tcPr>
          <w:p w14:paraId="152E929D" w14:textId="77777777" w:rsidR="00FB3C6C" w:rsidRDefault="00FB3C6C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2A3D18B0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90891E7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08D23013" w14:textId="418BA7F3" w:rsidR="00FB3C6C" w:rsidRDefault="00971514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971514">
              <w:rPr>
                <w:szCs w:val="22"/>
              </w:rPr>
              <w:t>someone in your household is ill or has been ill</w:t>
            </w:r>
          </w:p>
        </w:tc>
        <w:tc>
          <w:tcPr>
            <w:tcW w:w="1535" w:type="dxa"/>
            <w:shd w:val="clear" w:color="auto" w:fill="0070C0"/>
          </w:tcPr>
          <w:p w14:paraId="028B04A0" w14:textId="77777777" w:rsidR="00FB3C6C" w:rsidRDefault="00FB3C6C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13AB4F78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EAE92F2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1A483CF6" w14:textId="1F01796D" w:rsidR="00FB3C6C" w:rsidRDefault="007F4BF2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7F4BF2">
              <w:rPr>
                <w:szCs w:val="22"/>
              </w:rPr>
              <w:t>you are unemployed, or have been unemployed</w:t>
            </w:r>
          </w:p>
        </w:tc>
        <w:tc>
          <w:tcPr>
            <w:tcW w:w="1535" w:type="dxa"/>
            <w:shd w:val="clear" w:color="auto" w:fill="0070C0"/>
          </w:tcPr>
          <w:p w14:paraId="6057642F" w14:textId="77777777" w:rsidR="00FB3C6C" w:rsidRDefault="00FB3C6C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7DFA6074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06125CE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09F4287B" w14:textId="3C2BD89D" w:rsidR="00FB3C6C" w:rsidRDefault="007F4BF2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7F4BF2">
              <w:rPr>
                <w:szCs w:val="22"/>
              </w:rPr>
              <w:t>your income is low</w:t>
            </w:r>
          </w:p>
        </w:tc>
        <w:tc>
          <w:tcPr>
            <w:tcW w:w="1535" w:type="dxa"/>
            <w:shd w:val="clear" w:color="auto" w:fill="0070C0"/>
          </w:tcPr>
          <w:p w14:paraId="76C1A596" w14:textId="77777777" w:rsidR="00FB3C6C" w:rsidRDefault="00FB3C6C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1A02A19B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9AF61C3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68465466" w14:textId="73EF6393" w:rsidR="00FB3C6C" w:rsidRDefault="007F4BF2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7F4BF2">
              <w:rPr>
                <w:szCs w:val="22"/>
              </w:rPr>
              <w:t>you don’t have enough income</w:t>
            </w:r>
          </w:p>
        </w:tc>
        <w:tc>
          <w:tcPr>
            <w:tcW w:w="1535" w:type="dxa"/>
            <w:shd w:val="clear" w:color="auto" w:fill="0070C0"/>
          </w:tcPr>
          <w:p w14:paraId="6D20AFBC" w14:textId="77777777" w:rsidR="00FB3C6C" w:rsidRDefault="00FB3C6C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25158D54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52F539B6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24B3CA9E" w14:textId="353E7332" w:rsidR="00FB3C6C" w:rsidRDefault="00860A6C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860A6C">
              <w:rPr>
                <w:szCs w:val="22"/>
              </w:rPr>
              <w:t>your access to income has reduced</w:t>
            </w:r>
          </w:p>
        </w:tc>
        <w:tc>
          <w:tcPr>
            <w:tcW w:w="1535" w:type="dxa"/>
            <w:shd w:val="clear" w:color="auto" w:fill="0070C0"/>
          </w:tcPr>
          <w:p w14:paraId="2070DE86" w14:textId="77777777" w:rsidR="00FB3C6C" w:rsidRDefault="00FB3C6C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77298EB2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4834EDB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1C75091E" w14:textId="1CC3EECF" w:rsidR="00FB3C6C" w:rsidRDefault="00095107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095107">
              <w:rPr>
                <w:szCs w:val="22"/>
              </w:rPr>
              <w:t>you suffer, or have suffered, domestic violence</w:t>
            </w:r>
          </w:p>
        </w:tc>
        <w:tc>
          <w:tcPr>
            <w:tcW w:w="1535" w:type="dxa"/>
            <w:shd w:val="clear" w:color="auto" w:fill="0070C0"/>
          </w:tcPr>
          <w:p w14:paraId="50EB8A68" w14:textId="77777777" w:rsidR="00FB3C6C" w:rsidRDefault="00FB3C6C" w:rsidP="006359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13CC1B5B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A00C501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0A92A80F" w14:textId="4DF8BB7C" w:rsidR="00FB3C6C" w:rsidRDefault="00095107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095107">
              <w:rPr>
                <w:szCs w:val="22"/>
              </w:rPr>
              <w:t>you suffer, or have suffered, family violence</w:t>
            </w:r>
          </w:p>
        </w:tc>
        <w:tc>
          <w:tcPr>
            <w:tcW w:w="1535" w:type="dxa"/>
            <w:shd w:val="clear" w:color="auto" w:fill="0070C0"/>
          </w:tcPr>
          <w:p w14:paraId="3746021E" w14:textId="77777777" w:rsidR="00FB3C6C" w:rsidRDefault="00FB3C6C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2B8D8BD9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DDA656F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4E72285E" w14:textId="432F41FE" w:rsidR="00FB3C6C" w:rsidRDefault="00095107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095107">
              <w:rPr>
                <w:szCs w:val="22"/>
              </w:rPr>
              <w:t>there has been a death in your family</w:t>
            </w:r>
          </w:p>
        </w:tc>
        <w:tc>
          <w:tcPr>
            <w:tcW w:w="1535" w:type="dxa"/>
            <w:shd w:val="clear" w:color="auto" w:fill="0070C0"/>
          </w:tcPr>
          <w:p w14:paraId="0C837E36" w14:textId="77777777" w:rsidR="00FB3C6C" w:rsidRDefault="00FB3C6C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00AB0B21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3506755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7E9906A9" w14:textId="63747053" w:rsidR="00FB3C6C" w:rsidRDefault="00EC0C87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EC0C87">
              <w:rPr>
                <w:szCs w:val="22"/>
              </w:rPr>
              <w:t>there has been a change in your personal circumstances</w:t>
            </w:r>
          </w:p>
        </w:tc>
        <w:tc>
          <w:tcPr>
            <w:tcW w:w="1535" w:type="dxa"/>
            <w:shd w:val="clear" w:color="auto" w:fill="0070C0"/>
          </w:tcPr>
          <w:p w14:paraId="4FA178FB" w14:textId="77777777" w:rsidR="00FB3C6C" w:rsidRDefault="00FB3C6C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FB3C6C" w14:paraId="618CDA5A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BD309A0" w14:textId="77777777" w:rsidR="00FB3C6C" w:rsidRDefault="00FB3C6C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0A24F7B3" w14:textId="4BF02026" w:rsidR="00FB3C6C" w:rsidRDefault="00E16D20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E16D20">
              <w:rPr>
                <w:szCs w:val="22"/>
              </w:rPr>
              <w:t>there has been a change in your family circumstances</w:t>
            </w:r>
          </w:p>
        </w:tc>
        <w:tc>
          <w:tcPr>
            <w:tcW w:w="1535" w:type="dxa"/>
            <w:shd w:val="clear" w:color="auto" w:fill="0070C0"/>
          </w:tcPr>
          <w:p w14:paraId="473F46D3" w14:textId="77777777" w:rsidR="00FB3C6C" w:rsidRDefault="00FB3C6C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E16D20" w14:paraId="2E7A181A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2BFC845A" w14:textId="77777777" w:rsidR="00E16D20" w:rsidRDefault="00E16D20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116E32C9" w14:textId="1FCFA7E7" w:rsidR="00E16D20" w:rsidRPr="00E16D20" w:rsidRDefault="00E16D20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E16D20">
              <w:rPr>
                <w:szCs w:val="22"/>
              </w:rPr>
              <w:t>there is, or has been, a natural disaster</w:t>
            </w:r>
          </w:p>
        </w:tc>
        <w:tc>
          <w:tcPr>
            <w:tcW w:w="1535" w:type="dxa"/>
            <w:shd w:val="clear" w:color="auto" w:fill="0070C0"/>
          </w:tcPr>
          <w:p w14:paraId="4B9F0470" w14:textId="77777777" w:rsidR="00E16D20" w:rsidRDefault="00E16D20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E16D20" w14:paraId="64FD2F11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8A2AEBC" w14:textId="77777777" w:rsidR="00E16D20" w:rsidRDefault="00E16D20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141650E5" w14:textId="2CC5E479" w:rsidR="00E16D20" w:rsidRPr="00E16D20" w:rsidRDefault="00E65CED" w:rsidP="00E65CED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E65CED">
              <w:rPr>
                <w:szCs w:val="22"/>
              </w:rPr>
              <w:t>an unexpected event or unforeseen change has reduced your</w:t>
            </w:r>
            <w:r>
              <w:rPr>
                <w:szCs w:val="22"/>
              </w:rPr>
              <w:t xml:space="preserve"> </w:t>
            </w:r>
            <w:r w:rsidRPr="00E65CED">
              <w:rPr>
                <w:szCs w:val="22"/>
              </w:rPr>
              <w:t>income</w:t>
            </w:r>
          </w:p>
        </w:tc>
        <w:tc>
          <w:tcPr>
            <w:tcW w:w="1535" w:type="dxa"/>
            <w:shd w:val="clear" w:color="auto" w:fill="0070C0"/>
          </w:tcPr>
          <w:p w14:paraId="372A1890" w14:textId="77777777" w:rsidR="00E16D20" w:rsidRDefault="00E16D20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E16D20" w14:paraId="36B4CCE4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27E4274" w14:textId="77777777" w:rsidR="00E16D20" w:rsidRDefault="00E16D20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40C81BFB" w14:textId="5800B732" w:rsidR="00E16D20" w:rsidRPr="00E16D20" w:rsidRDefault="00E65CED" w:rsidP="00E65CED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E65CED">
              <w:rPr>
                <w:szCs w:val="22"/>
              </w:rPr>
              <w:t>an unexpected event or unforeseen change has increased your</w:t>
            </w:r>
            <w:r>
              <w:rPr>
                <w:szCs w:val="22"/>
              </w:rPr>
              <w:t xml:space="preserve"> </w:t>
            </w:r>
            <w:r w:rsidRPr="00E65CED">
              <w:rPr>
                <w:szCs w:val="22"/>
              </w:rPr>
              <w:t>expenditure</w:t>
            </w:r>
          </w:p>
        </w:tc>
        <w:tc>
          <w:tcPr>
            <w:tcW w:w="1535" w:type="dxa"/>
            <w:shd w:val="clear" w:color="auto" w:fill="0070C0"/>
          </w:tcPr>
          <w:p w14:paraId="57E63CBC" w14:textId="77777777" w:rsidR="00E16D20" w:rsidRDefault="00E16D20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E16D20" w14:paraId="49D4EEA9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58650E71" w14:textId="77777777" w:rsidR="00E16D20" w:rsidRDefault="00E16D20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37E7E7F5" w14:textId="2593AA60" w:rsidR="00E16D20" w:rsidRPr="00E16D20" w:rsidRDefault="00E65CED" w:rsidP="00FB3C6C">
            <w:pPr>
              <w:pStyle w:val="ListParagraph"/>
              <w:numPr>
                <w:ilvl w:val="0"/>
                <w:numId w:val="3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E65CED">
              <w:rPr>
                <w:szCs w:val="22"/>
              </w:rPr>
              <w:t>there is some other reasonable cause.</w:t>
            </w:r>
          </w:p>
        </w:tc>
        <w:tc>
          <w:tcPr>
            <w:tcW w:w="1535" w:type="dxa"/>
            <w:shd w:val="clear" w:color="auto" w:fill="0070C0"/>
          </w:tcPr>
          <w:p w14:paraId="56BA72DA" w14:textId="77777777" w:rsidR="00E16D20" w:rsidRDefault="00E16D20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E65CED" w14:paraId="65DAB190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27FA379D" w14:textId="11DADBF9" w:rsidR="00E65CED" w:rsidRDefault="00E65CED" w:rsidP="00635969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7</w:t>
            </w:r>
          </w:p>
        </w:tc>
        <w:tc>
          <w:tcPr>
            <w:tcW w:w="8364" w:type="dxa"/>
          </w:tcPr>
          <w:p w14:paraId="45344612" w14:textId="23324042" w:rsidR="00E65CED" w:rsidRPr="00E65CED" w:rsidRDefault="00E65CED" w:rsidP="00E65CE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You believe that you will be able to pay if we agree:</w:t>
            </w:r>
          </w:p>
        </w:tc>
        <w:tc>
          <w:tcPr>
            <w:tcW w:w="1535" w:type="dxa"/>
            <w:shd w:val="clear" w:color="auto" w:fill="232323" w:themeFill="text2"/>
          </w:tcPr>
          <w:p w14:paraId="0170F7AF" w14:textId="77777777" w:rsidR="00E65CED" w:rsidRDefault="00E65CED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E65CED" w14:paraId="6FD6837A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1A0C8F3" w14:textId="77777777" w:rsidR="00E65CED" w:rsidRDefault="00E65CED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404A0285" w14:textId="5EEFDBBD" w:rsidR="00E65CED" w:rsidRPr="001B44F4" w:rsidRDefault="001B44F4" w:rsidP="001B44F4">
            <w:pPr>
              <w:pStyle w:val="ListParagraph"/>
              <w:numPr>
                <w:ilvl w:val="0"/>
                <w:numId w:val="3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1B44F4">
              <w:rPr>
                <w:szCs w:val="22"/>
              </w:rPr>
              <w:t>to allow you more time to pay a bill</w:t>
            </w:r>
          </w:p>
        </w:tc>
        <w:tc>
          <w:tcPr>
            <w:tcW w:w="1535" w:type="dxa"/>
            <w:shd w:val="clear" w:color="auto" w:fill="BD91B8"/>
          </w:tcPr>
          <w:p w14:paraId="724F860D" w14:textId="77777777" w:rsidR="00E65CED" w:rsidRDefault="00E65CED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6927CE" w14:paraId="089C2C51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D16E3A3" w14:textId="77777777" w:rsidR="006927CE" w:rsidRDefault="006927CE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42278F26" w14:textId="40D0CF2B" w:rsidR="006927CE" w:rsidRPr="001B44F4" w:rsidRDefault="006927CE" w:rsidP="001B44F4">
            <w:pPr>
              <w:pStyle w:val="ListParagraph"/>
              <w:numPr>
                <w:ilvl w:val="0"/>
                <w:numId w:val="3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6927CE">
              <w:rPr>
                <w:szCs w:val="22"/>
              </w:rPr>
              <w:t>to accept a payment plan tailored to your ability to pay</w:t>
            </w:r>
          </w:p>
        </w:tc>
        <w:tc>
          <w:tcPr>
            <w:tcW w:w="1535" w:type="dxa"/>
            <w:shd w:val="clear" w:color="auto" w:fill="BD91B8"/>
          </w:tcPr>
          <w:p w14:paraId="02AB81B8" w14:textId="77777777" w:rsidR="006927CE" w:rsidRDefault="006927CE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6927CE" w14:paraId="41DF9B03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AD00563" w14:textId="77777777" w:rsidR="006927CE" w:rsidRDefault="006927CE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196BB329" w14:textId="4C7D8BE0" w:rsidR="006927CE" w:rsidRPr="006927CE" w:rsidRDefault="00322B80" w:rsidP="001B44F4">
            <w:pPr>
              <w:pStyle w:val="ListParagraph"/>
              <w:numPr>
                <w:ilvl w:val="0"/>
                <w:numId w:val="3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DF5134">
              <w:rPr>
                <w:szCs w:val="22"/>
              </w:rPr>
              <w:t>to remove non-essential service features, without any cost</w:t>
            </w:r>
            <w:r>
              <w:rPr>
                <w:szCs w:val="22"/>
              </w:rPr>
              <w:t xml:space="preserve"> </w:t>
            </w:r>
            <w:r w:rsidRPr="00DF5134">
              <w:rPr>
                <w:szCs w:val="22"/>
              </w:rPr>
              <w:t>penalty to you</w:t>
            </w:r>
          </w:p>
        </w:tc>
        <w:tc>
          <w:tcPr>
            <w:tcW w:w="1535" w:type="dxa"/>
            <w:shd w:val="clear" w:color="auto" w:fill="BD91B8"/>
          </w:tcPr>
          <w:p w14:paraId="53C4D9AD" w14:textId="77777777" w:rsidR="006927CE" w:rsidRDefault="006927CE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DE437E" w14:paraId="703ABFD9" w14:textId="77777777" w:rsidTr="001060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6CA1DF0" w14:textId="77777777" w:rsidR="00DE437E" w:rsidRDefault="00DE437E" w:rsidP="00635969">
            <w:pPr>
              <w:spacing w:line="240" w:lineRule="auto"/>
              <w:rPr>
                <w:szCs w:val="22"/>
              </w:rPr>
            </w:pPr>
          </w:p>
        </w:tc>
        <w:tc>
          <w:tcPr>
            <w:tcW w:w="8364" w:type="dxa"/>
          </w:tcPr>
          <w:p w14:paraId="72EB7AB1" w14:textId="3B412B2C" w:rsidR="00DE437E" w:rsidRPr="00DE437E" w:rsidRDefault="00322B80" w:rsidP="00DF5134">
            <w:pPr>
              <w:pStyle w:val="ListParagraph"/>
              <w:numPr>
                <w:ilvl w:val="0"/>
                <w:numId w:val="3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DF5134">
              <w:rPr>
                <w:szCs w:val="22"/>
              </w:rPr>
              <w:t>to transfer you to a different product that better suits your</w:t>
            </w:r>
            <w:r>
              <w:rPr>
                <w:szCs w:val="22"/>
              </w:rPr>
              <w:t xml:space="preserve"> </w:t>
            </w:r>
            <w:r w:rsidRPr="00DF5134">
              <w:rPr>
                <w:szCs w:val="22"/>
              </w:rPr>
              <w:t>circumstances</w:t>
            </w:r>
          </w:p>
        </w:tc>
        <w:tc>
          <w:tcPr>
            <w:tcW w:w="1535" w:type="dxa"/>
            <w:shd w:val="clear" w:color="auto" w:fill="BD91B8"/>
          </w:tcPr>
          <w:p w14:paraId="4ECED7D4" w14:textId="77777777" w:rsidR="00DE437E" w:rsidRDefault="00DE437E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DE437E" w14:paraId="344E9CA6" w14:textId="77777777" w:rsidTr="00DB44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0BD48CC" w14:textId="4E221505" w:rsidR="00DE437E" w:rsidRDefault="00322B80" w:rsidP="00635969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8</w:t>
            </w:r>
          </w:p>
        </w:tc>
        <w:tc>
          <w:tcPr>
            <w:tcW w:w="8364" w:type="dxa"/>
          </w:tcPr>
          <w:p w14:paraId="3E16B935" w14:textId="77777777" w:rsidR="00413DE6" w:rsidRPr="00413DE6" w:rsidRDefault="00413DE6" w:rsidP="00413DE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 xml:space="preserve">You wish </w:t>
            </w:r>
            <w:r w:rsidRPr="00413DE6">
              <w:rPr>
                <w:szCs w:val="22"/>
              </w:rPr>
              <w:t>to access one or more of the assistance options you have</w:t>
            </w:r>
          </w:p>
          <w:p w14:paraId="789E61AB" w14:textId="08CC01AC" w:rsidR="00DE437E" w:rsidRPr="00322B80" w:rsidRDefault="00413DE6" w:rsidP="00413DE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413DE6">
              <w:rPr>
                <w:szCs w:val="22"/>
              </w:rPr>
              <w:t>ticked above.</w:t>
            </w:r>
          </w:p>
        </w:tc>
        <w:tc>
          <w:tcPr>
            <w:tcW w:w="1535" w:type="dxa"/>
            <w:shd w:val="clear" w:color="auto" w:fill="FFFF00"/>
          </w:tcPr>
          <w:p w14:paraId="15EE1997" w14:textId="77777777" w:rsidR="00DE437E" w:rsidRPr="00DB4484" w:rsidRDefault="00DE437E" w:rsidP="00FB3C6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highlight w:val="green"/>
              </w:rPr>
            </w:pPr>
          </w:p>
          <w:p w14:paraId="6F15D9BA" w14:textId="77777777" w:rsidR="00DB4484" w:rsidRPr="00DB4484" w:rsidRDefault="00DB4484" w:rsidP="00DB44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highlight w:val="green"/>
              </w:rPr>
            </w:pPr>
          </w:p>
        </w:tc>
      </w:tr>
    </w:tbl>
    <w:p w14:paraId="56A149CC" w14:textId="77777777" w:rsidR="003C1F3B" w:rsidRDefault="003C1F3B" w:rsidP="00635969">
      <w:pPr>
        <w:spacing w:line="240" w:lineRule="auto"/>
        <w:rPr>
          <w:szCs w:val="22"/>
        </w:rPr>
      </w:pPr>
    </w:p>
    <w:p w14:paraId="1263CF17" w14:textId="562EA5F3" w:rsidR="000855E4" w:rsidRPr="00726DCB" w:rsidRDefault="000855E4" w:rsidP="00635969">
      <w:pPr>
        <w:spacing w:line="240" w:lineRule="auto"/>
        <w:rPr>
          <w:b/>
          <w:bCs/>
          <w:color w:val="2059A8" w:themeColor="accent2"/>
          <w:szCs w:val="22"/>
        </w:rPr>
      </w:pPr>
      <w:r w:rsidRPr="00726DCB">
        <w:rPr>
          <w:b/>
          <w:bCs/>
          <w:color w:val="2059A8" w:themeColor="accent2"/>
          <w:szCs w:val="22"/>
        </w:rPr>
        <w:t>Part 3: What financial hardship assistance do you request?</w:t>
      </w:r>
    </w:p>
    <w:p w14:paraId="79EA9140" w14:textId="77777777" w:rsidR="003C1F3B" w:rsidRDefault="003C1F3B" w:rsidP="00635969">
      <w:pPr>
        <w:spacing w:line="240" w:lineRule="auto"/>
        <w:rPr>
          <w:szCs w:val="22"/>
        </w:rPr>
      </w:pPr>
    </w:p>
    <w:p w14:paraId="5E77F008" w14:textId="2EBC3424" w:rsidR="003C1F3B" w:rsidRDefault="003C1F3B" w:rsidP="00635969">
      <w:pPr>
        <w:spacing w:line="240" w:lineRule="auto"/>
        <w:rPr>
          <w:szCs w:val="22"/>
        </w:rPr>
      </w:pPr>
      <w:r>
        <w:rPr>
          <w:szCs w:val="22"/>
        </w:rPr>
        <w:t>Please explain:</w:t>
      </w:r>
    </w:p>
    <w:p w14:paraId="1192D812" w14:textId="77777777" w:rsidR="003C1F3B" w:rsidRDefault="003C1F3B" w:rsidP="00635969">
      <w:pPr>
        <w:spacing w:line="240" w:lineRule="auto"/>
        <w:rPr>
          <w:szCs w:val="22"/>
        </w:rPr>
      </w:pPr>
    </w:p>
    <w:p w14:paraId="16BB0F0F" w14:textId="0EEC6515" w:rsidR="003C1F3B" w:rsidRDefault="008D49BF" w:rsidP="008D49BF">
      <w:pPr>
        <w:pStyle w:val="ListParagraph"/>
        <w:numPr>
          <w:ilvl w:val="0"/>
          <w:numId w:val="33"/>
        </w:numPr>
        <w:spacing w:line="240" w:lineRule="auto"/>
        <w:rPr>
          <w:szCs w:val="22"/>
        </w:rPr>
      </w:pPr>
      <w:r w:rsidRPr="008D49BF">
        <w:rPr>
          <w:szCs w:val="22"/>
        </w:rPr>
        <w:t xml:space="preserve">What we can do to help you get your telco contract payments up to </w:t>
      </w:r>
      <w:proofErr w:type="gramStart"/>
      <w:r w:rsidRPr="008D49BF">
        <w:rPr>
          <w:szCs w:val="22"/>
        </w:rPr>
        <w:t>date;</w:t>
      </w:r>
      <w:proofErr w:type="gramEnd"/>
    </w:p>
    <w:p w14:paraId="2D3953B7" w14:textId="55E6D0D4" w:rsidR="008D49BF" w:rsidRDefault="008D49BF" w:rsidP="008C7D2F">
      <w:pPr>
        <w:pStyle w:val="ListParagraph"/>
        <w:spacing w:line="240" w:lineRule="auto"/>
        <w:rPr>
          <w:szCs w:val="22"/>
        </w:rPr>
      </w:pPr>
      <w:r w:rsidRPr="008D49BF">
        <w:rPr>
          <w:szCs w:val="22"/>
        </w:rPr>
        <w:t>(e.g. let you pay off arrears over two billing cycles)</w:t>
      </w:r>
    </w:p>
    <w:p w14:paraId="24BA0C8F" w14:textId="0BC3B8C2" w:rsidR="008D49BF" w:rsidRDefault="00100832" w:rsidP="008D49BF">
      <w:pPr>
        <w:pStyle w:val="ListParagraph"/>
        <w:numPr>
          <w:ilvl w:val="0"/>
          <w:numId w:val="33"/>
        </w:numPr>
        <w:spacing w:line="240" w:lineRule="auto"/>
        <w:rPr>
          <w:szCs w:val="22"/>
        </w:rPr>
      </w:pPr>
      <w:r w:rsidRPr="00100832">
        <w:rPr>
          <w:szCs w:val="22"/>
        </w:rPr>
        <w:t>what you can do to get them up to date; and</w:t>
      </w:r>
    </w:p>
    <w:p w14:paraId="32896F82" w14:textId="6CF1F040" w:rsidR="00100832" w:rsidRDefault="00100832" w:rsidP="008C7D2F">
      <w:pPr>
        <w:pStyle w:val="ListParagraph"/>
        <w:spacing w:line="240" w:lineRule="auto"/>
        <w:rPr>
          <w:szCs w:val="22"/>
        </w:rPr>
      </w:pPr>
      <w:r w:rsidRPr="00100832">
        <w:rPr>
          <w:szCs w:val="22"/>
        </w:rPr>
        <w:t>(e.g. pay instalments of $</w:t>
      </w:r>
      <w:r w:rsidR="000B780C">
        <w:rPr>
          <w:szCs w:val="22"/>
        </w:rPr>
        <w:t>5</w:t>
      </w:r>
      <w:r w:rsidRPr="00100832">
        <w:rPr>
          <w:szCs w:val="22"/>
        </w:rPr>
        <w:t>0 a week)</w:t>
      </w:r>
    </w:p>
    <w:p w14:paraId="0F7A5630" w14:textId="6A64C0E0" w:rsidR="00100832" w:rsidRDefault="00100832" w:rsidP="008D49BF">
      <w:pPr>
        <w:pStyle w:val="ListParagraph"/>
        <w:numPr>
          <w:ilvl w:val="0"/>
          <w:numId w:val="33"/>
        </w:numPr>
        <w:spacing w:line="240" w:lineRule="auto"/>
        <w:rPr>
          <w:szCs w:val="22"/>
        </w:rPr>
      </w:pPr>
      <w:r w:rsidRPr="00100832">
        <w:rPr>
          <w:szCs w:val="22"/>
        </w:rPr>
        <w:t>for how long you feel you need help.</w:t>
      </w:r>
    </w:p>
    <w:p w14:paraId="0FBEE8D2" w14:textId="3F4F9417" w:rsidR="00100832" w:rsidRDefault="008C7D2F" w:rsidP="008C7D2F">
      <w:pPr>
        <w:pStyle w:val="ListParagraph"/>
        <w:spacing w:line="240" w:lineRule="auto"/>
        <w:rPr>
          <w:szCs w:val="22"/>
        </w:rPr>
      </w:pPr>
      <w:r w:rsidRPr="008C7D2F">
        <w:rPr>
          <w:szCs w:val="22"/>
        </w:rPr>
        <w:t>(e.g. three billing cycles)</w:t>
      </w:r>
    </w:p>
    <w:p w14:paraId="3DF894F9" w14:textId="77777777" w:rsidR="008C7D2F" w:rsidRDefault="008C7D2F" w:rsidP="008C7D2F">
      <w:pPr>
        <w:pStyle w:val="ListParagraph"/>
        <w:spacing w:line="240" w:lineRule="auto"/>
        <w:rPr>
          <w:szCs w:val="22"/>
        </w:rPr>
      </w:pPr>
    </w:p>
    <w:p w14:paraId="07CFAD5B" w14:textId="666CA68B" w:rsidR="008C7D2F" w:rsidRDefault="00000000" w:rsidP="008C7D2F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721D3AFB">
          <v:rect id="_x0000_i1035" style="width:0;height:1.5pt" o:hralign="center" o:hrstd="t" o:hr="t" fillcolor="#a0a0a0" stroked="f"/>
        </w:pict>
      </w:r>
    </w:p>
    <w:p w14:paraId="74116960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54A95E42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787BB37B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19AA3D60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551B6C82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69D51225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030E2FAA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130AA8E1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08DACF6A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2229FF08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175CA5B0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1D366D9D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4BF9F927" w14:textId="77777777" w:rsidR="003B12F3" w:rsidRDefault="003B12F3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34E9625E" w14:textId="77777777" w:rsidR="00726DCB" w:rsidRDefault="00726DCB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352BE911" w14:textId="786F7DEC" w:rsidR="003B12F3" w:rsidRDefault="00000000" w:rsidP="008C7D2F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7099101B">
          <v:rect id="_x0000_i1036" style="width:0;height:1.5pt" o:hralign="center" o:hrstd="t" o:hr="t" fillcolor="#a0a0a0" stroked="f"/>
        </w:pict>
      </w:r>
    </w:p>
    <w:p w14:paraId="47E6BC7E" w14:textId="77777777" w:rsidR="00726DCB" w:rsidRDefault="00726DCB" w:rsidP="008C7D2F">
      <w:pPr>
        <w:spacing w:line="240" w:lineRule="auto"/>
        <w:rPr>
          <w:b/>
          <w:bCs/>
          <w:color w:val="2059A8" w:themeColor="accent2"/>
          <w:szCs w:val="22"/>
        </w:rPr>
      </w:pPr>
    </w:p>
    <w:p w14:paraId="3DB61472" w14:textId="60271C38" w:rsidR="00726DCB" w:rsidRPr="001E2E77" w:rsidRDefault="00726DCB" w:rsidP="008C7D2F">
      <w:pPr>
        <w:spacing w:line="240" w:lineRule="auto"/>
        <w:rPr>
          <w:b/>
          <w:bCs/>
          <w:color w:val="2059A8" w:themeColor="accent2"/>
          <w:szCs w:val="22"/>
        </w:rPr>
      </w:pPr>
      <w:r w:rsidRPr="001E2E77">
        <w:rPr>
          <w:b/>
          <w:bCs/>
          <w:color w:val="2059A8" w:themeColor="accent2"/>
          <w:szCs w:val="22"/>
        </w:rPr>
        <w:t>Part 4: Special Instructions – sensitive circumstances</w:t>
      </w:r>
    </w:p>
    <w:p w14:paraId="5C1E1636" w14:textId="77777777" w:rsidR="00726DCB" w:rsidRDefault="00726DCB" w:rsidP="008C7D2F">
      <w:pPr>
        <w:spacing w:line="240" w:lineRule="auto"/>
        <w:rPr>
          <w:szCs w:val="22"/>
        </w:rPr>
      </w:pPr>
    </w:p>
    <w:p w14:paraId="31ACBAE6" w14:textId="77777777" w:rsidR="006310FA" w:rsidRPr="006310FA" w:rsidRDefault="006310FA" w:rsidP="006310FA">
      <w:pPr>
        <w:spacing w:line="240" w:lineRule="auto"/>
        <w:rPr>
          <w:szCs w:val="22"/>
        </w:rPr>
      </w:pPr>
      <w:r w:rsidRPr="006310FA">
        <w:rPr>
          <w:szCs w:val="22"/>
        </w:rPr>
        <w:t>Your financial hardship situation might arise from domestic or family violence, an illness</w:t>
      </w:r>
    </w:p>
    <w:p w14:paraId="4A8AD8AE" w14:textId="77777777" w:rsidR="006310FA" w:rsidRPr="006310FA" w:rsidRDefault="006310FA" w:rsidP="006310FA">
      <w:pPr>
        <w:spacing w:line="240" w:lineRule="auto"/>
        <w:rPr>
          <w:szCs w:val="22"/>
        </w:rPr>
      </w:pPr>
      <w:r w:rsidRPr="006310FA">
        <w:rPr>
          <w:szCs w:val="22"/>
        </w:rPr>
        <w:t>or other sensitive circumstances. Perhaps that means you can’t easily take phone calls</w:t>
      </w:r>
    </w:p>
    <w:p w14:paraId="4BA75DDB" w14:textId="77777777" w:rsidR="006310FA" w:rsidRPr="006310FA" w:rsidRDefault="006310FA" w:rsidP="006310FA">
      <w:pPr>
        <w:spacing w:line="240" w:lineRule="auto"/>
        <w:rPr>
          <w:b/>
          <w:bCs/>
          <w:szCs w:val="22"/>
        </w:rPr>
      </w:pPr>
      <w:r w:rsidRPr="006310FA">
        <w:rPr>
          <w:szCs w:val="22"/>
        </w:rPr>
        <w:t>but you can call us back if we text you. Or perhaps it’s best that we email you</w:t>
      </w:r>
      <w:r w:rsidRPr="006310FA">
        <w:rPr>
          <w:b/>
          <w:bCs/>
          <w:szCs w:val="22"/>
        </w:rPr>
        <w:t>. If there’s</w:t>
      </w:r>
    </w:p>
    <w:p w14:paraId="6EC881CF" w14:textId="77777777" w:rsidR="006310FA" w:rsidRPr="006310FA" w:rsidRDefault="006310FA" w:rsidP="006310FA">
      <w:pPr>
        <w:spacing w:line="240" w:lineRule="auto"/>
        <w:rPr>
          <w:b/>
          <w:bCs/>
          <w:szCs w:val="22"/>
        </w:rPr>
      </w:pPr>
      <w:r w:rsidRPr="006310FA">
        <w:rPr>
          <w:b/>
          <w:bCs/>
          <w:szCs w:val="22"/>
        </w:rPr>
        <w:t xml:space="preserve">anything that you want us to know </w:t>
      </w:r>
      <w:proofErr w:type="gramStart"/>
      <w:r w:rsidRPr="006310FA">
        <w:rPr>
          <w:b/>
          <w:bCs/>
          <w:szCs w:val="22"/>
        </w:rPr>
        <w:t>in order to</w:t>
      </w:r>
      <w:proofErr w:type="gramEnd"/>
      <w:r w:rsidRPr="006310FA">
        <w:rPr>
          <w:b/>
          <w:bCs/>
          <w:szCs w:val="22"/>
        </w:rPr>
        <w:t xml:space="preserve"> deal with your application safely and</w:t>
      </w:r>
    </w:p>
    <w:p w14:paraId="1D28C794" w14:textId="77777777" w:rsidR="006310FA" w:rsidRPr="006310FA" w:rsidRDefault="006310FA" w:rsidP="006310FA">
      <w:pPr>
        <w:spacing w:line="240" w:lineRule="auto"/>
        <w:rPr>
          <w:b/>
          <w:bCs/>
          <w:szCs w:val="22"/>
        </w:rPr>
      </w:pPr>
      <w:r w:rsidRPr="006310FA">
        <w:rPr>
          <w:b/>
          <w:bCs/>
          <w:szCs w:val="22"/>
        </w:rPr>
        <w:t>sensitively, please let us know below.</w:t>
      </w:r>
    </w:p>
    <w:p w14:paraId="407D4977" w14:textId="77777777" w:rsidR="006310FA" w:rsidRPr="006310FA" w:rsidRDefault="006310FA" w:rsidP="006310FA">
      <w:pPr>
        <w:spacing w:line="240" w:lineRule="auto"/>
        <w:rPr>
          <w:szCs w:val="22"/>
        </w:rPr>
      </w:pPr>
      <w:r w:rsidRPr="006310FA">
        <w:rPr>
          <w:szCs w:val="22"/>
        </w:rPr>
        <w:t>(This is optional, but this information may help us to help you more safely and</w:t>
      </w:r>
    </w:p>
    <w:p w14:paraId="6F2A25DD" w14:textId="217825C3" w:rsidR="006310FA" w:rsidRDefault="006310FA" w:rsidP="006310FA">
      <w:pPr>
        <w:spacing w:line="240" w:lineRule="auto"/>
        <w:rPr>
          <w:szCs w:val="22"/>
        </w:rPr>
      </w:pPr>
      <w:r w:rsidRPr="006310FA">
        <w:rPr>
          <w:szCs w:val="22"/>
        </w:rPr>
        <w:t>sensitively.)</w:t>
      </w:r>
    </w:p>
    <w:p w14:paraId="1B2BFC92" w14:textId="7FD5571B" w:rsidR="006310FA" w:rsidRDefault="00000000" w:rsidP="006310FA">
      <w:pPr>
        <w:spacing w:line="240" w:lineRule="auto"/>
        <w:rPr>
          <w:b/>
          <w:bCs/>
          <w:color w:val="2059A8" w:themeColor="accent2"/>
          <w:szCs w:val="22"/>
        </w:rPr>
      </w:pPr>
      <w:r>
        <w:rPr>
          <w:b/>
          <w:bCs/>
          <w:color w:val="2059A8" w:themeColor="accent2"/>
          <w:szCs w:val="22"/>
        </w:rPr>
        <w:pict w14:anchorId="0185405D">
          <v:rect id="_x0000_i1037" style="width:0;height:1.5pt" o:hralign="center" o:hrstd="t" o:hr="t" fillcolor="#a0a0a0" stroked="f"/>
        </w:pict>
      </w:r>
    </w:p>
    <w:p w14:paraId="0338B3D5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09911F1A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2C5FB825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721D8EDB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244FBC0E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49503A08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16934EC9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01BF1A50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771269D7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1C485774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7BD18D80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5B953E6A" w14:textId="77777777" w:rsidR="006310FA" w:rsidRDefault="006310FA" w:rsidP="006310FA">
      <w:pPr>
        <w:spacing w:line="240" w:lineRule="auto"/>
        <w:rPr>
          <w:b/>
          <w:bCs/>
          <w:color w:val="2059A8" w:themeColor="accent2"/>
          <w:szCs w:val="22"/>
        </w:rPr>
      </w:pPr>
    </w:p>
    <w:p w14:paraId="726E0C9C" w14:textId="312E62E8" w:rsidR="006310FA" w:rsidRPr="008C7D2F" w:rsidRDefault="00000000" w:rsidP="006310FA">
      <w:pPr>
        <w:spacing w:line="240" w:lineRule="auto"/>
        <w:rPr>
          <w:szCs w:val="22"/>
        </w:rPr>
      </w:pPr>
      <w:r>
        <w:rPr>
          <w:b/>
          <w:bCs/>
          <w:color w:val="2059A8" w:themeColor="accent2"/>
          <w:szCs w:val="22"/>
        </w:rPr>
        <w:pict w14:anchorId="02E6BADB">
          <v:rect id="_x0000_i1038" style="width:0;height:1.5pt" o:hralign="center" o:hrstd="t" o:hr="t" fillcolor="#a0a0a0" stroked="f"/>
        </w:pict>
      </w:r>
    </w:p>
    <w:sectPr w:rsidR="006310FA" w:rsidRPr="008C7D2F" w:rsidSect="003B501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680" w:footer="68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11F5D" w14:textId="77777777" w:rsidR="00457581" w:rsidRDefault="00457581" w:rsidP="00045ACD">
      <w:pPr>
        <w:spacing w:line="240" w:lineRule="auto"/>
      </w:pPr>
      <w:r>
        <w:separator/>
      </w:r>
    </w:p>
  </w:endnote>
  <w:endnote w:type="continuationSeparator" w:id="0">
    <w:p w14:paraId="7C0C29DD" w14:textId="77777777" w:rsidR="00457581" w:rsidRDefault="00457581" w:rsidP="00045A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(Body)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Roman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BA468" w14:textId="2F03F07B" w:rsidR="003B501A" w:rsidRDefault="003B501A" w:rsidP="003B501A">
    <w:pPr>
      <w:pStyle w:val="Footer"/>
      <w:tabs>
        <w:tab w:val="clear" w:pos="4513"/>
        <w:tab w:val="clear" w:pos="9026"/>
        <w:tab w:val="left" w:pos="668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50" behindDoc="0" locked="0" layoutInCell="1" allowOverlap="1" wp14:anchorId="0F11FA59" wp14:editId="3FBDEF11">
              <wp:simplePos x="0" y="0"/>
              <wp:positionH relativeFrom="margin">
                <wp:align>left</wp:align>
              </wp:positionH>
              <wp:positionV relativeFrom="paragraph">
                <wp:posOffset>105578</wp:posOffset>
              </wp:positionV>
              <wp:extent cx="6645600" cy="0"/>
              <wp:effectExtent l="0" t="19050" r="22225" b="19050"/>
              <wp:wrapNone/>
              <wp:docPr id="241" name="Straight Connector 2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45600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12E883" id="Straight Connector 241" o:spid="_x0000_s1026" style="position:absolute;z-index:25165825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8.3pt" to="523.3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" strokecolor="#2059a8 [3205]" strokeweight="3pt">
              <v:stroke joinstyle="miter"/>
              <w10:wrap anchorx="margin"/>
            </v:line>
          </w:pict>
        </mc:Fallback>
      </mc:AlternateContent>
    </w:r>
    <w:r w:rsidRPr="007300FE">
      <w:rPr>
        <w:noProof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748924A2" wp14:editId="4C4F434D">
              <wp:simplePos x="0" y="0"/>
              <wp:positionH relativeFrom="margin">
                <wp:posOffset>5210810</wp:posOffset>
              </wp:positionH>
              <wp:positionV relativeFrom="page">
                <wp:posOffset>10110470</wp:posOffset>
              </wp:positionV>
              <wp:extent cx="1428750" cy="402590"/>
              <wp:effectExtent l="0" t="0" r="6350" b="381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28750" cy="4025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alias w:val="Title"/>
                            <w:tag w:val=""/>
                            <w:id w:val="208610861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0600800" w14:textId="38288232" w:rsidR="003B501A" w:rsidRPr="003B501A" w:rsidRDefault="002A032D" w:rsidP="003B501A">
                              <w:pPr>
                                <w:pStyle w:val="Footer"/>
                                <w:jc w:val="right"/>
                                <w:rPr>
                                  <w:rFonts w:ascii="Arial" w:hAnsi="Arial"/>
                                  <w:color w:val="A6A6A6" w:themeColor="background1" w:themeShade="A6"/>
                                  <w:sz w:val="18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A6A6A6" w:themeColor="background1" w:themeShade="A6"/>
                                  <w:sz w:val="18"/>
                                </w:rPr>
                                <w:t>Payment Assistance Policy</w:t>
                              </w:r>
                            </w:p>
                          </w:sdtContent>
                        </w:sdt>
                        <w:p w14:paraId="1F1FB94D" w14:textId="77777777" w:rsidR="003B501A" w:rsidRPr="003B501A" w:rsidRDefault="003B501A" w:rsidP="003B501A">
                          <w:pPr>
                            <w:pStyle w:val="Footer"/>
                            <w:jc w:val="right"/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</w:pP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t xml:space="preserve">Page </w:t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fldChar w:fldCharType="begin"/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instrText xml:space="preserve"> PAGE   \* MERGEFORMAT </w:instrText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fldChar w:fldCharType="separate"/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t>5</w:t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fldChar w:fldCharType="end"/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t xml:space="preserve"> of </w:t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fldChar w:fldCharType="begin"/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instrText xml:space="preserve"> NUMPAGES   \* MERGEFORMAT </w:instrText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fldChar w:fldCharType="separate"/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t>23</w:t>
                          </w: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8924A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style="position:absolute;margin-left:410.3pt;margin-top:796.1pt;width:112.5pt;height:31.7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" filled="f" stroked="f" strokeweight=".5pt">
              <v:textbox inset="0,0,0,0">
                <w:txbxContent>
                  <w:sdt>
                    <w:sdtPr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alias w:val="Title"/>
                      <w:tag w:val=""/>
                      <w:id w:val="208610861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0600800" w14:textId="38288232" w:rsidR="003B501A" w:rsidRPr="003B501A" w:rsidRDefault="002A032D" w:rsidP="003B501A">
                        <w:pPr>
                          <w:pStyle w:val="Footer"/>
                          <w:jc w:val="right"/>
                          <w:rPr>
                            <w:rFonts w:ascii="Arial" w:hAnsi="Arial"/>
                            <w:color w:val="A6A6A6" w:themeColor="background1" w:themeShade="A6"/>
                            <w:sz w:val="18"/>
                          </w:rPr>
                        </w:pPr>
                        <w:r>
                          <w:rPr>
                            <w:rFonts w:ascii="Arial" w:hAnsi="Arial"/>
                            <w:color w:val="A6A6A6" w:themeColor="background1" w:themeShade="A6"/>
                            <w:sz w:val="18"/>
                          </w:rPr>
                          <w:t>Payment Assistance Policy</w:t>
                        </w:r>
                      </w:p>
                    </w:sdtContent>
                  </w:sdt>
                  <w:p w14:paraId="1F1FB94D" w14:textId="77777777" w:rsidR="003B501A" w:rsidRPr="003B501A" w:rsidRDefault="003B501A" w:rsidP="003B501A">
                    <w:pPr>
                      <w:pStyle w:val="Footer"/>
                      <w:jc w:val="right"/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</w:pP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t xml:space="preserve">Page </w:t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fldChar w:fldCharType="begin"/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instrText xml:space="preserve"> PAGE   \* MERGEFORMAT </w:instrText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fldChar w:fldCharType="separate"/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t>5</w:t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fldChar w:fldCharType="end"/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t xml:space="preserve"> of </w:t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fldChar w:fldCharType="begin"/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instrText xml:space="preserve"> NUMPAGES   \* MERGEFORMAT </w:instrText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fldChar w:fldCharType="separate"/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t>23</w:t>
                    </w: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Pr="007300FE">
      <w:rPr>
        <w:noProof/>
      </w:rPr>
      <mc:AlternateContent>
        <mc:Choice Requires="wps">
          <w:drawing>
            <wp:anchor distT="0" distB="0" distL="114300" distR="114300" simplePos="0" relativeHeight="251658251" behindDoc="0" locked="0" layoutInCell="1" allowOverlap="1" wp14:anchorId="17D5C2E8" wp14:editId="7EA30143">
              <wp:simplePos x="0" y="0"/>
              <wp:positionH relativeFrom="margin">
                <wp:posOffset>0</wp:posOffset>
              </wp:positionH>
              <wp:positionV relativeFrom="page">
                <wp:posOffset>10115550</wp:posOffset>
              </wp:positionV>
              <wp:extent cx="2527935" cy="40132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27935" cy="4013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4C7FC8" w14:textId="77777777" w:rsidR="003B501A" w:rsidRPr="003B501A" w:rsidRDefault="003B501A" w:rsidP="003B501A">
                          <w:pPr>
                            <w:pStyle w:val="Footer"/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</w:pP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t>Office Solutions IT</w:t>
                          </w:r>
                        </w:p>
                        <w:p w14:paraId="19CED667" w14:textId="77777777" w:rsidR="003B501A" w:rsidRPr="003B501A" w:rsidRDefault="003B501A" w:rsidP="003B501A">
                          <w:pPr>
                            <w:pStyle w:val="Footer"/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</w:pPr>
                          <w:r w:rsidRPr="003B501A">
                            <w:rPr>
                              <w:rFonts w:ascii="Arial" w:hAnsi="Arial"/>
                              <w:color w:val="A6A6A6" w:themeColor="background1" w:themeShade="A6"/>
                              <w:sz w:val="18"/>
                            </w:rPr>
                            <w:t>www.officesolutionsit.com.a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7D5C2E8" id="Text Box 5" o:spid="_x0000_s1031" type="#_x0000_t202" style="position:absolute;margin-left:0;margin-top:796.5pt;width:199.05pt;height:31.6pt;z-index:25165825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" filled="f" stroked="f" strokeweight=".5pt">
              <v:textbox inset="0,,0">
                <w:txbxContent>
                  <w:p w14:paraId="284C7FC8" w14:textId="77777777" w:rsidR="003B501A" w:rsidRPr="003B501A" w:rsidRDefault="003B501A" w:rsidP="003B501A">
                    <w:pPr>
                      <w:pStyle w:val="Footer"/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</w:pP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t>Office Solutions IT</w:t>
                    </w:r>
                  </w:p>
                  <w:p w14:paraId="19CED667" w14:textId="77777777" w:rsidR="003B501A" w:rsidRPr="003B501A" w:rsidRDefault="003B501A" w:rsidP="003B501A">
                    <w:pPr>
                      <w:pStyle w:val="Footer"/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</w:pPr>
                    <w:r w:rsidRPr="003B501A">
                      <w:rPr>
                        <w:rFonts w:ascii="Arial" w:hAnsi="Arial"/>
                        <w:color w:val="A6A6A6" w:themeColor="background1" w:themeShade="A6"/>
                        <w:sz w:val="18"/>
                      </w:rPr>
                      <w:t>www.officesolutionsit.com.au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tab/>
    </w:r>
  </w:p>
  <w:p w14:paraId="218EEF8B" w14:textId="452D67F7" w:rsidR="00045ACD" w:rsidRPr="00382DA4" w:rsidRDefault="003B501A" w:rsidP="00382DA4">
    <w:pPr>
      <w:pStyle w:val="Footer"/>
    </w:pPr>
    <w:r w:rsidRPr="007300FE">
      <w:rPr>
        <w:noProof/>
      </w:rPr>
      <w:drawing>
        <wp:anchor distT="0" distB="0" distL="114300" distR="114300" simplePos="0" relativeHeight="251658248" behindDoc="0" locked="0" layoutInCell="1" allowOverlap="1" wp14:anchorId="4E747661" wp14:editId="64EE37A2">
          <wp:simplePos x="0" y="0"/>
          <wp:positionH relativeFrom="margin">
            <wp:align>center</wp:align>
          </wp:positionH>
          <wp:positionV relativeFrom="paragraph">
            <wp:posOffset>31115</wp:posOffset>
          </wp:positionV>
          <wp:extent cx="383281" cy="365592"/>
          <wp:effectExtent l="0" t="0" r="0" b="0"/>
          <wp:wrapNone/>
          <wp:docPr id="240" name="Picture 2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fficeSolutionsIT-Symbol-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3281" cy="3655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F0846" w14:textId="77777777" w:rsidR="00382DA4" w:rsidRDefault="00382DA4" w:rsidP="00382DA4">
    <w:pPr>
      <w:pStyle w:val="Footer"/>
      <w:tabs>
        <w:tab w:val="clear" w:pos="4513"/>
        <w:tab w:val="clear" w:pos="9026"/>
        <w:tab w:val="left" w:pos="668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3D993CF" wp14:editId="7D085758">
              <wp:simplePos x="0" y="0"/>
              <wp:positionH relativeFrom="margin">
                <wp:posOffset>-17145</wp:posOffset>
              </wp:positionH>
              <wp:positionV relativeFrom="paragraph">
                <wp:posOffset>-152562</wp:posOffset>
              </wp:positionV>
              <wp:extent cx="6645600" cy="0"/>
              <wp:effectExtent l="0" t="12700" r="34925" b="27305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45600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58A000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5pt,-12pt" to="521.95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" strokecolor="#2059a8 [3205]" strokeweight="3pt">
              <v:stroke joinstyle="miter"/>
              <w10:wrap anchorx="margin"/>
            </v:line>
          </w:pict>
        </mc:Fallback>
      </mc:AlternateContent>
    </w:r>
    <w:r w:rsidRPr="007300FE">
      <w:rPr>
        <w:noProof/>
      </w:rPr>
      <w:drawing>
        <wp:anchor distT="0" distB="0" distL="114300" distR="114300" simplePos="0" relativeHeight="251658242" behindDoc="0" locked="0" layoutInCell="1" allowOverlap="1" wp14:anchorId="440BC195" wp14:editId="120E394A">
          <wp:simplePos x="0" y="0"/>
          <wp:positionH relativeFrom="margin">
            <wp:posOffset>3126740</wp:posOffset>
          </wp:positionH>
          <wp:positionV relativeFrom="paragraph">
            <wp:posOffset>19685</wp:posOffset>
          </wp:positionV>
          <wp:extent cx="383281" cy="365592"/>
          <wp:effectExtent l="0" t="0" r="0" b="317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fficeSolutionsIT-Symbol-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3281" cy="3655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300FE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6B87C49" wp14:editId="2E84E366">
              <wp:simplePos x="0" y="0"/>
              <wp:positionH relativeFrom="margin">
                <wp:posOffset>5210810</wp:posOffset>
              </wp:positionH>
              <wp:positionV relativeFrom="page">
                <wp:posOffset>10110470</wp:posOffset>
              </wp:positionV>
              <wp:extent cx="1428750" cy="402590"/>
              <wp:effectExtent l="0" t="0" r="6350" b="381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28750" cy="4025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9CBEC8" w14:textId="77777777" w:rsidR="00382DA4" w:rsidRDefault="00382DA4" w:rsidP="00382DA4">
                          <w:pPr>
                            <w:pStyle w:val="Footer"/>
                            <w:jc w:val="right"/>
                            <w:rPr>
                              <w:rFonts w:ascii="Arial" w:hAnsi="Arial"/>
                              <w:color w:val="A6A6A6" w:themeColor="background1" w:themeShade="A6"/>
                            </w:rPr>
                          </w:pPr>
                          <w:r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t>&lt;Document Title&gt;</w:t>
                          </w:r>
                        </w:p>
                        <w:p w14:paraId="0B4FBFD9" w14:textId="77777777" w:rsidR="00382DA4" w:rsidRPr="00917893" w:rsidRDefault="00382DA4" w:rsidP="00382DA4">
                          <w:pPr>
                            <w:pStyle w:val="Footer"/>
                            <w:jc w:val="right"/>
                            <w:rPr>
                              <w:rFonts w:ascii="Arial" w:hAnsi="Arial"/>
                              <w:color w:val="A6A6A6" w:themeColor="background1" w:themeShade="A6"/>
                            </w:rPr>
                          </w:pP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t xml:space="preserve">Page </w:t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fldChar w:fldCharType="begin"/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instrText xml:space="preserve"> PAGE   \* MERGEFORMAT </w:instrText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fldChar w:fldCharType="separate"/>
                          </w:r>
                          <w:r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t>5</w:t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fldChar w:fldCharType="end"/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t xml:space="preserve"> of </w:t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fldChar w:fldCharType="begin"/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instrText xml:space="preserve"> NUMPAGES   \* MERGEFORMAT </w:instrText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fldChar w:fldCharType="separate"/>
                          </w:r>
                          <w:r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t>23</w:t>
                          </w:r>
                          <w:r w:rsidRPr="00917893"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B87C49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6" type="#_x0000_t202" style="position:absolute;margin-left:410.3pt;margin-top:796.1pt;width:112.5pt;height:31.7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" filled="f" stroked="f" strokeweight=".5pt">
              <v:textbox inset="0,0,0,0">
                <w:txbxContent>
                  <w:p w14:paraId="0F9CBEC8" w14:textId="77777777" w:rsidR="00382DA4" w:rsidRDefault="00382DA4" w:rsidP="00382DA4">
                    <w:pPr>
                      <w:pStyle w:val="Footer"/>
                      <w:jc w:val="right"/>
                      <w:rPr>
                        <w:rFonts w:ascii="Arial" w:hAnsi="Arial"/>
                        <w:color w:val="A6A6A6" w:themeColor="background1" w:themeShade="A6"/>
                      </w:rPr>
                    </w:pPr>
                    <w:r>
                      <w:rPr>
                        <w:rFonts w:ascii="Arial" w:hAnsi="Arial"/>
                        <w:color w:val="A6A6A6" w:themeColor="background1" w:themeShade="A6"/>
                      </w:rPr>
                      <w:t>&lt;Document Title&gt;</w:t>
                    </w:r>
                  </w:p>
                  <w:p w14:paraId="0B4FBFD9" w14:textId="77777777" w:rsidR="00382DA4" w:rsidRPr="00917893" w:rsidRDefault="00382DA4" w:rsidP="00382DA4">
                    <w:pPr>
                      <w:pStyle w:val="Footer"/>
                      <w:jc w:val="right"/>
                      <w:rPr>
                        <w:rFonts w:ascii="Arial" w:hAnsi="Arial"/>
                        <w:color w:val="A6A6A6" w:themeColor="background1" w:themeShade="A6"/>
                      </w:rPr>
                    </w:pP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t xml:space="preserve">Page </w:t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fldChar w:fldCharType="begin"/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instrText xml:space="preserve"> PAGE   \* MERGEFORMAT </w:instrText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fldChar w:fldCharType="separate"/>
                    </w:r>
                    <w:r>
                      <w:rPr>
                        <w:rFonts w:ascii="Arial" w:hAnsi="Arial"/>
                        <w:color w:val="A6A6A6" w:themeColor="background1" w:themeShade="A6"/>
                      </w:rPr>
                      <w:t>5</w:t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fldChar w:fldCharType="end"/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t xml:space="preserve"> of </w:t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fldChar w:fldCharType="begin"/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instrText xml:space="preserve"> NUMPAGES   \* MERGEFORMAT </w:instrText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fldChar w:fldCharType="separate"/>
                    </w:r>
                    <w:r>
                      <w:rPr>
                        <w:rFonts w:ascii="Arial" w:hAnsi="Arial"/>
                        <w:color w:val="A6A6A6" w:themeColor="background1" w:themeShade="A6"/>
                      </w:rPr>
                      <w:t>23</w:t>
                    </w:r>
                    <w:r w:rsidRPr="00917893">
                      <w:rPr>
                        <w:rFonts w:ascii="Arial" w:hAnsi="Arial"/>
                        <w:color w:val="A6A6A6" w:themeColor="background1" w:themeShade="A6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Pr="007300FE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B148297" wp14:editId="1CE2C016">
              <wp:simplePos x="0" y="0"/>
              <wp:positionH relativeFrom="margin">
                <wp:posOffset>0</wp:posOffset>
              </wp:positionH>
              <wp:positionV relativeFrom="page">
                <wp:posOffset>10115550</wp:posOffset>
              </wp:positionV>
              <wp:extent cx="2527935" cy="40132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27935" cy="4013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9E358F" w14:textId="77777777" w:rsidR="00382DA4" w:rsidRDefault="00382DA4" w:rsidP="00382DA4">
                          <w:pPr>
                            <w:pStyle w:val="Footer"/>
                            <w:rPr>
                              <w:rFonts w:ascii="Arial" w:hAnsi="Arial"/>
                              <w:color w:val="A6A6A6" w:themeColor="background1" w:themeShade="A6"/>
                            </w:rPr>
                          </w:pPr>
                          <w:r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t>Office Solutions IT</w:t>
                          </w:r>
                        </w:p>
                        <w:p w14:paraId="17799B60" w14:textId="77777777" w:rsidR="00382DA4" w:rsidRPr="00DE1668" w:rsidRDefault="00382DA4" w:rsidP="00382DA4">
                          <w:pPr>
                            <w:pStyle w:val="Footer"/>
                            <w:rPr>
                              <w:rFonts w:ascii="Arial" w:hAnsi="Arial"/>
                              <w:color w:val="A6A6A6" w:themeColor="background1" w:themeShade="A6"/>
                            </w:rPr>
                          </w:pPr>
                          <w:r>
                            <w:rPr>
                              <w:rFonts w:ascii="Arial" w:hAnsi="Arial"/>
                              <w:color w:val="A6A6A6" w:themeColor="background1" w:themeShade="A6"/>
                            </w:rPr>
                            <w:t>www.officesolutionsit.com.a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148297" id="Text Box 11" o:spid="_x0000_s1037" type="#_x0000_t202" style="position:absolute;margin-left:0;margin-top:796.5pt;width:199.05pt;height:31.6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" filled="f" stroked="f" strokeweight=".5pt">
              <v:textbox inset="0,,0">
                <w:txbxContent>
                  <w:p w14:paraId="739E358F" w14:textId="77777777" w:rsidR="00382DA4" w:rsidRDefault="00382DA4" w:rsidP="00382DA4">
                    <w:pPr>
                      <w:pStyle w:val="Footer"/>
                      <w:rPr>
                        <w:rFonts w:ascii="Arial" w:hAnsi="Arial"/>
                        <w:color w:val="A6A6A6" w:themeColor="background1" w:themeShade="A6"/>
                      </w:rPr>
                    </w:pPr>
                    <w:r>
                      <w:rPr>
                        <w:rFonts w:ascii="Arial" w:hAnsi="Arial"/>
                        <w:color w:val="A6A6A6" w:themeColor="background1" w:themeShade="A6"/>
                      </w:rPr>
                      <w:t>Office Solutions IT</w:t>
                    </w:r>
                  </w:p>
                  <w:p w14:paraId="17799B60" w14:textId="77777777" w:rsidR="00382DA4" w:rsidRPr="00DE1668" w:rsidRDefault="00382DA4" w:rsidP="00382DA4">
                    <w:pPr>
                      <w:pStyle w:val="Footer"/>
                      <w:rPr>
                        <w:rFonts w:ascii="Arial" w:hAnsi="Arial"/>
                        <w:color w:val="A6A6A6" w:themeColor="background1" w:themeShade="A6"/>
                      </w:rPr>
                    </w:pPr>
                    <w:r>
                      <w:rPr>
                        <w:rFonts w:ascii="Arial" w:hAnsi="Arial"/>
                        <w:color w:val="A6A6A6" w:themeColor="background1" w:themeShade="A6"/>
                      </w:rPr>
                      <w:t>www.officesolutionsit.com.au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tab/>
    </w:r>
  </w:p>
  <w:p w14:paraId="619D6960" w14:textId="77777777" w:rsidR="00F86725" w:rsidRPr="00382DA4" w:rsidRDefault="00F86725" w:rsidP="00382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AD52D7" w14:textId="77777777" w:rsidR="00457581" w:rsidRDefault="00457581" w:rsidP="00045ACD">
      <w:pPr>
        <w:spacing w:line="240" w:lineRule="auto"/>
      </w:pPr>
      <w:r>
        <w:separator/>
      </w:r>
    </w:p>
  </w:footnote>
  <w:footnote w:type="continuationSeparator" w:id="0">
    <w:p w14:paraId="4C9C4848" w14:textId="77777777" w:rsidR="00457581" w:rsidRDefault="00457581" w:rsidP="00045A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AA2FC" w14:textId="77777777" w:rsidR="003B501A" w:rsidRPr="003B501A" w:rsidRDefault="003B501A" w:rsidP="003B501A">
    <w:pPr>
      <w:pStyle w:val="Header"/>
    </w:pPr>
    <w:r w:rsidRPr="003B501A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255ADBCC" wp14:editId="29AED69C">
              <wp:simplePos x="0" y="0"/>
              <wp:positionH relativeFrom="column">
                <wp:posOffset>423333</wp:posOffset>
              </wp:positionH>
              <wp:positionV relativeFrom="paragraph">
                <wp:posOffset>-635</wp:posOffset>
              </wp:positionV>
              <wp:extent cx="3482502" cy="476655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82502" cy="4766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b/>
                              <w:sz w:val="24"/>
                              <w:szCs w:val="24"/>
                            </w:rPr>
                            <w:alias w:val="Title"/>
                            <w:tag w:val=""/>
                            <w:id w:val="971552955"/>
                            <w:placeholder>
                              <w:docPart w:val="D26ACA504561465DAF2FACF6139C96E4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7ADD521A" w14:textId="3462DA48" w:rsidR="003B501A" w:rsidRPr="00F36840" w:rsidRDefault="002A032D" w:rsidP="003B501A">
                              <w:pPr>
                                <w:rPr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szCs w:val="24"/>
                                </w:rPr>
                                <w:t>Payment Assistance</w:t>
                              </w:r>
                              <w:r w:rsidR="00FC5F52">
                                <w:rPr>
                                  <w:b/>
                                  <w:sz w:val="24"/>
                                  <w:szCs w:val="24"/>
                                </w:rPr>
                                <w:t xml:space="preserve"> Policy</w:t>
                              </w:r>
                            </w:p>
                          </w:sdtContent>
                        </w:sdt>
                        <w:p w14:paraId="17A3AF93" w14:textId="617F120C" w:rsidR="003B501A" w:rsidRPr="00F36840" w:rsidRDefault="003B501A" w:rsidP="003B501A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F36840">
                            <w:rPr>
                              <w:sz w:val="20"/>
                              <w:szCs w:val="20"/>
                            </w:rPr>
                            <w:t>Prepared for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: </w:t>
                          </w:r>
                          <w:r w:rsidR="00B62524">
                            <w:rPr>
                              <w:sz w:val="20"/>
                              <w:szCs w:val="20"/>
                            </w:rPr>
                            <w:t>Office Solutions I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5ADBC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3.35pt;margin-top:-.05pt;width:274.2pt;height:37.55pt;z-index:25165824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" filled="f" stroked="f" strokeweight=".5pt">
              <v:textbox>
                <w:txbxContent>
                  <w:sdt>
                    <w:sdtPr>
                      <w:rPr>
                        <w:b/>
                        <w:sz w:val="24"/>
                        <w:szCs w:val="24"/>
                      </w:rPr>
                      <w:alias w:val="Title"/>
                      <w:tag w:val=""/>
                      <w:id w:val="971552955"/>
                      <w:placeholder>
                        <w:docPart w:val="D26ACA504561465DAF2FACF6139C96E4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7ADD521A" w14:textId="3462DA48" w:rsidR="003B501A" w:rsidRPr="00F36840" w:rsidRDefault="002A032D" w:rsidP="003B501A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>Payment Assistance</w:t>
                        </w:r>
                        <w:r w:rsidR="00FC5F52">
                          <w:rPr>
                            <w:b/>
                            <w:sz w:val="24"/>
                            <w:szCs w:val="24"/>
                          </w:rPr>
                          <w:t xml:space="preserve"> Policy</w:t>
                        </w:r>
                      </w:p>
                    </w:sdtContent>
                  </w:sdt>
                  <w:p w14:paraId="17A3AF93" w14:textId="617F120C" w:rsidR="003B501A" w:rsidRPr="00F36840" w:rsidRDefault="003B501A" w:rsidP="003B501A">
                    <w:pPr>
                      <w:rPr>
                        <w:sz w:val="20"/>
                        <w:szCs w:val="20"/>
                      </w:rPr>
                    </w:pPr>
                    <w:r w:rsidRPr="00F36840">
                      <w:rPr>
                        <w:sz w:val="20"/>
                        <w:szCs w:val="20"/>
                      </w:rPr>
                      <w:t>Prepared for</w:t>
                    </w:r>
                    <w:r>
                      <w:rPr>
                        <w:sz w:val="20"/>
                        <w:szCs w:val="20"/>
                      </w:rPr>
                      <w:t xml:space="preserve">: </w:t>
                    </w:r>
                    <w:r w:rsidR="00B62524">
                      <w:rPr>
                        <w:sz w:val="20"/>
                        <w:szCs w:val="20"/>
                      </w:rPr>
                      <w:t>Office Solutions IT</w:t>
                    </w:r>
                  </w:p>
                </w:txbxContent>
              </v:textbox>
            </v:shape>
          </w:pict>
        </mc:Fallback>
      </mc:AlternateContent>
    </w:r>
    <w:r w:rsidRPr="003B501A">
      <w:rPr>
        <w:noProof/>
      </w:rPr>
      <w:drawing>
        <wp:anchor distT="0" distB="0" distL="114300" distR="114300" simplePos="0" relativeHeight="251713549" behindDoc="0" locked="0" layoutInCell="1" allowOverlap="1" wp14:anchorId="336BECAC" wp14:editId="4E635FB2">
          <wp:simplePos x="0" y="0"/>
          <wp:positionH relativeFrom="margin">
            <wp:posOffset>5248910</wp:posOffset>
          </wp:positionH>
          <wp:positionV relativeFrom="paragraph">
            <wp:posOffset>-122767</wp:posOffset>
          </wp:positionV>
          <wp:extent cx="1397000" cy="51689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fficeSolutionsIT-Logo-Lar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000" cy="51689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B501A">
      <w:rPr>
        <w:noProof/>
      </w:rPr>
      <mc:AlternateContent>
        <mc:Choice Requires="wpg">
          <w:drawing>
            <wp:anchor distT="0" distB="0" distL="114300" distR="114300" simplePos="0" relativeHeight="251658246" behindDoc="0" locked="0" layoutInCell="1" allowOverlap="1" wp14:anchorId="555B0801" wp14:editId="204EEE20">
              <wp:simplePos x="0" y="0"/>
              <wp:positionH relativeFrom="margin">
                <wp:align>left</wp:align>
              </wp:positionH>
              <wp:positionV relativeFrom="paragraph">
                <wp:posOffset>40853</wp:posOffset>
              </wp:positionV>
              <wp:extent cx="353668" cy="353668"/>
              <wp:effectExtent l="0" t="0" r="8890" b="889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3668" cy="353668"/>
                        <a:chOff x="0" y="0"/>
                        <a:chExt cx="432000" cy="432000"/>
                      </a:xfrm>
                    </wpg:grpSpPr>
                    <wps:wsp>
                      <wps:cNvPr id="15" name="Rectangle 15"/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432000" cy="43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Text Box 16"/>
                      <wps:cNvSpPr txBox="1"/>
                      <wps:spPr>
                        <a:xfrm>
                          <a:off x="16206" y="58366"/>
                          <a:ext cx="403698" cy="3210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A05A10" w14:textId="77777777" w:rsidR="003B501A" w:rsidRPr="003F4DA2" w:rsidRDefault="003B501A" w:rsidP="003B501A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F4DA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3F4DA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\* MERGEFORMAT </w:instrText>
                            </w:r>
                            <w:r w:rsidRPr="003F4DA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3F4DA2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 w:rsidRPr="003F4DA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5B0801" id="Group 14" o:spid="_x0000_s1027" style="position:absolute;margin-left:0;margin-top:3.2pt;width:27.85pt;height:27.85pt;z-index:251658246;mso-position-horizontal:left;mso-position-horizontal-relative:margin;mso-width-relative:margin;mso-height-relative:margin" coordsize="432000,43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">
              <v:rect id="Rectangle 15" o:spid="_x0000_s1028" style="position:absolute;width:432000;height:432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" fillcolor="#2297d7 [3204]" stroked="f" strokeweight="1pt">
                <o:lock v:ext="edit" aspectratio="t"/>
              </v:rect>
              <v:shape id="Text Box 16" o:spid="_x0000_s1029" type="#_x0000_t202" style="position:absolute;left:16206;top:58366;width:403698;height:321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" filled="f" stroked="f" strokeweight=".5pt">
                <v:textbox>
                  <w:txbxContent>
                    <w:p w14:paraId="1AA05A10" w14:textId="77777777" w:rsidR="003B501A" w:rsidRPr="003F4DA2" w:rsidRDefault="003B501A" w:rsidP="003B501A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3F4DA2"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 w:rsidRPr="003F4DA2"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\* MERGEFORMAT </w:instrText>
                      </w:r>
                      <w:r w:rsidRPr="003F4DA2"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Pr="003F4DA2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 w:rsidRPr="003F4DA2"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  <w:p w14:paraId="3B1B5E36" w14:textId="77777777" w:rsidR="003B501A" w:rsidRPr="003B501A" w:rsidRDefault="003B501A" w:rsidP="003B501A">
    <w:pPr>
      <w:pStyle w:val="Header"/>
    </w:pPr>
  </w:p>
  <w:p w14:paraId="23FA0E18" w14:textId="77777777" w:rsidR="003B501A" w:rsidRDefault="003B5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4ED05" w14:textId="77777777" w:rsidR="00382DA4" w:rsidRDefault="00382DA4" w:rsidP="00382DA4">
    <w:pPr>
      <w:pStyle w:val="Header"/>
    </w:pPr>
    <w:r>
      <w:rPr>
        <w:noProof/>
        <w:lang w:eastAsia="en-AU"/>
      </w:rPr>
      <w:drawing>
        <wp:anchor distT="0" distB="0" distL="114300" distR="114300" simplePos="0" relativeHeight="251715597" behindDoc="0" locked="0" layoutInCell="1" allowOverlap="1" wp14:anchorId="21D93E3C" wp14:editId="26354B5B">
          <wp:simplePos x="0" y="0"/>
          <wp:positionH relativeFrom="margin">
            <wp:posOffset>5248910</wp:posOffset>
          </wp:positionH>
          <wp:positionV relativeFrom="paragraph">
            <wp:posOffset>-122767</wp:posOffset>
          </wp:positionV>
          <wp:extent cx="1397000" cy="51689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fficeSolutionsIT-Logo-Lar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000" cy="51689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4041F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598A771" wp14:editId="2C5C7B89">
              <wp:simplePos x="0" y="0"/>
              <wp:positionH relativeFrom="margin">
                <wp:align>left</wp:align>
              </wp:positionH>
              <wp:positionV relativeFrom="paragraph">
                <wp:posOffset>40853</wp:posOffset>
              </wp:positionV>
              <wp:extent cx="353668" cy="353668"/>
              <wp:effectExtent l="0" t="0" r="8890" b="8890"/>
              <wp:wrapNone/>
              <wp:docPr id="245" name="Group 2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3668" cy="353668"/>
                        <a:chOff x="0" y="0"/>
                        <a:chExt cx="432000" cy="432000"/>
                      </a:xfrm>
                    </wpg:grpSpPr>
                    <wps:wsp>
                      <wps:cNvPr id="246" name="Rectangle 246"/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432000" cy="43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7" name="Text Box 247"/>
                      <wps:cNvSpPr txBox="1"/>
                      <wps:spPr>
                        <a:xfrm>
                          <a:off x="16206" y="58366"/>
                          <a:ext cx="403698" cy="3210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BA4175" w14:textId="77777777" w:rsidR="00382DA4" w:rsidRPr="003F4DA2" w:rsidRDefault="00382DA4" w:rsidP="00382DA4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F4DA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3F4DA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\* MERGEFORMAT </w:instrText>
                            </w:r>
                            <w:r w:rsidRPr="003F4DA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3F4DA2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 w:rsidRPr="003F4DA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598A771" id="Group 245" o:spid="_x0000_s1032" style="position:absolute;margin-left:0;margin-top:3.2pt;width:27.85pt;height:27.85pt;z-index:251658240;mso-position-horizontal:left;mso-position-horizontal-relative:margin;mso-width-relative:margin;mso-height-relative:margin" coordsize="432000,43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">
              <v:rect id="Rectangle 246" o:spid="_x0000_s1033" style="position:absolute;width:432000;height:432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" fillcolor="#2297d7 [3204]" stroked="f" strokeweight="1pt">
                <o:lock v:ext="edit" aspectratio="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7" o:spid="_x0000_s1034" type="#_x0000_t202" style="position:absolute;left:16206;top:58366;width:403698;height:321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" filled="f" stroked="f" strokeweight=".5pt">
                <v:textbox>
                  <w:txbxContent>
                    <w:p w14:paraId="19BA4175" w14:textId="77777777" w:rsidR="00382DA4" w:rsidRPr="003F4DA2" w:rsidRDefault="00382DA4" w:rsidP="00382DA4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3F4DA2"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 w:rsidRPr="003F4DA2"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\* MERGEFORMAT </w:instrText>
                      </w:r>
                      <w:r w:rsidRPr="003F4DA2"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Pr="003F4DA2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 w:rsidRPr="003F4DA2"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44041F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2FBF64E" wp14:editId="47250FBD">
              <wp:simplePos x="0" y="0"/>
              <wp:positionH relativeFrom="column">
                <wp:posOffset>482600</wp:posOffset>
              </wp:positionH>
              <wp:positionV relativeFrom="paragraph">
                <wp:posOffset>-635</wp:posOffset>
              </wp:positionV>
              <wp:extent cx="3482502" cy="476655"/>
              <wp:effectExtent l="0" t="0" r="0" b="0"/>
              <wp:wrapNone/>
              <wp:docPr id="248" name="Text Box 2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82502" cy="4766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b/>
                              <w:sz w:val="24"/>
                              <w:szCs w:val="24"/>
                            </w:rPr>
                            <w:alias w:val="Title"/>
                            <w:tag w:val=""/>
                            <w:id w:val="169866129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87A0C37" w14:textId="74BEDCBB" w:rsidR="00382DA4" w:rsidRPr="00F36840" w:rsidRDefault="002A032D" w:rsidP="00382DA4">
                              <w:pPr>
                                <w:rPr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szCs w:val="24"/>
                                </w:rPr>
                                <w:t>Payment Assistance Policy</w:t>
                              </w:r>
                            </w:p>
                          </w:sdtContent>
                        </w:sdt>
                        <w:p w14:paraId="6D336E6C" w14:textId="77777777" w:rsidR="00382DA4" w:rsidRPr="00F36840" w:rsidRDefault="00382DA4" w:rsidP="00382DA4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F36840">
                            <w:rPr>
                              <w:sz w:val="20"/>
                              <w:szCs w:val="20"/>
                            </w:rPr>
                            <w:t>Prepared for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: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-2007271293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A87018">
                                <w:rPr>
                                  <w:rStyle w:val="PlaceholderText"/>
                                </w:rPr>
                                <w:t>[Company]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FBF64E" id="Text Box 248" o:spid="_x0000_s1035" type="#_x0000_t202" style="position:absolute;margin-left:38pt;margin-top:-.05pt;width:274.2pt;height:37.5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" filled="f" stroked="f" strokeweight=".5pt">
              <v:textbox>
                <w:txbxContent>
                  <w:sdt>
                    <w:sdtPr>
                      <w:rPr>
                        <w:b/>
                        <w:sz w:val="24"/>
                        <w:szCs w:val="24"/>
                      </w:rPr>
                      <w:alias w:val="Title"/>
                      <w:tag w:val=""/>
                      <w:id w:val="169866129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87A0C37" w14:textId="74BEDCBB" w:rsidR="00382DA4" w:rsidRPr="00F36840" w:rsidRDefault="002A032D" w:rsidP="00382DA4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>Payment Assistance Policy</w:t>
                        </w:r>
                      </w:p>
                    </w:sdtContent>
                  </w:sdt>
                  <w:p w14:paraId="6D336E6C" w14:textId="77777777" w:rsidR="00382DA4" w:rsidRPr="00F36840" w:rsidRDefault="00382DA4" w:rsidP="00382DA4">
                    <w:pPr>
                      <w:rPr>
                        <w:sz w:val="20"/>
                        <w:szCs w:val="20"/>
                      </w:rPr>
                    </w:pPr>
                    <w:r w:rsidRPr="00F36840">
                      <w:rPr>
                        <w:sz w:val="20"/>
                        <w:szCs w:val="20"/>
                      </w:rPr>
                      <w:t>Prepared for</w:t>
                    </w:r>
                    <w:r>
                      <w:rPr>
                        <w:sz w:val="20"/>
                        <w:szCs w:val="20"/>
                      </w:rPr>
                      <w:t xml:space="preserve">: </w:t>
                    </w:r>
                    <w:sdt>
                      <w:sdtPr>
                        <w:rPr>
                          <w:sz w:val="20"/>
                          <w:szCs w:val="20"/>
                        </w:rPr>
                        <w:alias w:val="Company"/>
                        <w:tag w:val=""/>
                        <w:id w:val="-2007271293"/>
                        <w:showingPlcHdr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 w:rsidRPr="00A87018">
                          <w:rPr>
                            <w:rStyle w:val="PlaceholderText"/>
                          </w:rPr>
                          <w:t>[Company]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</w:p>
  <w:p w14:paraId="34F58F5D" w14:textId="77777777" w:rsidR="00382DA4" w:rsidRDefault="00382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7946C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F4479"/>
    <w:multiLevelType w:val="hybridMultilevel"/>
    <w:tmpl w:val="3F9827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14308"/>
    <w:multiLevelType w:val="hybridMultilevel"/>
    <w:tmpl w:val="79DA25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190E"/>
    <w:multiLevelType w:val="hybridMultilevel"/>
    <w:tmpl w:val="E354B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045C1"/>
    <w:multiLevelType w:val="hybridMultilevel"/>
    <w:tmpl w:val="A4CC92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B74F3"/>
    <w:multiLevelType w:val="hybridMultilevel"/>
    <w:tmpl w:val="BB98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72CB4"/>
    <w:multiLevelType w:val="hybridMultilevel"/>
    <w:tmpl w:val="5E705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121AC"/>
    <w:multiLevelType w:val="hybridMultilevel"/>
    <w:tmpl w:val="E0CA3B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C09D9"/>
    <w:multiLevelType w:val="hybridMultilevel"/>
    <w:tmpl w:val="FABEE2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A7528"/>
    <w:multiLevelType w:val="hybridMultilevel"/>
    <w:tmpl w:val="8B78E2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3E5F8D"/>
    <w:multiLevelType w:val="hybridMultilevel"/>
    <w:tmpl w:val="4D2048F8"/>
    <w:lvl w:ilvl="0" w:tplc="209458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66668"/>
    <w:multiLevelType w:val="hybridMultilevel"/>
    <w:tmpl w:val="FBE8BE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982125"/>
    <w:multiLevelType w:val="hybridMultilevel"/>
    <w:tmpl w:val="7B3ACA9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86DE5"/>
    <w:multiLevelType w:val="hybridMultilevel"/>
    <w:tmpl w:val="736C65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A1221E"/>
    <w:multiLevelType w:val="hybridMultilevel"/>
    <w:tmpl w:val="3CD661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25872"/>
    <w:multiLevelType w:val="hybridMultilevel"/>
    <w:tmpl w:val="C37C24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427D47"/>
    <w:multiLevelType w:val="hybridMultilevel"/>
    <w:tmpl w:val="9C74A8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8D06DB"/>
    <w:multiLevelType w:val="hybridMultilevel"/>
    <w:tmpl w:val="4CC0E9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94544E"/>
    <w:multiLevelType w:val="hybridMultilevel"/>
    <w:tmpl w:val="171626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CE672D"/>
    <w:multiLevelType w:val="hybridMultilevel"/>
    <w:tmpl w:val="F39C6A42"/>
    <w:lvl w:ilvl="0" w:tplc="C5D881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9C26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7C6E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C4B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467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E40E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2E5D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BA93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28F9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2F6152"/>
    <w:multiLevelType w:val="hybridMultilevel"/>
    <w:tmpl w:val="9482DC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923CEE"/>
    <w:multiLevelType w:val="hybridMultilevel"/>
    <w:tmpl w:val="53344F7C"/>
    <w:lvl w:ilvl="0" w:tplc="24FC50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AD5751"/>
    <w:multiLevelType w:val="hybridMultilevel"/>
    <w:tmpl w:val="F1B682D2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8C7069"/>
    <w:multiLevelType w:val="hybridMultilevel"/>
    <w:tmpl w:val="9C668612"/>
    <w:lvl w:ilvl="0" w:tplc="E07A5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4E3E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E482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0A04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922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2CE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081B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8875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B8BA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E4B29"/>
    <w:multiLevelType w:val="hybridMultilevel"/>
    <w:tmpl w:val="3126F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5920CA"/>
    <w:multiLevelType w:val="hybridMultilevel"/>
    <w:tmpl w:val="4B8832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5C4CF5"/>
    <w:multiLevelType w:val="hybridMultilevel"/>
    <w:tmpl w:val="10503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D27C5C"/>
    <w:multiLevelType w:val="hybridMultilevel"/>
    <w:tmpl w:val="435A59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7E5D71"/>
    <w:multiLevelType w:val="hybridMultilevel"/>
    <w:tmpl w:val="BAD65432"/>
    <w:lvl w:ilvl="0" w:tplc="CC406F04">
      <w:start w:val="1"/>
      <w:numFmt w:val="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297D7"/>
      </w:rPr>
    </w:lvl>
    <w:lvl w:ilvl="1" w:tplc="FD3438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2297D7"/>
      </w:rPr>
    </w:lvl>
    <w:lvl w:ilvl="2" w:tplc="02CEF4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297D7"/>
      </w:rPr>
    </w:lvl>
    <w:lvl w:ilvl="3" w:tplc="96DC05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297D7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6E453C"/>
    <w:multiLevelType w:val="hybridMultilevel"/>
    <w:tmpl w:val="8FF89E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9FD662"/>
    <w:multiLevelType w:val="hybridMultilevel"/>
    <w:tmpl w:val="8AD210DA"/>
    <w:lvl w:ilvl="0" w:tplc="F87A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443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60D4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B46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A4C7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FA82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4E4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7C46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840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A19C8"/>
    <w:multiLevelType w:val="hybridMultilevel"/>
    <w:tmpl w:val="9C0278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5D6277"/>
    <w:multiLevelType w:val="hybridMultilevel"/>
    <w:tmpl w:val="89FC14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498027">
    <w:abstractNumId w:val="19"/>
  </w:num>
  <w:num w:numId="2" w16cid:durableId="1844851724">
    <w:abstractNumId w:val="23"/>
  </w:num>
  <w:num w:numId="3" w16cid:durableId="1808279515">
    <w:abstractNumId w:val="30"/>
  </w:num>
  <w:num w:numId="4" w16cid:durableId="260576954">
    <w:abstractNumId w:val="0"/>
  </w:num>
  <w:num w:numId="5" w16cid:durableId="1505825173">
    <w:abstractNumId w:val="28"/>
  </w:num>
  <w:num w:numId="6" w16cid:durableId="41488117">
    <w:abstractNumId w:val="16"/>
  </w:num>
  <w:num w:numId="7" w16cid:durableId="1134520749">
    <w:abstractNumId w:val="27"/>
  </w:num>
  <w:num w:numId="8" w16cid:durableId="469448050">
    <w:abstractNumId w:val="20"/>
  </w:num>
  <w:num w:numId="9" w16cid:durableId="1845780662">
    <w:abstractNumId w:val="22"/>
  </w:num>
  <w:num w:numId="10" w16cid:durableId="1678540031">
    <w:abstractNumId w:val="14"/>
  </w:num>
  <w:num w:numId="11" w16cid:durableId="2081754783">
    <w:abstractNumId w:val="5"/>
  </w:num>
  <w:num w:numId="12" w16cid:durableId="20863393">
    <w:abstractNumId w:val="12"/>
  </w:num>
  <w:num w:numId="13" w16cid:durableId="1913390911">
    <w:abstractNumId w:val="6"/>
  </w:num>
  <w:num w:numId="14" w16cid:durableId="263265985">
    <w:abstractNumId w:val="3"/>
  </w:num>
  <w:num w:numId="15" w16cid:durableId="1095710769">
    <w:abstractNumId w:val="26"/>
  </w:num>
  <w:num w:numId="16" w16cid:durableId="490098247">
    <w:abstractNumId w:val="18"/>
  </w:num>
  <w:num w:numId="17" w16cid:durableId="931739799">
    <w:abstractNumId w:val="17"/>
  </w:num>
  <w:num w:numId="18" w16cid:durableId="1931213">
    <w:abstractNumId w:val="15"/>
  </w:num>
  <w:num w:numId="19" w16cid:durableId="1987737451">
    <w:abstractNumId w:val="8"/>
  </w:num>
  <w:num w:numId="20" w16cid:durableId="859123107">
    <w:abstractNumId w:val="2"/>
  </w:num>
  <w:num w:numId="21" w16cid:durableId="1327393786">
    <w:abstractNumId w:val="7"/>
  </w:num>
  <w:num w:numId="22" w16cid:durableId="2127506362">
    <w:abstractNumId w:val="13"/>
  </w:num>
  <w:num w:numId="23" w16cid:durableId="1909613777">
    <w:abstractNumId w:val="32"/>
  </w:num>
  <w:num w:numId="24" w16cid:durableId="2518960">
    <w:abstractNumId w:val="4"/>
  </w:num>
  <w:num w:numId="25" w16cid:durableId="1971740500">
    <w:abstractNumId w:val="25"/>
  </w:num>
  <w:num w:numId="26" w16cid:durableId="2131699080">
    <w:abstractNumId w:val="1"/>
  </w:num>
  <w:num w:numId="27" w16cid:durableId="545214960">
    <w:abstractNumId w:val="9"/>
  </w:num>
  <w:num w:numId="28" w16cid:durableId="1185552491">
    <w:abstractNumId w:val="31"/>
  </w:num>
  <w:num w:numId="29" w16cid:durableId="13001468">
    <w:abstractNumId w:val="11"/>
  </w:num>
  <w:num w:numId="30" w16cid:durableId="1193615848">
    <w:abstractNumId w:val="29"/>
  </w:num>
  <w:num w:numId="31" w16cid:durableId="1631596163">
    <w:abstractNumId w:val="10"/>
  </w:num>
  <w:num w:numId="32" w16cid:durableId="415059339">
    <w:abstractNumId w:val="21"/>
  </w:num>
  <w:num w:numId="33" w16cid:durableId="145597636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1MDIxtTQwMTU1NbZQ0lEKTi0uzszPAykwrwUAGQ7TwiwAAAA="/>
  </w:docVars>
  <w:rsids>
    <w:rsidRoot w:val="00D769AE"/>
    <w:rsid w:val="00000DB6"/>
    <w:rsid w:val="0000627F"/>
    <w:rsid w:val="00006F13"/>
    <w:rsid w:val="000078E0"/>
    <w:rsid w:val="00010CC3"/>
    <w:rsid w:val="00023069"/>
    <w:rsid w:val="000249F5"/>
    <w:rsid w:val="000268F1"/>
    <w:rsid w:val="000279D9"/>
    <w:rsid w:val="00031D10"/>
    <w:rsid w:val="00032E8B"/>
    <w:rsid w:val="00034F3E"/>
    <w:rsid w:val="0003589D"/>
    <w:rsid w:val="0003666D"/>
    <w:rsid w:val="000370A5"/>
    <w:rsid w:val="00040136"/>
    <w:rsid w:val="00041E3F"/>
    <w:rsid w:val="00044894"/>
    <w:rsid w:val="00045ACD"/>
    <w:rsid w:val="00046663"/>
    <w:rsid w:val="00046CFF"/>
    <w:rsid w:val="000470EC"/>
    <w:rsid w:val="000513BB"/>
    <w:rsid w:val="00051AF6"/>
    <w:rsid w:val="000524C6"/>
    <w:rsid w:val="00057AA3"/>
    <w:rsid w:val="000619AA"/>
    <w:rsid w:val="00062FA6"/>
    <w:rsid w:val="00064A41"/>
    <w:rsid w:val="00065BB7"/>
    <w:rsid w:val="00066BFA"/>
    <w:rsid w:val="000719E0"/>
    <w:rsid w:val="00072C5B"/>
    <w:rsid w:val="000734FC"/>
    <w:rsid w:val="00074E37"/>
    <w:rsid w:val="00077A4D"/>
    <w:rsid w:val="00080511"/>
    <w:rsid w:val="00082811"/>
    <w:rsid w:val="0008530E"/>
    <w:rsid w:val="000855E4"/>
    <w:rsid w:val="00086FC1"/>
    <w:rsid w:val="00087680"/>
    <w:rsid w:val="00087F08"/>
    <w:rsid w:val="0009207C"/>
    <w:rsid w:val="0009289C"/>
    <w:rsid w:val="00092C46"/>
    <w:rsid w:val="00095107"/>
    <w:rsid w:val="00096BF9"/>
    <w:rsid w:val="000A154A"/>
    <w:rsid w:val="000B6563"/>
    <w:rsid w:val="000B780C"/>
    <w:rsid w:val="000B7A9A"/>
    <w:rsid w:val="000C151C"/>
    <w:rsid w:val="000C284F"/>
    <w:rsid w:val="000C38D2"/>
    <w:rsid w:val="000C7545"/>
    <w:rsid w:val="000C7BEE"/>
    <w:rsid w:val="000D2649"/>
    <w:rsid w:val="000D2EEC"/>
    <w:rsid w:val="000D3DE2"/>
    <w:rsid w:val="000E1F99"/>
    <w:rsid w:val="000E20EA"/>
    <w:rsid w:val="000E2218"/>
    <w:rsid w:val="000E23E0"/>
    <w:rsid w:val="000E2450"/>
    <w:rsid w:val="000E3557"/>
    <w:rsid w:val="000E3FED"/>
    <w:rsid w:val="000E6230"/>
    <w:rsid w:val="000F001D"/>
    <w:rsid w:val="000F24D5"/>
    <w:rsid w:val="000F5C00"/>
    <w:rsid w:val="000F6869"/>
    <w:rsid w:val="000F6EAE"/>
    <w:rsid w:val="000F72FC"/>
    <w:rsid w:val="00100832"/>
    <w:rsid w:val="00101FC7"/>
    <w:rsid w:val="00103F43"/>
    <w:rsid w:val="00105022"/>
    <w:rsid w:val="00106014"/>
    <w:rsid w:val="00106117"/>
    <w:rsid w:val="00107757"/>
    <w:rsid w:val="00122E2C"/>
    <w:rsid w:val="001241D2"/>
    <w:rsid w:val="00125C14"/>
    <w:rsid w:val="0012794D"/>
    <w:rsid w:val="00130842"/>
    <w:rsid w:val="001317D8"/>
    <w:rsid w:val="00136DE8"/>
    <w:rsid w:val="00141A82"/>
    <w:rsid w:val="001422ED"/>
    <w:rsid w:val="001514E0"/>
    <w:rsid w:val="00153E3A"/>
    <w:rsid w:val="0015513F"/>
    <w:rsid w:val="00155264"/>
    <w:rsid w:val="00156871"/>
    <w:rsid w:val="001609D7"/>
    <w:rsid w:val="001639C5"/>
    <w:rsid w:val="0016656C"/>
    <w:rsid w:val="0017032B"/>
    <w:rsid w:val="00175CE2"/>
    <w:rsid w:val="00176EBB"/>
    <w:rsid w:val="001801F8"/>
    <w:rsid w:val="00181017"/>
    <w:rsid w:val="00181415"/>
    <w:rsid w:val="00181D74"/>
    <w:rsid w:val="00184058"/>
    <w:rsid w:val="00185350"/>
    <w:rsid w:val="00185AB8"/>
    <w:rsid w:val="001879A3"/>
    <w:rsid w:val="001955FC"/>
    <w:rsid w:val="001A0001"/>
    <w:rsid w:val="001A1F4C"/>
    <w:rsid w:val="001A3A8B"/>
    <w:rsid w:val="001A6647"/>
    <w:rsid w:val="001B3561"/>
    <w:rsid w:val="001B44F4"/>
    <w:rsid w:val="001B5FC2"/>
    <w:rsid w:val="001B6CA2"/>
    <w:rsid w:val="001C0A5D"/>
    <w:rsid w:val="001C1F2F"/>
    <w:rsid w:val="001C4831"/>
    <w:rsid w:val="001C681D"/>
    <w:rsid w:val="001D379E"/>
    <w:rsid w:val="001D5A3F"/>
    <w:rsid w:val="001D6756"/>
    <w:rsid w:val="001D74E9"/>
    <w:rsid w:val="001D7F6B"/>
    <w:rsid w:val="001E2E77"/>
    <w:rsid w:val="001E774D"/>
    <w:rsid w:val="001E7763"/>
    <w:rsid w:val="001F2B01"/>
    <w:rsid w:val="001F485F"/>
    <w:rsid w:val="002035B3"/>
    <w:rsid w:val="00203E38"/>
    <w:rsid w:val="00212BC4"/>
    <w:rsid w:val="00214566"/>
    <w:rsid w:val="002155CE"/>
    <w:rsid w:val="0022027E"/>
    <w:rsid w:val="0022450F"/>
    <w:rsid w:val="00224769"/>
    <w:rsid w:val="00227FF6"/>
    <w:rsid w:val="002299A5"/>
    <w:rsid w:val="00230D39"/>
    <w:rsid w:val="00230D5C"/>
    <w:rsid w:val="00231765"/>
    <w:rsid w:val="002321BC"/>
    <w:rsid w:val="002354DF"/>
    <w:rsid w:val="00243DB7"/>
    <w:rsid w:val="002459E2"/>
    <w:rsid w:val="0025464E"/>
    <w:rsid w:val="002565D6"/>
    <w:rsid w:val="00256FBA"/>
    <w:rsid w:val="00261AD7"/>
    <w:rsid w:val="00262FF5"/>
    <w:rsid w:val="0026306B"/>
    <w:rsid w:val="00263BA8"/>
    <w:rsid w:val="00264029"/>
    <w:rsid w:val="00265142"/>
    <w:rsid w:val="00265D84"/>
    <w:rsid w:val="002719D0"/>
    <w:rsid w:val="00272FDF"/>
    <w:rsid w:val="00273393"/>
    <w:rsid w:val="00276B81"/>
    <w:rsid w:val="00277A0F"/>
    <w:rsid w:val="0029089A"/>
    <w:rsid w:val="00291C28"/>
    <w:rsid w:val="00291F84"/>
    <w:rsid w:val="00293765"/>
    <w:rsid w:val="00294CAC"/>
    <w:rsid w:val="00296527"/>
    <w:rsid w:val="002A032D"/>
    <w:rsid w:val="002A0FFB"/>
    <w:rsid w:val="002A3982"/>
    <w:rsid w:val="002A51C6"/>
    <w:rsid w:val="002B0734"/>
    <w:rsid w:val="002B1D65"/>
    <w:rsid w:val="002B20E3"/>
    <w:rsid w:val="002B4519"/>
    <w:rsid w:val="002B67A5"/>
    <w:rsid w:val="002B6BFC"/>
    <w:rsid w:val="002B7812"/>
    <w:rsid w:val="002B7E70"/>
    <w:rsid w:val="002C1AF0"/>
    <w:rsid w:val="002C251D"/>
    <w:rsid w:val="002C3FF0"/>
    <w:rsid w:val="002C4F41"/>
    <w:rsid w:val="002C747F"/>
    <w:rsid w:val="002D47A0"/>
    <w:rsid w:val="002D5B0F"/>
    <w:rsid w:val="002D7F37"/>
    <w:rsid w:val="002E31F3"/>
    <w:rsid w:val="002E42B7"/>
    <w:rsid w:val="002F0050"/>
    <w:rsid w:val="002F053D"/>
    <w:rsid w:val="002F069E"/>
    <w:rsid w:val="002F090A"/>
    <w:rsid w:val="002F1031"/>
    <w:rsid w:val="002F2400"/>
    <w:rsid w:val="002F3BA3"/>
    <w:rsid w:val="002F586D"/>
    <w:rsid w:val="002F5C12"/>
    <w:rsid w:val="002F72A5"/>
    <w:rsid w:val="002F72CB"/>
    <w:rsid w:val="002F7FC4"/>
    <w:rsid w:val="00304DC9"/>
    <w:rsid w:val="00311983"/>
    <w:rsid w:val="003125DA"/>
    <w:rsid w:val="0031793C"/>
    <w:rsid w:val="00322B80"/>
    <w:rsid w:val="0032317F"/>
    <w:rsid w:val="00324564"/>
    <w:rsid w:val="00325459"/>
    <w:rsid w:val="003254B8"/>
    <w:rsid w:val="003273A3"/>
    <w:rsid w:val="00334621"/>
    <w:rsid w:val="00334CB4"/>
    <w:rsid w:val="00337055"/>
    <w:rsid w:val="003422F6"/>
    <w:rsid w:val="00342811"/>
    <w:rsid w:val="003432D8"/>
    <w:rsid w:val="00354DAB"/>
    <w:rsid w:val="00360663"/>
    <w:rsid w:val="00360717"/>
    <w:rsid w:val="003608CF"/>
    <w:rsid w:val="0037269A"/>
    <w:rsid w:val="00372E78"/>
    <w:rsid w:val="0037505E"/>
    <w:rsid w:val="00377B20"/>
    <w:rsid w:val="003817FA"/>
    <w:rsid w:val="00381A30"/>
    <w:rsid w:val="00382DA4"/>
    <w:rsid w:val="0038541D"/>
    <w:rsid w:val="00393BC2"/>
    <w:rsid w:val="0039409B"/>
    <w:rsid w:val="0039433A"/>
    <w:rsid w:val="003A0DC3"/>
    <w:rsid w:val="003A24D3"/>
    <w:rsid w:val="003A33DD"/>
    <w:rsid w:val="003A459D"/>
    <w:rsid w:val="003A7F39"/>
    <w:rsid w:val="003B12F3"/>
    <w:rsid w:val="003B1752"/>
    <w:rsid w:val="003B43D8"/>
    <w:rsid w:val="003B4D5F"/>
    <w:rsid w:val="003B501A"/>
    <w:rsid w:val="003C0121"/>
    <w:rsid w:val="003C1F3B"/>
    <w:rsid w:val="003C2866"/>
    <w:rsid w:val="003C2998"/>
    <w:rsid w:val="003C3313"/>
    <w:rsid w:val="003C3A1C"/>
    <w:rsid w:val="003D0C95"/>
    <w:rsid w:val="003D79C8"/>
    <w:rsid w:val="003E3958"/>
    <w:rsid w:val="003E5FDF"/>
    <w:rsid w:val="003E6884"/>
    <w:rsid w:val="003F0E5F"/>
    <w:rsid w:val="003F1385"/>
    <w:rsid w:val="003F23B9"/>
    <w:rsid w:val="003F6F78"/>
    <w:rsid w:val="0040040B"/>
    <w:rsid w:val="004004F4"/>
    <w:rsid w:val="00403218"/>
    <w:rsid w:val="00403D71"/>
    <w:rsid w:val="00404B90"/>
    <w:rsid w:val="00404DB3"/>
    <w:rsid w:val="00413C4B"/>
    <w:rsid w:val="00413DE6"/>
    <w:rsid w:val="00413E24"/>
    <w:rsid w:val="004167A0"/>
    <w:rsid w:val="004173FA"/>
    <w:rsid w:val="004215B8"/>
    <w:rsid w:val="00434252"/>
    <w:rsid w:val="00435E4A"/>
    <w:rsid w:val="004365D5"/>
    <w:rsid w:val="00443320"/>
    <w:rsid w:val="00446DD2"/>
    <w:rsid w:val="004544F8"/>
    <w:rsid w:val="00454B3C"/>
    <w:rsid w:val="00455198"/>
    <w:rsid w:val="00455D32"/>
    <w:rsid w:val="00457581"/>
    <w:rsid w:val="00460FED"/>
    <w:rsid w:val="0046606F"/>
    <w:rsid w:val="004669FD"/>
    <w:rsid w:val="004707C7"/>
    <w:rsid w:val="00474980"/>
    <w:rsid w:val="00474E34"/>
    <w:rsid w:val="00475547"/>
    <w:rsid w:val="00475673"/>
    <w:rsid w:val="00480E42"/>
    <w:rsid w:val="004828FB"/>
    <w:rsid w:val="00483156"/>
    <w:rsid w:val="00491C3E"/>
    <w:rsid w:val="00495319"/>
    <w:rsid w:val="00496E7D"/>
    <w:rsid w:val="0049748E"/>
    <w:rsid w:val="00497655"/>
    <w:rsid w:val="004A15B0"/>
    <w:rsid w:val="004A2B56"/>
    <w:rsid w:val="004B1360"/>
    <w:rsid w:val="004B3F5A"/>
    <w:rsid w:val="004B6B96"/>
    <w:rsid w:val="004B78CC"/>
    <w:rsid w:val="004C1762"/>
    <w:rsid w:val="004C3675"/>
    <w:rsid w:val="004C5AAA"/>
    <w:rsid w:val="004D19A6"/>
    <w:rsid w:val="004D5932"/>
    <w:rsid w:val="004E0660"/>
    <w:rsid w:val="004E11AD"/>
    <w:rsid w:val="004E2220"/>
    <w:rsid w:val="004E2D85"/>
    <w:rsid w:val="004E4F49"/>
    <w:rsid w:val="004E53CC"/>
    <w:rsid w:val="004F220A"/>
    <w:rsid w:val="004F253F"/>
    <w:rsid w:val="004F3CE1"/>
    <w:rsid w:val="004F4045"/>
    <w:rsid w:val="005041CF"/>
    <w:rsid w:val="00504519"/>
    <w:rsid w:val="00515578"/>
    <w:rsid w:val="005155B8"/>
    <w:rsid w:val="00517866"/>
    <w:rsid w:val="0052011F"/>
    <w:rsid w:val="00520456"/>
    <w:rsid w:val="0052278B"/>
    <w:rsid w:val="005230C6"/>
    <w:rsid w:val="00523FFE"/>
    <w:rsid w:val="00530905"/>
    <w:rsid w:val="005333C1"/>
    <w:rsid w:val="00534AE1"/>
    <w:rsid w:val="005371B9"/>
    <w:rsid w:val="00542752"/>
    <w:rsid w:val="00543009"/>
    <w:rsid w:val="00543FDD"/>
    <w:rsid w:val="005441BE"/>
    <w:rsid w:val="00544D43"/>
    <w:rsid w:val="005513E8"/>
    <w:rsid w:val="00556672"/>
    <w:rsid w:val="00557B95"/>
    <w:rsid w:val="00560903"/>
    <w:rsid w:val="00565392"/>
    <w:rsid w:val="00566309"/>
    <w:rsid w:val="00571E1B"/>
    <w:rsid w:val="00574D72"/>
    <w:rsid w:val="005760E6"/>
    <w:rsid w:val="00581320"/>
    <w:rsid w:val="00581B2E"/>
    <w:rsid w:val="0058298D"/>
    <w:rsid w:val="0058524B"/>
    <w:rsid w:val="00590C2C"/>
    <w:rsid w:val="00591441"/>
    <w:rsid w:val="00593D55"/>
    <w:rsid w:val="00595D23"/>
    <w:rsid w:val="005A2583"/>
    <w:rsid w:val="005A3BF5"/>
    <w:rsid w:val="005B3F16"/>
    <w:rsid w:val="005B4CBF"/>
    <w:rsid w:val="005B64C9"/>
    <w:rsid w:val="005B7353"/>
    <w:rsid w:val="005C64CE"/>
    <w:rsid w:val="005D1223"/>
    <w:rsid w:val="005D2AD6"/>
    <w:rsid w:val="005D3F78"/>
    <w:rsid w:val="005D48BD"/>
    <w:rsid w:val="005D6174"/>
    <w:rsid w:val="005D7726"/>
    <w:rsid w:val="005E1DDA"/>
    <w:rsid w:val="005E32AC"/>
    <w:rsid w:val="005E4773"/>
    <w:rsid w:val="005E4C89"/>
    <w:rsid w:val="005E7EC0"/>
    <w:rsid w:val="005F068C"/>
    <w:rsid w:val="00604D61"/>
    <w:rsid w:val="00611B30"/>
    <w:rsid w:val="006138EF"/>
    <w:rsid w:val="00614B5A"/>
    <w:rsid w:val="00614DBD"/>
    <w:rsid w:val="00615313"/>
    <w:rsid w:val="006200B7"/>
    <w:rsid w:val="00620FC6"/>
    <w:rsid w:val="00621C45"/>
    <w:rsid w:val="00622B3B"/>
    <w:rsid w:val="006233B6"/>
    <w:rsid w:val="00624A65"/>
    <w:rsid w:val="006254AB"/>
    <w:rsid w:val="006310FA"/>
    <w:rsid w:val="00632A00"/>
    <w:rsid w:val="00635969"/>
    <w:rsid w:val="00637F90"/>
    <w:rsid w:val="00640236"/>
    <w:rsid w:val="0064136D"/>
    <w:rsid w:val="006416CF"/>
    <w:rsid w:val="00641CA4"/>
    <w:rsid w:val="0064215A"/>
    <w:rsid w:val="00645701"/>
    <w:rsid w:val="00647785"/>
    <w:rsid w:val="00647968"/>
    <w:rsid w:val="00651B5F"/>
    <w:rsid w:val="00651C14"/>
    <w:rsid w:val="00651D9A"/>
    <w:rsid w:val="006615C7"/>
    <w:rsid w:val="00661C66"/>
    <w:rsid w:val="00662FE2"/>
    <w:rsid w:val="00664757"/>
    <w:rsid w:val="00667983"/>
    <w:rsid w:val="00673AF1"/>
    <w:rsid w:val="00674A63"/>
    <w:rsid w:val="00674F60"/>
    <w:rsid w:val="0067544E"/>
    <w:rsid w:val="00675DC9"/>
    <w:rsid w:val="0068134F"/>
    <w:rsid w:val="006826D9"/>
    <w:rsid w:val="0068287C"/>
    <w:rsid w:val="006828F8"/>
    <w:rsid w:val="00684301"/>
    <w:rsid w:val="006857A3"/>
    <w:rsid w:val="0068714A"/>
    <w:rsid w:val="006873D1"/>
    <w:rsid w:val="0069239D"/>
    <w:rsid w:val="006927CE"/>
    <w:rsid w:val="00694546"/>
    <w:rsid w:val="00694949"/>
    <w:rsid w:val="00695960"/>
    <w:rsid w:val="006A274F"/>
    <w:rsid w:val="006A3057"/>
    <w:rsid w:val="006A5A0E"/>
    <w:rsid w:val="006A660A"/>
    <w:rsid w:val="006A7DC6"/>
    <w:rsid w:val="006B0E98"/>
    <w:rsid w:val="006B24C8"/>
    <w:rsid w:val="006B323A"/>
    <w:rsid w:val="006B7466"/>
    <w:rsid w:val="006C2A70"/>
    <w:rsid w:val="006C2F6D"/>
    <w:rsid w:val="006C46D5"/>
    <w:rsid w:val="006C51AC"/>
    <w:rsid w:val="006C797C"/>
    <w:rsid w:val="006D0EB6"/>
    <w:rsid w:val="006D1DFB"/>
    <w:rsid w:val="006D322C"/>
    <w:rsid w:val="006D331B"/>
    <w:rsid w:val="006D36AF"/>
    <w:rsid w:val="006D393A"/>
    <w:rsid w:val="006D3AC1"/>
    <w:rsid w:val="006D6251"/>
    <w:rsid w:val="006D7255"/>
    <w:rsid w:val="006D7575"/>
    <w:rsid w:val="006E1B16"/>
    <w:rsid w:val="006E2572"/>
    <w:rsid w:val="006E5F82"/>
    <w:rsid w:val="006F0E92"/>
    <w:rsid w:val="006F4A17"/>
    <w:rsid w:val="00700B88"/>
    <w:rsid w:val="00700F0A"/>
    <w:rsid w:val="0070113F"/>
    <w:rsid w:val="00701B51"/>
    <w:rsid w:val="007028F2"/>
    <w:rsid w:val="007059BF"/>
    <w:rsid w:val="007078D5"/>
    <w:rsid w:val="00710B3D"/>
    <w:rsid w:val="007124A8"/>
    <w:rsid w:val="00713EF9"/>
    <w:rsid w:val="00720722"/>
    <w:rsid w:val="00721623"/>
    <w:rsid w:val="00723C4E"/>
    <w:rsid w:val="00725302"/>
    <w:rsid w:val="0072647C"/>
    <w:rsid w:val="00726BC6"/>
    <w:rsid w:val="00726DCB"/>
    <w:rsid w:val="00732104"/>
    <w:rsid w:val="00732F41"/>
    <w:rsid w:val="00733C2F"/>
    <w:rsid w:val="00734908"/>
    <w:rsid w:val="007367AC"/>
    <w:rsid w:val="00740516"/>
    <w:rsid w:val="007405DD"/>
    <w:rsid w:val="00741B80"/>
    <w:rsid w:val="007426D6"/>
    <w:rsid w:val="0074616E"/>
    <w:rsid w:val="00747F2C"/>
    <w:rsid w:val="0075092B"/>
    <w:rsid w:val="00751BE0"/>
    <w:rsid w:val="00753C20"/>
    <w:rsid w:val="00756464"/>
    <w:rsid w:val="00760CAE"/>
    <w:rsid w:val="0077222E"/>
    <w:rsid w:val="007725CE"/>
    <w:rsid w:val="00775E94"/>
    <w:rsid w:val="00781C36"/>
    <w:rsid w:val="007837D8"/>
    <w:rsid w:val="007910C2"/>
    <w:rsid w:val="00796181"/>
    <w:rsid w:val="007970EA"/>
    <w:rsid w:val="007971AE"/>
    <w:rsid w:val="007A0240"/>
    <w:rsid w:val="007A1D7D"/>
    <w:rsid w:val="007B0305"/>
    <w:rsid w:val="007B1721"/>
    <w:rsid w:val="007B4054"/>
    <w:rsid w:val="007B4E6E"/>
    <w:rsid w:val="007B5F12"/>
    <w:rsid w:val="007B6D78"/>
    <w:rsid w:val="007B739D"/>
    <w:rsid w:val="007C054F"/>
    <w:rsid w:val="007C3EF5"/>
    <w:rsid w:val="007C4E2C"/>
    <w:rsid w:val="007C5FB0"/>
    <w:rsid w:val="007D2DC8"/>
    <w:rsid w:val="007D404F"/>
    <w:rsid w:val="007D5042"/>
    <w:rsid w:val="007D50C8"/>
    <w:rsid w:val="007D5B96"/>
    <w:rsid w:val="007D7F53"/>
    <w:rsid w:val="007E6644"/>
    <w:rsid w:val="007E7244"/>
    <w:rsid w:val="007F183A"/>
    <w:rsid w:val="007F1B14"/>
    <w:rsid w:val="007F29B8"/>
    <w:rsid w:val="007F4BF2"/>
    <w:rsid w:val="007F53F1"/>
    <w:rsid w:val="008031D3"/>
    <w:rsid w:val="00804AA6"/>
    <w:rsid w:val="00805969"/>
    <w:rsid w:val="008078A8"/>
    <w:rsid w:val="00812AED"/>
    <w:rsid w:val="00814557"/>
    <w:rsid w:val="00814D76"/>
    <w:rsid w:val="008151BF"/>
    <w:rsid w:val="00820E5F"/>
    <w:rsid w:val="00821A0A"/>
    <w:rsid w:val="00822EC8"/>
    <w:rsid w:val="008240EF"/>
    <w:rsid w:val="00830F26"/>
    <w:rsid w:val="00833B32"/>
    <w:rsid w:val="008408CF"/>
    <w:rsid w:val="00840D21"/>
    <w:rsid w:val="00840D99"/>
    <w:rsid w:val="00841F3F"/>
    <w:rsid w:val="008459A1"/>
    <w:rsid w:val="00852336"/>
    <w:rsid w:val="008550D0"/>
    <w:rsid w:val="00860A6C"/>
    <w:rsid w:val="00865971"/>
    <w:rsid w:val="008663EB"/>
    <w:rsid w:val="00873AFE"/>
    <w:rsid w:val="0087678F"/>
    <w:rsid w:val="00877DA3"/>
    <w:rsid w:val="00877F2B"/>
    <w:rsid w:val="00880629"/>
    <w:rsid w:val="008815B4"/>
    <w:rsid w:val="00882C81"/>
    <w:rsid w:val="00883227"/>
    <w:rsid w:val="00883489"/>
    <w:rsid w:val="008875F3"/>
    <w:rsid w:val="00890EBC"/>
    <w:rsid w:val="00891AAB"/>
    <w:rsid w:val="00891E3E"/>
    <w:rsid w:val="00892038"/>
    <w:rsid w:val="00892B84"/>
    <w:rsid w:val="00893844"/>
    <w:rsid w:val="0089521C"/>
    <w:rsid w:val="008A1C3B"/>
    <w:rsid w:val="008A28E3"/>
    <w:rsid w:val="008A3012"/>
    <w:rsid w:val="008A52A7"/>
    <w:rsid w:val="008B1169"/>
    <w:rsid w:val="008B2908"/>
    <w:rsid w:val="008B38FA"/>
    <w:rsid w:val="008C4165"/>
    <w:rsid w:val="008C523B"/>
    <w:rsid w:val="008C7D2F"/>
    <w:rsid w:val="008D49BF"/>
    <w:rsid w:val="008D6097"/>
    <w:rsid w:val="008D6360"/>
    <w:rsid w:val="008D7CCC"/>
    <w:rsid w:val="008E4AEE"/>
    <w:rsid w:val="008E607A"/>
    <w:rsid w:val="008E6EC4"/>
    <w:rsid w:val="008E7034"/>
    <w:rsid w:val="008F1452"/>
    <w:rsid w:val="008F1FFA"/>
    <w:rsid w:val="008F23A0"/>
    <w:rsid w:val="00900EA4"/>
    <w:rsid w:val="009057B3"/>
    <w:rsid w:val="00906F4A"/>
    <w:rsid w:val="00911FA7"/>
    <w:rsid w:val="00912AD8"/>
    <w:rsid w:val="00915476"/>
    <w:rsid w:val="00915583"/>
    <w:rsid w:val="009160D4"/>
    <w:rsid w:val="0091774E"/>
    <w:rsid w:val="00924456"/>
    <w:rsid w:val="00927940"/>
    <w:rsid w:val="00930B54"/>
    <w:rsid w:val="00931D69"/>
    <w:rsid w:val="00932E1B"/>
    <w:rsid w:val="0093499E"/>
    <w:rsid w:val="00937405"/>
    <w:rsid w:val="00940995"/>
    <w:rsid w:val="00941221"/>
    <w:rsid w:val="009424D7"/>
    <w:rsid w:val="00943A3D"/>
    <w:rsid w:val="009551AF"/>
    <w:rsid w:val="00956DFE"/>
    <w:rsid w:val="00964D93"/>
    <w:rsid w:val="00964F29"/>
    <w:rsid w:val="00967934"/>
    <w:rsid w:val="0097015C"/>
    <w:rsid w:val="00971514"/>
    <w:rsid w:val="00972E87"/>
    <w:rsid w:val="00981496"/>
    <w:rsid w:val="00982597"/>
    <w:rsid w:val="00982C03"/>
    <w:rsid w:val="00990920"/>
    <w:rsid w:val="00994559"/>
    <w:rsid w:val="0099520F"/>
    <w:rsid w:val="00996313"/>
    <w:rsid w:val="009A08BB"/>
    <w:rsid w:val="009A1AE2"/>
    <w:rsid w:val="009A1B4B"/>
    <w:rsid w:val="009A210F"/>
    <w:rsid w:val="009A55DE"/>
    <w:rsid w:val="009B0E53"/>
    <w:rsid w:val="009B3520"/>
    <w:rsid w:val="009B4D20"/>
    <w:rsid w:val="009C1FC5"/>
    <w:rsid w:val="009D0598"/>
    <w:rsid w:val="009D0C4B"/>
    <w:rsid w:val="009D1E06"/>
    <w:rsid w:val="009D2AC0"/>
    <w:rsid w:val="009D7A41"/>
    <w:rsid w:val="009E3192"/>
    <w:rsid w:val="009E4F7D"/>
    <w:rsid w:val="009E5447"/>
    <w:rsid w:val="009E6F9A"/>
    <w:rsid w:val="009F1F9B"/>
    <w:rsid w:val="009F485D"/>
    <w:rsid w:val="009F6916"/>
    <w:rsid w:val="009F6CBF"/>
    <w:rsid w:val="009F6DD9"/>
    <w:rsid w:val="009F7EB7"/>
    <w:rsid w:val="00A00FD0"/>
    <w:rsid w:val="00A016FF"/>
    <w:rsid w:val="00A01B3E"/>
    <w:rsid w:val="00A022CA"/>
    <w:rsid w:val="00A034AC"/>
    <w:rsid w:val="00A03503"/>
    <w:rsid w:val="00A03C8A"/>
    <w:rsid w:val="00A06328"/>
    <w:rsid w:val="00A07D04"/>
    <w:rsid w:val="00A100C2"/>
    <w:rsid w:val="00A10A4E"/>
    <w:rsid w:val="00A123CB"/>
    <w:rsid w:val="00A12A0A"/>
    <w:rsid w:val="00A15F47"/>
    <w:rsid w:val="00A25157"/>
    <w:rsid w:val="00A313B3"/>
    <w:rsid w:val="00A3296F"/>
    <w:rsid w:val="00A338B5"/>
    <w:rsid w:val="00A33964"/>
    <w:rsid w:val="00A33C3A"/>
    <w:rsid w:val="00A33D92"/>
    <w:rsid w:val="00A37046"/>
    <w:rsid w:val="00A41DB1"/>
    <w:rsid w:val="00A42404"/>
    <w:rsid w:val="00A4314B"/>
    <w:rsid w:val="00A4336B"/>
    <w:rsid w:val="00A4444A"/>
    <w:rsid w:val="00A44A61"/>
    <w:rsid w:val="00A50D26"/>
    <w:rsid w:val="00A54AB0"/>
    <w:rsid w:val="00A60915"/>
    <w:rsid w:val="00A60C74"/>
    <w:rsid w:val="00A6147E"/>
    <w:rsid w:val="00A62009"/>
    <w:rsid w:val="00A6380E"/>
    <w:rsid w:val="00A64576"/>
    <w:rsid w:val="00A65202"/>
    <w:rsid w:val="00A72DFA"/>
    <w:rsid w:val="00A74E6A"/>
    <w:rsid w:val="00A754B0"/>
    <w:rsid w:val="00A75809"/>
    <w:rsid w:val="00A7610C"/>
    <w:rsid w:val="00A76788"/>
    <w:rsid w:val="00A82AEF"/>
    <w:rsid w:val="00A8796C"/>
    <w:rsid w:val="00A95BC9"/>
    <w:rsid w:val="00A95E8A"/>
    <w:rsid w:val="00AA3383"/>
    <w:rsid w:val="00AA399E"/>
    <w:rsid w:val="00AB2DD2"/>
    <w:rsid w:val="00AB36F8"/>
    <w:rsid w:val="00AB61B1"/>
    <w:rsid w:val="00AB7222"/>
    <w:rsid w:val="00AB777D"/>
    <w:rsid w:val="00AB7941"/>
    <w:rsid w:val="00AC141F"/>
    <w:rsid w:val="00AC448F"/>
    <w:rsid w:val="00AC5761"/>
    <w:rsid w:val="00AC7B38"/>
    <w:rsid w:val="00AC7BED"/>
    <w:rsid w:val="00AD44A9"/>
    <w:rsid w:val="00AD4FDA"/>
    <w:rsid w:val="00AD762B"/>
    <w:rsid w:val="00AE2C94"/>
    <w:rsid w:val="00AE4B23"/>
    <w:rsid w:val="00AE514D"/>
    <w:rsid w:val="00AE5940"/>
    <w:rsid w:val="00AF1637"/>
    <w:rsid w:val="00AF197A"/>
    <w:rsid w:val="00AF1FB7"/>
    <w:rsid w:val="00AF2957"/>
    <w:rsid w:val="00AF6905"/>
    <w:rsid w:val="00B0031A"/>
    <w:rsid w:val="00B00375"/>
    <w:rsid w:val="00B03361"/>
    <w:rsid w:val="00B077F3"/>
    <w:rsid w:val="00B106DB"/>
    <w:rsid w:val="00B11686"/>
    <w:rsid w:val="00B11A7F"/>
    <w:rsid w:val="00B13097"/>
    <w:rsid w:val="00B16152"/>
    <w:rsid w:val="00B17381"/>
    <w:rsid w:val="00B200E8"/>
    <w:rsid w:val="00B21D22"/>
    <w:rsid w:val="00B231F3"/>
    <w:rsid w:val="00B232E5"/>
    <w:rsid w:val="00B2415B"/>
    <w:rsid w:val="00B27986"/>
    <w:rsid w:val="00B32A36"/>
    <w:rsid w:val="00B34350"/>
    <w:rsid w:val="00B35910"/>
    <w:rsid w:val="00B441D7"/>
    <w:rsid w:val="00B44D37"/>
    <w:rsid w:val="00B453EB"/>
    <w:rsid w:val="00B54195"/>
    <w:rsid w:val="00B54974"/>
    <w:rsid w:val="00B56211"/>
    <w:rsid w:val="00B576D5"/>
    <w:rsid w:val="00B62524"/>
    <w:rsid w:val="00B625EC"/>
    <w:rsid w:val="00B630D5"/>
    <w:rsid w:val="00B637C8"/>
    <w:rsid w:val="00B6490D"/>
    <w:rsid w:val="00B65A4A"/>
    <w:rsid w:val="00B66139"/>
    <w:rsid w:val="00B663CB"/>
    <w:rsid w:val="00B679C3"/>
    <w:rsid w:val="00B724E5"/>
    <w:rsid w:val="00B72C24"/>
    <w:rsid w:val="00B80B3C"/>
    <w:rsid w:val="00B8315A"/>
    <w:rsid w:val="00B84DBE"/>
    <w:rsid w:val="00B8621C"/>
    <w:rsid w:val="00B92D1B"/>
    <w:rsid w:val="00B96F5C"/>
    <w:rsid w:val="00B977FC"/>
    <w:rsid w:val="00BA03BB"/>
    <w:rsid w:val="00BA6996"/>
    <w:rsid w:val="00BA7B39"/>
    <w:rsid w:val="00BA7B4A"/>
    <w:rsid w:val="00BA7D38"/>
    <w:rsid w:val="00BB178F"/>
    <w:rsid w:val="00BB44C1"/>
    <w:rsid w:val="00BB4D40"/>
    <w:rsid w:val="00BC238C"/>
    <w:rsid w:val="00BC39FF"/>
    <w:rsid w:val="00BC5026"/>
    <w:rsid w:val="00BD08CE"/>
    <w:rsid w:val="00BD7119"/>
    <w:rsid w:val="00BE0FED"/>
    <w:rsid w:val="00BE2C2D"/>
    <w:rsid w:val="00BE7634"/>
    <w:rsid w:val="00BE7B9C"/>
    <w:rsid w:val="00BF353E"/>
    <w:rsid w:val="00BF43B3"/>
    <w:rsid w:val="00BF48C8"/>
    <w:rsid w:val="00C03E7D"/>
    <w:rsid w:val="00C0493F"/>
    <w:rsid w:val="00C054E0"/>
    <w:rsid w:val="00C06850"/>
    <w:rsid w:val="00C06B6A"/>
    <w:rsid w:val="00C16D21"/>
    <w:rsid w:val="00C17944"/>
    <w:rsid w:val="00C17A0E"/>
    <w:rsid w:val="00C227DE"/>
    <w:rsid w:val="00C25DCB"/>
    <w:rsid w:val="00C30FD3"/>
    <w:rsid w:val="00C32F99"/>
    <w:rsid w:val="00C33787"/>
    <w:rsid w:val="00C39EBB"/>
    <w:rsid w:val="00C405CE"/>
    <w:rsid w:val="00C42BAF"/>
    <w:rsid w:val="00C43823"/>
    <w:rsid w:val="00C46994"/>
    <w:rsid w:val="00C46D43"/>
    <w:rsid w:val="00C50572"/>
    <w:rsid w:val="00C5247B"/>
    <w:rsid w:val="00C54773"/>
    <w:rsid w:val="00C556BE"/>
    <w:rsid w:val="00C55706"/>
    <w:rsid w:val="00C61C0C"/>
    <w:rsid w:val="00C61F34"/>
    <w:rsid w:val="00C648B6"/>
    <w:rsid w:val="00C708F8"/>
    <w:rsid w:val="00C74CE1"/>
    <w:rsid w:val="00C75DA9"/>
    <w:rsid w:val="00C7751F"/>
    <w:rsid w:val="00C817ED"/>
    <w:rsid w:val="00C81EA4"/>
    <w:rsid w:val="00C85B59"/>
    <w:rsid w:val="00C905D6"/>
    <w:rsid w:val="00C905DC"/>
    <w:rsid w:val="00C974CF"/>
    <w:rsid w:val="00CA1522"/>
    <w:rsid w:val="00CA4AC5"/>
    <w:rsid w:val="00CA56ED"/>
    <w:rsid w:val="00CA5A41"/>
    <w:rsid w:val="00CA7357"/>
    <w:rsid w:val="00CA7B69"/>
    <w:rsid w:val="00CB0220"/>
    <w:rsid w:val="00CB1835"/>
    <w:rsid w:val="00CB1CBF"/>
    <w:rsid w:val="00CB227E"/>
    <w:rsid w:val="00CB3B03"/>
    <w:rsid w:val="00CB413F"/>
    <w:rsid w:val="00CB4C85"/>
    <w:rsid w:val="00CC0628"/>
    <w:rsid w:val="00CC25B6"/>
    <w:rsid w:val="00CC659C"/>
    <w:rsid w:val="00CD2F99"/>
    <w:rsid w:val="00CD698F"/>
    <w:rsid w:val="00CE427A"/>
    <w:rsid w:val="00CE5B80"/>
    <w:rsid w:val="00CF1080"/>
    <w:rsid w:val="00CF25F4"/>
    <w:rsid w:val="00CF315B"/>
    <w:rsid w:val="00CF3D62"/>
    <w:rsid w:val="00CF5143"/>
    <w:rsid w:val="00CF7497"/>
    <w:rsid w:val="00D0207F"/>
    <w:rsid w:val="00D03A92"/>
    <w:rsid w:val="00D04861"/>
    <w:rsid w:val="00D0710E"/>
    <w:rsid w:val="00D1008A"/>
    <w:rsid w:val="00D11101"/>
    <w:rsid w:val="00D14541"/>
    <w:rsid w:val="00D16842"/>
    <w:rsid w:val="00D22449"/>
    <w:rsid w:val="00D22DB4"/>
    <w:rsid w:val="00D24ECA"/>
    <w:rsid w:val="00D251DE"/>
    <w:rsid w:val="00D256BE"/>
    <w:rsid w:val="00D2858D"/>
    <w:rsid w:val="00D32F58"/>
    <w:rsid w:val="00D33223"/>
    <w:rsid w:val="00D33A0B"/>
    <w:rsid w:val="00D34107"/>
    <w:rsid w:val="00D35152"/>
    <w:rsid w:val="00D352F4"/>
    <w:rsid w:val="00D36321"/>
    <w:rsid w:val="00D37EB9"/>
    <w:rsid w:val="00D42677"/>
    <w:rsid w:val="00D42866"/>
    <w:rsid w:val="00D45404"/>
    <w:rsid w:val="00D46239"/>
    <w:rsid w:val="00D470CD"/>
    <w:rsid w:val="00D5541F"/>
    <w:rsid w:val="00D571BA"/>
    <w:rsid w:val="00D60733"/>
    <w:rsid w:val="00D61B9B"/>
    <w:rsid w:val="00D61BBF"/>
    <w:rsid w:val="00D63B08"/>
    <w:rsid w:val="00D67954"/>
    <w:rsid w:val="00D7339B"/>
    <w:rsid w:val="00D7432F"/>
    <w:rsid w:val="00D7449F"/>
    <w:rsid w:val="00D767A3"/>
    <w:rsid w:val="00D769AE"/>
    <w:rsid w:val="00D82C1E"/>
    <w:rsid w:val="00D83456"/>
    <w:rsid w:val="00D8379E"/>
    <w:rsid w:val="00D83B71"/>
    <w:rsid w:val="00D873ED"/>
    <w:rsid w:val="00D875B4"/>
    <w:rsid w:val="00D90B72"/>
    <w:rsid w:val="00D92048"/>
    <w:rsid w:val="00D9469D"/>
    <w:rsid w:val="00D961E5"/>
    <w:rsid w:val="00D9758A"/>
    <w:rsid w:val="00D97672"/>
    <w:rsid w:val="00DA0A63"/>
    <w:rsid w:val="00DA455E"/>
    <w:rsid w:val="00DA4832"/>
    <w:rsid w:val="00DB16C6"/>
    <w:rsid w:val="00DB2CDC"/>
    <w:rsid w:val="00DB2ECA"/>
    <w:rsid w:val="00DB3048"/>
    <w:rsid w:val="00DB3FA3"/>
    <w:rsid w:val="00DB4484"/>
    <w:rsid w:val="00DB4882"/>
    <w:rsid w:val="00DB60E3"/>
    <w:rsid w:val="00DC20BD"/>
    <w:rsid w:val="00DC37F0"/>
    <w:rsid w:val="00DC5B2B"/>
    <w:rsid w:val="00DC62A6"/>
    <w:rsid w:val="00DD1B03"/>
    <w:rsid w:val="00DD1C71"/>
    <w:rsid w:val="00DD40CE"/>
    <w:rsid w:val="00DD5300"/>
    <w:rsid w:val="00DD5513"/>
    <w:rsid w:val="00DD6F5C"/>
    <w:rsid w:val="00DD7980"/>
    <w:rsid w:val="00DE3E97"/>
    <w:rsid w:val="00DE437E"/>
    <w:rsid w:val="00DF01AD"/>
    <w:rsid w:val="00DF5134"/>
    <w:rsid w:val="00E03870"/>
    <w:rsid w:val="00E044AF"/>
    <w:rsid w:val="00E04E90"/>
    <w:rsid w:val="00E1585E"/>
    <w:rsid w:val="00E16D20"/>
    <w:rsid w:val="00E2027F"/>
    <w:rsid w:val="00E20CE3"/>
    <w:rsid w:val="00E220DB"/>
    <w:rsid w:val="00E262F0"/>
    <w:rsid w:val="00E26750"/>
    <w:rsid w:val="00E30006"/>
    <w:rsid w:val="00E36DEB"/>
    <w:rsid w:val="00E40B48"/>
    <w:rsid w:val="00E40F8F"/>
    <w:rsid w:val="00E44595"/>
    <w:rsid w:val="00E44BA7"/>
    <w:rsid w:val="00E45F3B"/>
    <w:rsid w:val="00E52CC0"/>
    <w:rsid w:val="00E5677B"/>
    <w:rsid w:val="00E56B01"/>
    <w:rsid w:val="00E606D1"/>
    <w:rsid w:val="00E6181E"/>
    <w:rsid w:val="00E652F4"/>
    <w:rsid w:val="00E65CED"/>
    <w:rsid w:val="00E675D4"/>
    <w:rsid w:val="00E6792F"/>
    <w:rsid w:val="00E71687"/>
    <w:rsid w:val="00E7220A"/>
    <w:rsid w:val="00E72802"/>
    <w:rsid w:val="00E73D78"/>
    <w:rsid w:val="00E75EAA"/>
    <w:rsid w:val="00E76E86"/>
    <w:rsid w:val="00E80FAD"/>
    <w:rsid w:val="00E84816"/>
    <w:rsid w:val="00E86C16"/>
    <w:rsid w:val="00E871C7"/>
    <w:rsid w:val="00E8778E"/>
    <w:rsid w:val="00E90DCD"/>
    <w:rsid w:val="00E93106"/>
    <w:rsid w:val="00E94254"/>
    <w:rsid w:val="00E95B26"/>
    <w:rsid w:val="00EA44F6"/>
    <w:rsid w:val="00EA73ED"/>
    <w:rsid w:val="00EA758C"/>
    <w:rsid w:val="00EA7CD3"/>
    <w:rsid w:val="00EA7F76"/>
    <w:rsid w:val="00EB2E33"/>
    <w:rsid w:val="00EC0C87"/>
    <w:rsid w:val="00EC412D"/>
    <w:rsid w:val="00EC4AE4"/>
    <w:rsid w:val="00EC4DC4"/>
    <w:rsid w:val="00EC5034"/>
    <w:rsid w:val="00EC6C56"/>
    <w:rsid w:val="00ED035A"/>
    <w:rsid w:val="00ED0F1C"/>
    <w:rsid w:val="00ED1B9E"/>
    <w:rsid w:val="00ED27BD"/>
    <w:rsid w:val="00ED4130"/>
    <w:rsid w:val="00ED5CEA"/>
    <w:rsid w:val="00ED5F99"/>
    <w:rsid w:val="00ED62D9"/>
    <w:rsid w:val="00EE01A1"/>
    <w:rsid w:val="00EE7B70"/>
    <w:rsid w:val="00EF068D"/>
    <w:rsid w:val="00EF0C0A"/>
    <w:rsid w:val="00EF779E"/>
    <w:rsid w:val="00F04F0F"/>
    <w:rsid w:val="00F0730D"/>
    <w:rsid w:val="00F11517"/>
    <w:rsid w:val="00F1234A"/>
    <w:rsid w:val="00F15273"/>
    <w:rsid w:val="00F17A72"/>
    <w:rsid w:val="00F207F4"/>
    <w:rsid w:val="00F302EA"/>
    <w:rsid w:val="00F31178"/>
    <w:rsid w:val="00F50ACC"/>
    <w:rsid w:val="00F514D2"/>
    <w:rsid w:val="00F522D0"/>
    <w:rsid w:val="00F53DC5"/>
    <w:rsid w:val="00F555C3"/>
    <w:rsid w:val="00F5574D"/>
    <w:rsid w:val="00F64D43"/>
    <w:rsid w:val="00F72304"/>
    <w:rsid w:val="00F742F2"/>
    <w:rsid w:val="00F763B7"/>
    <w:rsid w:val="00F82F3B"/>
    <w:rsid w:val="00F848AC"/>
    <w:rsid w:val="00F84904"/>
    <w:rsid w:val="00F86725"/>
    <w:rsid w:val="00F87F32"/>
    <w:rsid w:val="00F95DC5"/>
    <w:rsid w:val="00F95E6B"/>
    <w:rsid w:val="00F9729F"/>
    <w:rsid w:val="00F97B99"/>
    <w:rsid w:val="00FA4C17"/>
    <w:rsid w:val="00FB11B3"/>
    <w:rsid w:val="00FB2348"/>
    <w:rsid w:val="00FB3C6C"/>
    <w:rsid w:val="00FB4FEF"/>
    <w:rsid w:val="00FC5181"/>
    <w:rsid w:val="00FC5F52"/>
    <w:rsid w:val="00FC6642"/>
    <w:rsid w:val="00FC7AF5"/>
    <w:rsid w:val="00FD2246"/>
    <w:rsid w:val="00FD4068"/>
    <w:rsid w:val="00FE029F"/>
    <w:rsid w:val="00FE0624"/>
    <w:rsid w:val="00FE0680"/>
    <w:rsid w:val="00FE7AB7"/>
    <w:rsid w:val="00FE7DB3"/>
    <w:rsid w:val="00FF2E6A"/>
    <w:rsid w:val="00FF3AA1"/>
    <w:rsid w:val="00FF582A"/>
    <w:rsid w:val="00FF64FA"/>
    <w:rsid w:val="00FF6D6B"/>
    <w:rsid w:val="00FF7B7D"/>
    <w:rsid w:val="01720B40"/>
    <w:rsid w:val="0186A1D8"/>
    <w:rsid w:val="018B65CD"/>
    <w:rsid w:val="01C30760"/>
    <w:rsid w:val="01D3D479"/>
    <w:rsid w:val="01FB8ADE"/>
    <w:rsid w:val="0236A583"/>
    <w:rsid w:val="0286E10A"/>
    <w:rsid w:val="02B0980F"/>
    <w:rsid w:val="02B69196"/>
    <w:rsid w:val="02DB4E61"/>
    <w:rsid w:val="02E314CC"/>
    <w:rsid w:val="02ED45A7"/>
    <w:rsid w:val="030D6818"/>
    <w:rsid w:val="03579870"/>
    <w:rsid w:val="03657B31"/>
    <w:rsid w:val="03664732"/>
    <w:rsid w:val="03673FF2"/>
    <w:rsid w:val="03A2A133"/>
    <w:rsid w:val="03B45C0E"/>
    <w:rsid w:val="03C0B763"/>
    <w:rsid w:val="03CF802C"/>
    <w:rsid w:val="04083555"/>
    <w:rsid w:val="046251E6"/>
    <w:rsid w:val="04B07455"/>
    <w:rsid w:val="04ECE53F"/>
    <w:rsid w:val="04FA0065"/>
    <w:rsid w:val="055385C5"/>
    <w:rsid w:val="057E4624"/>
    <w:rsid w:val="05A7CC16"/>
    <w:rsid w:val="05F07359"/>
    <w:rsid w:val="062C2A5A"/>
    <w:rsid w:val="06ADE8CE"/>
    <w:rsid w:val="06C855D7"/>
    <w:rsid w:val="06CA0CDE"/>
    <w:rsid w:val="07413910"/>
    <w:rsid w:val="07541515"/>
    <w:rsid w:val="07591892"/>
    <w:rsid w:val="076C5DD5"/>
    <w:rsid w:val="078DD9D0"/>
    <w:rsid w:val="07D3ED1D"/>
    <w:rsid w:val="08303902"/>
    <w:rsid w:val="0858DC17"/>
    <w:rsid w:val="08B45794"/>
    <w:rsid w:val="096B4304"/>
    <w:rsid w:val="097BDDBC"/>
    <w:rsid w:val="098763DA"/>
    <w:rsid w:val="099CC024"/>
    <w:rsid w:val="09DED116"/>
    <w:rsid w:val="0A3A3C73"/>
    <w:rsid w:val="0A8A3DBB"/>
    <w:rsid w:val="0A96716E"/>
    <w:rsid w:val="0AD99C9C"/>
    <w:rsid w:val="0B9C68E9"/>
    <w:rsid w:val="0BB11E9D"/>
    <w:rsid w:val="0C46EE6A"/>
    <w:rsid w:val="0CFFA03C"/>
    <w:rsid w:val="0D0062B3"/>
    <w:rsid w:val="0D225F27"/>
    <w:rsid w:val="0D6132FB"/>
    <w:rsid w:val="0D81BB17"/>
    <w:rsid w:val="0DB6B9B6"/>
    <w:rsid w:val="0E27276C"/>
    <w:rsid w:val="0E6092A9"/>
    <w:rsid w:val="0E8B3404"/>
    <w:rsid w:val="0F4CDBA8"/>
    <w:rsid w:val="0F4D6278"/>
    <w:rsid w:val="0F62C7EA"/>
    <w:rsid w:val="0F764EB9"/>
    <w:rsid w:val="0F919D21"/>
    <w:rsid w:val="0FA77F9E"/>
    <w:rsid w:val="0FE1720B"/>
    <w:rsid w:val="102B6DA9"/>
    <w:rsid w:val="107A2054"/>
    <w:rsid w:val="108BAA99"/>
    <w:rsid w:val="109C4A32"/>
    <w:rsid w:val="10A0F7FA"/>
    <w:rsid w:val="11334479"/>
    <w:rsid w:val="11357C5A"/>
    <w:rsid w:val="11F4C35F"/>
    <w:rsid w:val="1215DEAC"/>
    <w:rsid w:val="132C8F0E"/>
    <w:rsid w:val="13300457"/>
    <w:rsid w:val="1368DB99"/>
    <w:rsid w:val="139C0044"/>
    <w:rsid w:val="1459DDEB"/>
    <w:rsid w:val="1463A396"/>
    <w:rsid w:val="147004B2"/>
    <w:rsid w:val="14D7BCFA"/>
    <w:rsid w:val="15B17FC1"/>
    <w:rsid w:val="15BD7ED8"/>
    <w:rsid w:val="15D40050"/>
    <w:rsid w:val="15D901F9"/>
    <w:rsid w:val="163D50F1"/>
    <w:rsid w:val="1672725B"/>
    <w:rsid w:val="16E56766"/>
    <w:rsid w:val="17356A42"/>
    <w:rsid w:val="173651D0"/>
    <w:rsid w:val="17A16182"/>
    <w:rsid w:val="17C6258F"/>
    <w:rsid w:val="183E813E"/>
    <w:rsid w:val="1842E294"/>
    <w:rsid w:val="185B70B1"/>
    <w:rsid w:val="18A279B6"/>
    <w:rsid w:val="18C647C4"/>
    <w:rsid w:val="18CB9F5D"/>
    <w:rsid w:val="1981F040"/>
    <w:rsid w:val="199C9F4B"/>
    <w:rsid w:val="19A9D2A9"/>
    <w:rsid w:val="19E3AE39"/>
    <w:rsid w:val="1A0ACA56"/>
    <w:rsid w:val="1A11B1F0"/>
    <w:rsid w:val="1A2201CE"/>
    <w:rsid w:val="1ABC774E"/>
    <w:rsid w:val="1ABCF295"/>
    <w:rsid w:val="1AC295AF"/>
    <w:rsid w:val="1AF01080"/>
    <w:rsid w:val="1B416B69"/>
    <w:rsid w:val="1B484D7C"/>
    <w:rsid w:val="1B615246"/>
    <w:rsid w:val="1B62C898"/>
    <w:rsid w:val="1B8477B7"/>
    <w:rsid w:val="1BEE4017"/>
    <w:rsid w:val="1C08364E"/>
    <w:rsid w:val="1C13E314"/>
    <w:rsid w:val="1C6891FA"/>
    <w:rsid w:val="1C862493"/>
    <w:rsid w:val="1C8F038B"/>
    <w:rsid w:val="1CCAF39E"/>
    <w:rsid w:val="1D51C465"/>
    <w:rsid w:val="1D6B5D24"/>
    <w:rsid w:val="1DC2C35D"/>
    <w:rsid w:val="1E086688"/>
    <w:rsid w:val="1E1F433A"/>
    <w:rsid w:val="1E3F0845"/>
    <w:rsid w:val="1E4061ED"/>
    <w:rsid w:val="1EC4B9A8"/>
    <w:rsid w:val="1F1E82A4"/>
    <w:rsid w:val="1F5B8164"/>
    <w:rsid w:val="1FCADC05"/>
    <w:rsid w:val="1FE5F480"/>
    <w:rsid w:val="201AA342"/>
    <w:rsid w:val="2041AF5E"/>
    <w:rsid w:val="204EF4D3"/>
    <w:rsid w:val="20832E8C"/>
    <w:rsid w:val="20C127FF"/>
    <w:rsid w:val="213EC0C0"/>
    <w:rsid w:val="21513305"/>
    <w:rsid w:val="2177E9D3"/>
    <w:rsid w:val="2191CC99"/>
    <w:rsid w:val="219C0BE1"/>
    <w:rsid w:val="21BBDF55"/>
    <w:rsid w:val="21C2421F"/>
    <w:rsid w:val="21DCB330"/>
    <w:rsid w:val="222DB930"/>
    <w:rsid w:val="223FECAF"/>
    <w:rsid w:val="224E1834"/>
    <w:rsid w:val="227EBBEC"/>
    <w:rsid w:val="22B04C3D"/>
    <w:rsid w:val="234C6214"/>
    <w:rsid w:val="2358B02C"/>
    <w:rsid w:val="239B9AF0"/>
    <w:rsid w:val="23EC66F4"/>
    <w:rsid w:val="240BC625"/>
    <w:rsid w:val="2450CEE9"/>
    <w:rsid w:val="245939A5"/>
    <w:rsid w:val="248CB8A4"/>
    <w:rsid w:val="249B2A33"/>
    <w:rsid w:val="24C5FD87"/>
    <w:rsid w:val="24E79A33"/>
    <w:rsid w:val="250BFEF9"/>
    <w:rsid w:val="2553586B"/>
    <w:rsid w:val="25921DA5"/>
    <w:rsid w:val="259225EA"/>
    <w:rsid w:val="270E3069"/>
    <w:rsid w:val="27C020E1"/>
    <w:rsid w:val="284DC8AA"/>
    <w:rsid w:val="28F57D79"/>
    <w:rsid w:val="29BE480A"/>
    <w:rsid w:val="29C01649"/>
    <w:rsid w:val="2A0F7160"/>
    <w:rsid w:val="2A143FEA"/>
    <w:rsid w:val="2A2C5C25"/>
    <w:rsid w:val="2A5EC6B3"/>
    <w:rsid w:val="2A875122"/>
    <w:rsid w:val="2AE5568A"/>
    <w:rsid w:val="2B4338D9"/>
    <w:rsid w:val="2B897B98"/>
    <w:rsid w:val="2BA9D898"/>
    <w:rsid w:val="2C02098F"/>
    <w:rsid w:val="2C2FA0F5"/>
    <w:rsid w:val="2C3456FC"/>
    <w:rsid w:val="2C749F73"/>
    <w:rsid w:val="2C7F7832"/>
    <w:rsid w:val="2CA418E7"/>
    <w:rsid w:val="2CBDC014"/>
    <w:rsid w:val="2CCF6923"/>
    <w:rsid w:val="2D287FE5"/>
    <w:rsid w:val="2D9CCF30"/>
    <w:rsid w:val="2E653E05"/>
    <w:rsid w:val="2EB13488"/>
    <w:rsid w:val="2EB98FF4"/>
    <w:rsid w:val="2ED9C877"/>
    <w:rsid w:val="2EDD8001"/>
    <w:rsid w:val="2EE8147B"/>
    <w:rsid w:val="2EF4EFB4"/>
    <w:rsid w:val="2F619BD0"/>
    <w:rsid w:val="2F8D1B56"/>
    <w:rsid w:val="2FC0CF84"/>
    <w:rsid w:val="2FD4DE37"/>
    <w:rsid w:val="302420CC"/>
    <w:rsid w:val="3049D501"/>
    <w:rsid w:val="30525F2C"/>
    <w:rsid w:val="305D412E"/>
    <w:rsid w:val="30958353"/>
    <w:rsid w:val="30FC876A"/>
    <w:rsid w:val="311A741B"/>
    <w:rsid w:val="31489AF7"/>
    <w:rsid w:val="31B97934"/>
    <w:rsid w:val="31CB67E7"/>
    <w:rsid w:val="31EE6917"/>
    <w:rsid w:val="32034AAD"/>
    <w:rsid w:val="3226A3D9"/>
    <w:rsid w:val="325635A7"/>
    <w:rsid w:val="326DCB9C"/>
    <w:rsid w:val="32B878C7"/>
    <w:rsid w:val="32BCEB98"/>
    <w:rsid w:val="32C9B7BD"/>
    <w:rsid w:val="32EBF119"/>
    <w:rsid w:val="32F8497F"/>
    <w:rsid w:val="3335ECDF"/>
    <w:rsid w:val="33433FA8"/>
    <w:rsid w:val="33444079"/>
    <w:rsid w:val="33802021"/>
    <w:rsid w:val="338DD5CC"/>
    <w:rsid w:val="339F5ECC"/>
    <w:rsid w:val="33E12F19"/>
    <w:rsid w:val="346E40FA"/>
    <w:rsid w:val="34735E8F"/>
    <w:rsid w:val="34C9CA3A"/>
    <w:rsid w:val="35200C1D"/>
    <w:rsid w:val="3566D075"/>
    <w:rsid w:val="358CB7D3"/>
    <w:rsid w:val="35940736"/>
    <w:rsid w:val="35D285B2"/>
    <w:rsid w:val="35FAC9DF"/>
    <w:rsid w:val="3627A91B"/>
    <w:rsid w:val="366E2CC4"/>
    <w:rsid w:val="369569E6"/>
    <w:rsid w:val="36EDBA0A"/>
    <w:rsid w:val="370D32BB"/>
    <w:rsid w:val="375B20FB"/>
    <w:rsid w:val="376A4A8F"/>
    <w:rsid w:val="37BB24F4"/>
    <w:rsid w:val="37DEAF56"/>
    <w:rsid w:val="38A4EFD5"/>
    <w:rsid w:val="38B7BB2A"/>
    <w:rsid w:val="3978323A"/>
    <w:rsid w:val="39C5FD15"/>
    <w:rsid w:val="39CB956E"/>
    <w:rsid w:val="39D24002"/>
    <w:rsid w:val="3AA7C108"/>
    <w:rsid w:val="3ACB0CC9"/>
    <w:rsid w:val="3AF880D8"/>
    <w:rsid w:val="3B05060A"/>
    <w:rsid w:val="3B1E043D"/>
    <w:rsid w:val="3B44340C"/>
    <w:rsid w:val="3B847C65"/>
    <w:rsid w:val="3B8F4D37"/>
    <w:rsid w:val="3BDA8600"/>
    <w:rsid w:val="3BF93A8F"/>
    <w:rsid w:val="3C3647D9"/>
    <w:rsid w:val="3C3BE456"/>
    <w:rsid w:val="3C41FE58"/>
    <w:rsid w:val="3C47203F"/>
    <w:rsid w:val="3C6C85A9"/>
    <w:rsid w:val="3C98D72D"/>
    <w:rsid w:val="3C995686"/>
    <w:rsid w:val="3CC566E6"/>
    <w:rsid w:val="3CE18440"/>
    <w:rsid w:val="3CF57A36"/>
    <w:rsid w:val="3D6E6FB4"/>
    <w:rsid w:val="3DA55832"/>
    <w:rsid w:val="3DC59D63"/>
    <w:rsid w:val="3E777F19"/>
    <w:rsid w:val="3EAED1D6"/>
    <w:rsid w:val="3EE9B335"/>
    <w:rsid w:val="3F029C27"/>
    <w:rsid w:val="3F279CE4"/>
    <w:rsid w:val="3F31D8A4"/>
    <w:rsid w:val="3FC71ED7"/>
    <w:rsid w:val="40139DB2"/>
    <w:rsid w:val="4034617F"/>
    <w:rsid w:val="408F2136"/>
    <w:rsid w:val="409DB36D"/>
    <w:rsid w:val="40C1D593"/>
    <w:rsid w:val="40D051E9"/>
    <w:rsid w:val="40E693EF"/>
    <w:rsid w:val="40E938F0"/>
    <w:rsid w:val="4118733B"/>
    <w:rsid w:val="4119692D"/>
    <w:rsid w:val="41251DD2"/>
    <w:rsid w:val="4183BE48"/>
    <w:rsid w:val="419F4985"/>
    <w:rsid w:val="41F4AC03"/>
    <w:rsid w:val="420DB618"/>
    <w:rsid w:val="42306FB8"/>
    <w:rsid w:val="42465FC2"/>
    <w:rsid w:val="42C6A836"/>
    <w:rsid w:val="4338AEE0"/>
    <w:rsid w:val="4399B3BA"/>
    <w:rsid w:val="43CE53A9"/>
    <w:rsid w:val="43E915EC"/>
    <w:rsid w:val="45289762"/>
    <w:rsid w:val="45586FE9"/>
    <w:rsid w:val="45634B13"/>
    <w:rsid w:val="457AF216"/>
    <w:rsid w:val="45C5752C"/>
    <w:rsid w:val="45DEF7E3"/>
    <w:rsid w:val="4639FD81"/>
    <w:rsid w:val="464EF957"/>
    <w:rsid w:val="46BF1A17"/>
    <w:rsid w:val="46E7A70A"/>
    <w:rsid w:val="46EC8925"/>
    <w:rsid w:val="46F1E94D"/>
    <w:rsid w:val="47466560"/>
    <w:rsid w:val="47880D00"/>
    <w:rsid w:val="47AF8A48"/>
    <w:rsid w:val="48403FC7"/>
    <w:rsid w:val="4872BAB5"/>
    <w:rsid w:val="48A758E4"/>
    <w:rsid w:val="48AA3863"/>
    <w:rsid w:val="48BC2253"/>
    <w:rsid w:val="48BCAE65"/>
    <w:rsid w:val="48E48053"/>
    <w:rsid w:val="492ED804"/>
    <w:rsid w:val="49C44914"/>
    <w:rsid w:val="4A3AEBCC"/>
    <w:rsid w:val="4A6BFF0A"/>
    <w:rsid w:val="4A70D330"/>
    <w:rsid w:val="4A9C4F78"/>
    <w:rsid w:val="4AC95877"/>
    <w:rsid w:val="4AC98B3E"/>
    <w:rsid w:val="4B8B69BE"/>
    <w:rsid w:val="4BAB2229"/>
    <w:rsid w:val="4C509746"/>
    <w:rsid w:val="4C6A1B9A"/>
    <w:rsid w:val="4C776D27"/>
    <w:rsid w:val="4CA66A6F"/>
    <w:rsid w:val="4CA833C9"/>
    <w:rsid w:val="4D5E87E3"/>
    <w:rsid w:val="4D6C120C"/>
    <w:rsid w:val="4DC5D67A"/>
    <w:rsid w:val="4E491124"/>
    <w:rsid w:val="4E57E974"/>
    <w:rsid w:val="4E7A0C37"/>
    <w:rsid w:val="4E92BD8C"/>
    <w:rsid w:val="4EF4B507"/>
    <w:rsid w:val="4F15EB9C"/>
    <w:rsid w:val="4F8A5BBB"/>
    <w:rsid w:val="4FA392B2"/>
    <w:rsid w:val="4FF03080"/>
    <w:rsid w:val="5024F14F"/>
    <w:rsid w:val="50CD4261"/>
    <w:rsid w:val="50F22891"/>
    <w:rsid w:val="514BAC2B"/>
    <w:rsid w:val="51B6AEF2"/>
    <w:rsid w:val="51CF01BD"/>
    <w:rsid w:val="51E8291A"/>
    <w:rsid w:val="526C5ECB"/>
    <w:rsid w:val="5274A0B0"/>
    <w:rsid w:val="5283BBF4"/>
    <w:rsid w:val="52E4E9A5"/>
    <w:rsid w:val="53F3A2E6"/>
    <w:rsid w:val="543477E6"/>
    <w:rsid w:val="5464751B"/>
    <w:rsid w:val="54A90F21"/>
    <w:rsid w:val="54E508CF"/>
    <w:rsid w:val="55E4340E"/>
    <w:rsid w:val="56543A80"/>
    <w:rsid w:val="568F6FA1"/>
    <w:rsid w:val="56DFF656"/>
    <w:rsid w:val="57D3AA88"/>
    <w:rsid w:val="580E2548"/>
    <w:rsid w:val="581384A3"/>
    <w:rsid w:val="585387F1"/>
    <w:rsid w:val="58E8DFC0"/>
    <w:rsid w:val="58EAC07D"/>
    <w:rsid w:val="58F4DF8C"/>
    <w:rsid w:val="58F5AA70"/>
    <w:rsid w:val="5937BB59"/>
    <w:rsid w:val="593DAAD6"/>
    <w:rsid w:val="5961D030"/>
    <w:rsid w:val="598DEDFF"/>
    <w:rsid w:val="59BFD34D"/>
    <w:rsid w:val="59FF4EA7"/>
    <w:rsid w:val="5A2C7F50"/>
    <w:rsid w:val="5A334D16"/>
    <w:rsid w:val="5A4D1CED"/>
    <w:rsid w:val="5A8AB3C1"/>
    <w:rsid w:val="5A9EF8A0"/>
    <w:rsid w:val="5AB304E3"/>
    <w:rsid w:val="5AD3CE8F"/>
    <w:rsid w:val="5AD85570"/>
    <w:rsid w:val="5ADD0427"/>
    <w:rsid w:val="5AE6E575"/>
    <w:rsid w:val="5B792675"/>
    <w:rsid w:val="5BB0D279"/>
    <w:rsid w:val="5BEBC882"/>
    <w:rsid w:val="5C3DA092"/>
    <w:rsid w:val="5C5C3EB1"/>
    <w:rsid w:val="5CA99F91"/>
    <w:rsid w:val="5CC72770"/>
    <w:rsid w:val="5D2A678B"/>
    <w:rsid w:val="5DB8E51C"/>
    <w:rsid w:val="5DBB8FD7"/>
    <w:rsid w:val="5DF7BC18"/>
    <w:rsid w:val="5E047577"/>
    <w:rsid w:val="5E499D5E"/>
    <w:rsid w:val="5E7F5478"/>
    <w:rsid w:val="5ECF91DE"/>
    <w:rsid w:val="5EDD237B"/>
    <w:rsid w:val="5EF2C081"/>
    <w:rsid w:val="5F2E343F"/>
    <w:rsid w:val="5F537BE0"/>
    <w:rsid w:val="5F6BFF45"/>
    <w:rsid w:val="5FD6ADC4"/>
    <w:rsid w:val="5FDDFFBA"/>
    <w:rsid w:val="5FFDED90"/>
    <w:rsid w:val="6007B51F"/>
    <w:rsid w:val="605AD250"/>
    <w:rsid w:val="6075C713"/>
    <w:rsid w:val="60796FF1"/>
    <w:rsid w:val="60C550BA"/>
    <w:rsid w:val="60DC5AC8"/>
    <w:rsid w:val="60E97A92"/>
    <w:rsid w:val="61A4FBBB"/>
    <w:rsid w:val="61D70416"/>
    <w:rsid w:val="620D44B4"/>
    <w:rsid w:val="62869BB8"/>
    <w:rsid w:val="62872C23"/>
    <w:rsid w:val="62D27B08"/>
    <w:rsid w:val="635E4984"/>
    <w:rsid w:val="6396E528"/>
    <w:rsid w:val="639C61BF"/>
    <w:rsid w:val="63D05147"/>
    <w:rsid w:val="63EBA675"/>
    <w:rsid w:val="640B699E"/>
    <w:rsid w:val="64698FFC"/>
    <w:rsid w:val="64BFF1CD"/>
    <w:rsid w:val="64C53761"/>
    <w:rsid w:val="64D368E6"/>
    <w:rsid w:val="65144149"/>
    <w:rsid w:val="655CF489"/>
    <w:rsid w:val="65666585"/>
    <w:rsid w:val="65FAA29D"/>
    <w:rsid w:val="661DA9D7"/>
    <w:rsid w:val="6661A952"/>
    <w:rsid w:val="6662F76C"/>
    <w:rsid w:val="668903B9"/>
    <w:rsid w:val="6691A3CF"/>
    <w:rsid w:val="6697A904"/>
    <w:rsid w:val="66A1F2E3"/>
    <w:rsid w:val="6773B74D"/>
    <w:rsid w:val="680D3C12"/>
    <w:rsid w:val="688E0A5A"/>
    <w:rsid w:val="68C7D094"/>
    <w:rsid w:val="68C845AE"/>
    <w:rsid w:val="6931585C"/>
    <w:rsid w:val="693316A7"/>
    <w:rsid w:val="69696119"/>
    <w:rsid w:val="69698350"/>
    <w:rsid w:val="6AC1E57F"/>
    <w:rsid w:val="6AC3C1EA"/>
    <w:rsid w:val="6ACE2611"/>
    <w:rsid w:val="6AEF2851"/>
    <w:rsid w:val="6B15EB94"/>
    <w:rsid w:val="6B1D37B6"/>
    <w:rsid w:val="6B53914D"/>
    <w:rsid w:val="6B7154E9"/>
    <w:rsid w:val="6B785FFB"/>
    <w:rsid w:val="6B853AB8"/>
    <w:rsid w:val="6BD0AD37"/>
    <w:rsid w:val="6BE32D1A"/>
    <w:rsid w:val="6C7D2710"/>
    <w:rsid w:val="6CBFBC1A"/>
    <w:rsid w:val="6CE5F352"/>
    <w:rsid w:val="6CF74057"/>
    <w:rsid w:val="6D51C509"/>
    <w:rsid w:val="6D78CF5B"/>
    <w:rsid w:val="6D885452"/>
    <w:rsid w:val="6D8DC000"/>
    <w:rsid w:val="6DD4EC9F"/>
    <w:rsid w:val="6E1C2504"/>
    <w:rsid w:val="6EA4F739"/>
    <w:rsid w:val="6EE7A189"/>
    <w:rsid w:val="6F151FF3"/>
    <w:rsid w:val="6FD82A0F"/>
    <w:rsid w:val="702BB999"/>
    <w:rsid w:val="70646F22"/>
    <w:rsid w:val="70994B82"/>
    <w:rsid w:val="709A48D6"/>
    <w:rsid w:val="70CC65A6"/>
    <w:rsid w:val="70D382FB"/>
    <w:rsid w:val="712A5ECF"/>
    <w:rsid w:val="7145A55F"/>
    <w:rsid w:val="71822B59"/>
    <w:rsid w:val="718E4515"/>
    <w:rsid w:val="71953ED8"/>
    <w:rsid w:val="71A0DC06"/>
    <w:rsid w:val="71C07FD1"/>
    <w:rsid w:val="72207E0C"/>
    <w:rsid w:val="725160C5"/>
    <w:rsid w:val="725387AE"/>
    <w:rsid w:val="726CD5D9"/>
    <w:rsid w:val="72B4C6DA"/>
    <w:rsid w:val="72CF3750"/>
    <w:rsid w:val="72D7508D"/>
    <w:rsid w:val="73099B92"/>
    <w:rsid w:val="73372353"/>
    <w:rsid w:val="737F1466"/>
    <w:rsid w:val="738BC60B"/>
    <w:rsid w:val="73E85D2A"/>
    <w:rsid w:val="7420DDBD"/>
    <w:rsid w:val="743DCD41"/>
    <w:rsid w:val="743F1355"/>
    <w:rsid w:val="745AFFF2"/>
    <w:rsid w:val="74EA51E0"/>
    <w:rsid w:val="752F849E"/>
    <w:rsid w:val="75803525"/>
    <w:rsid w:val="75A0DD27"/>
    <w:rsid w:val="75A9B9B8"/>
    <w:rsid w:val="75F3A0DE"/>
    <w:rsid w:val="75F8EAF2"/>
    <w:rsid w:val="760380D5"/>
    <w:rsid w:val="76491FF6"/>
    <w:rsid w:val="764C02B0"/>
    <w:rsid w:val="7674D752"/>
    <w:rsid w:val="76AEFA6A"/>
    <w:rsid w:val="76C2E33E"/>
    <w:rsid w:val="76E4B07C"/>
    <w:rsid w:val="76EC6E63"/>
    <w:rsid w:val="77A18417"/>
    <w:rsid w:val="77E0D8DA"/>
    <w:rsid w:val="7852F824"/>
    <w:rsid w:val="7857EDBE"/>
    <w:rsid w:val="7871EC3D"/>
    <w:rsid w:val="78A52EE6"/>
    <w:rsid w:val="78A589D2"/>
    <w:rsid w:val="78BAE62B"/>
    <w:rsid w:val="78DB76A0"/>
    <w:rsid w:val="7921D2D2"/>
    <w:rsid w:val="79440257"/>
    <w:rsid w:val="795DDFC4"/>
    <w:rsid w:val="796358B4"/>
    <w:rsid w:val="7A19AC46"/>
    <w:rsid w:val="7A9B6F8D"/>
    <w:rsid w:val="7AC8CE35"/>
    <w:rsid w:val="7B899A7D"/>
    <w:rsid w:val="7B8BCF65"/>
    <w:rsid w:val="7B8EF82D"/>
    <w:rsid w:val="7BEB6FB9"/>
    <w:rsid w:val="7BF48ACB"/>
    <w:rsid w:val="7C56D1C5"/>
    <w:rsid w:val="7C6D18A8"/>
    <w:rsid w:val="7CED9E5D"/>
    <w:rsid w:val="7D028A3A"/>
    <w:rsid w:val="7D0C2033"/>
    <w:rsid w:val="7D26B6C1"/>
    <w:rsid w:val="7DFA2B31"/>
    <w:rsid w:val="7E0CB0A1"/>
    <w:rsid w:val="7E1AA266"/>
    <w:rsid w:val="7E9F60CF"/>
    <w:rsid w:val="7EF44830"/>
    <w:rsid w:val="7F2BD05D"/>
    <w:rsid w:val="7FFF1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F33554"/>
  <w15:chartTrackingRefBased/>
  <w15:docId w15:val="{6C1EC6CD-BFAC-46E4-A632-864037A85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5A5A5A" w:themeColor="text1" w:themeTint="BF"/>
        <w:sz w:val="18"/>
        <w:szCs w:val="18"/>
        <w:lang w:val="en-AU" w:eastAsia="en-US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2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iPriority="1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30D"/>
    <w:pPr>
      <w:spacing w:after="0" w:line="276" w:lineRule="auto"/>
    </w:pPr>
    <w:rPr>
      <w:color w:val="232323" w:themeColor="text1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5CE"/>
    <w:pPr>
      <w:keepNext/>
      <w:keepLines/>
      <w:spacing w:before="240" w:after="120" w:line="240" w:lineRule="auto"/>
      <w:outlineLvl w:val="0"/>
    </w:pPr>
    <w:rPr>
      <w:rFonts w:ascii="Arial (Body)" w:hAnsi="Arial (Body)"/>
      <w:b/>
      <w:bCs/>
      <w:color w:val="2059A8"/>
      <w:sz w:val="64"/>
      <w:szCs w:val="28"/>
      <w:u w:val="thick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46CFF"/>
    <w:pPr>
      <w:keepNext/>
      <w:keepLines/>
      <w:spacing w:before="240" w:after="60" w:line="240" w:lineRule="auto"/>
      <w:outlineLvl w:val="1"/>
    </w:pPr>
    <w:rPr>
      <w:bCs/>
      <w:color w:val="2190CD"/>
      <w:sz w:val="28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46CFF"/>
    <w:pPr>
      <w:keepNext/>
      <w:keepLines/>
      <w:spacing w:before="240" w:after="60" w:line="240" w:lineRule="auto"/>
      <w:outlineLvl w:val="2"/>
    </w:pPr>
    <w:rPr>
      <w:rFonts w:ascii="Arial" w:eastAsiaTheme="majorEastAsia" w:hAnsi="Arial" w:cstheme="majorBidi"/>
      <w:b/>
      <w:color w:val="2059A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46CFF"/>
    <w:pPr>
      <w:keepNext/>
      <w:keepLines/>
      <w:spacing w:before="240" w:after="60" w:line="240" w:lineRule="auto"/>
      <w:outlineLvl w:val="3"/>
    </w:pPr>
    <w:rPr>
      <w:rFonts w:ascii="Arial" w:eastAsiaTheme="majorEastAsia" w:hAnsi="Arial" w:cstheme="majorBidi"/>
      <w:b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B977FC"/>
    <w:pPr>
      <w:keepNext/>
      <w:keepLines/>
      <w:spacing w:before="120" w:after="120" w:line="240" w:lineRule="auto"/>
      <w:outlineLvl w:val="4"/>
    </w:pPr>
    <w:rPr>
      <w:rFonts w:eastAsiaTheme="majorEastAsia" w:cstheme="majorBidi"/>
      <w:b/>
      <w:color w:val="2059A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08CF"/>
    <w:pPr>
      <w:keepNext/>
      <w:keepLines/>
      <w:spacing w:before="200" w:after="120"/>
      <w:outlineLvl w:val="5"/>
    </w:pPr>
    <w:rPr>
      <w:rFonts w:ascii="Arial" w:eastAsiaTheme="majorEastAsia" w:hAnsi="Arial" w:cstheme="majorBidi"/>
      <w:i/>
      <w:iCs/>
      <w:color w:val="2297D7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Decimal">
    <w:name w:val="Table Text Decimal"/>
    <w:basedOn w:val="Normal"/>
    <w:uiPriority w:val="12"/>
    <w:qFormat/>
    <w:rsid w:val="00B724E5"/>
    <w:pPr>
      <w:tabs>
        <w:tab w:val="decimal" w:pos="936"/>
      </w:tabs>
      <w:spacing w:before="120" w:after="120" w:line="240" w:lineRule="auto"/>
    </w:pPr>
  </w:style>
  <w:style w:type="paragraph" w:customStyle="1" w:styleId="MediumGrid1-Accent21">
    <w:name w:val="Medium Grid 1 - Accent 21"/>
    <w:basedOn w:val="Normal"/>
    <w:uiPriority w:val="34"/>
    <w:qFormat/>
    <w:rsid w:val="00B724E5"/>
    <w:pPr>
      <w:widowControl w:val="0"/>
      <w:suppressAutoHyphens/>
      <w:autoSpaceDE w:val="0"/>
      <w:spacing w:line="240" w:lineRule="auto"/>
      <w:ind w:left="720"/>
    </w:pPr>
    <w:rPr>
      <w:rFonts w:ascii="Times Roman" w:eastAsia="Times Roman" w:hAnsi="Times Roman" w:cs="Times New Roman"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55CE"/>
    <w:rPr>
      <w:rFonts w:ascii="Arial (Body)" w:hAnsi="Arial (Body)"/>
      <w:b/>
      <w:bCs/>
      <w:color w:val="2059A8"/>
      <w:sz w:val="64"/>
      <w:szCs w:val="28"/>
      <w:u w:val="thick"/>
    </w:rPr>
  </w:style>
  <w:style w:type="character" w:customStyle="1" w:styleId="Heading2Char">
    <w:name w:val="Heading 2 Char"/>
    <w:basedOn w:val="DefaultParagraphFont"/>
    <w:link w:val="Heading2"/>
    <w:uiPriority w:val="9"/>
    <w:rsid w:val="00046CFF"/>
    <w:rPr>
      <w:bCs/>
      <w:color w:val="2190CD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46CFF"/>
    <w:rPr>
      <w:rFonts w:ascii="Arial" w:eastAsiaTheme="majorEastAsia" w:hAnsi="Arial" w:cstheme="majorBidi"/>
      <w:b/>
      <w:color w:val="2059A8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46CFF"/>
    <w:rPr>
      <w:rFonts w:ascii="Arial" w:eastAsiaTheme="majorEastAsia" w:hAnsi="Arial" w:cstheme="majorBidi"/>
      <w:b/>
      <w:color w:val="232323" w:themeColor="text1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977FC"/>
    <w:rPr>
      <w:rFonts w:eastAsiaTheme="majorEastAsia" w:cstheme="majorBidi"/>
      <w:b/>
      <w:color w:val="2059A8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08CF"/>
    <w:rPr>
      <w:rFonts w:ascii="Arial" w:eastAsiaTheme="majorEastAsia" w:hAnsi="Arial" w:cstheme="majorBidi"/>
      <w:i/>
      <w:iCs/>
      <w:color w:val="2297D7" w:themeColor="accent1"/>
    </w:rPr>
  </w:style>
  <w:style w:type="paragraph" w:styleId="FootnoteText">
    <w:name w:val="footnote text"/>
    <w:basedOn w:val="Normal"/>
    <w:link w:val="FootnoteTextChar"/>
    <w:uiPriority w:val="12"/>
    <w:unhideWhenUsed/>
    <w:rsid w:val="00B724E5"/>
    <w:pPr>
      <w:spacing w:before="14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sid w:val="00B724E5"/>
    <w:rPr>
      <w:i/>
      <w:iCs/>
      <w:color w:val="232323" w:themeColor="text1"/>
      <w:sz w:val="14"/>
      <w:szCs w:val="14"/>
    </w:rPr>
  </w:style>
  <w:style w:type="paragraph" w:styleId="ListBullet">
    <w:name w:val="List Bullet"/>
    <w:basedOn w:val="Normal"/>
    <w:uiPriority w:val="1"/>
    <w:unhideWhenUsed/>
    <w:qFormat/>
    <w:rsid w:val="00B724E5"/>
    <w:pPr>
      <w:spacing w:after="60"/>
      <w:ind w:left="432" w:hanging="288"/>
    </w:pPr>
  </w:style>
  <w:style w:type="paragraph" w:styleId="Title">
    <w:name w:val="Title"/>
    <w:basedOn w:val="Normal"/>
    <w:next w:val="Normal"/>
    <w:link w:val="TitleChar"/>
    <w:uiPriority w:val="10"/>
    <w:rsid w:val="008408CF"/>
    <w:pPr>
      <w:spacing w:before="120" w:after="120" w:line="240" w:lineRule="auto"/>
    </w:pPr>
    <w:rPr>
      <w:rFonts w:ascii="Arial" w:eastAsiaTheme="majorEastAsia" w:hAnsi="Arial" w:cstheme="majorBidi"/>
      <w:b/>
      <w:caps/>
      <w:color w:val="229CE0"/>
      <w:kern w:val="28"/>
      <w:sz w:val="72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8408CF"/>
    <w:rPr>
      <w:rFonts w:ascii="Arial" w:eastAsiaTheme="majorEastAsia" w:hAnsi="Arial" w:cstheme="majorBidi"/>
      <w:b/>
      <w:caps/>
      <w:color w:val="229CE0"/>
      <w:kern w:val="28"/>
      <w:sz w:val="72"/>
      <w:szCs w:val="38"/>
    </w:rPr>
  </w:style>
  <w:style w:type="paragraph" w:styleId="Signature">
    <w:name w:val="Signature"/>
    <w:basedOn w:val="Normal"/>
    <w:link w:val="SignatureChar"/>
    <w:uiPriority w:val="12"/>
    <w:unhideWhenUsed/>
    <w:qFormat/>
    <w:rsid w:val="00B724E5"/>
    <w:pPr>
      <w:spacing w:before="960" w:line="240" w:lineRule="auto"/>
    </w:pPr>
    <w:rPr>
      <w:color w:val="5A5A5A" w:themeColor="text1" w:themeTint="BF"/>
    </w:rPr>
  </w:style>
  <w:style w:type="character" w:customStyle="1" w:styleId="SignatureChar">
    <w:name w:val="Signature Char"/>
    <w:basedOn w:val="DefaultParagraphFont"/>
    <w:link w:val="Signature"/>
    <w:uiPriority w:val="12"/>
    <w:rsid w:val="00B724E5"/>
  </w:style>
  <w:style w:type="paragraph" w:styleId="Subtitle">
    <w:name w:val="Subtitle"/>
    <w:basedOn w:val="Normal"/>
    <w:next w:val="Normal"/>
    <w:link w:val="SubtitleChar"/>
    <w:uiPriority w:val="11"/>
    <w:rsid w:val="008408CF"/>
    <w:pPr>
      <w:numPr>
        <w:ilvl w:val="1"/>
      </w:numPr>
      <w:spacing w:before="80" w:line="280" w:lineRule="exact"/>
    </w:pPr>
    <w:rPr>
      <w:b/>
      <w:bCs/>
      <w:color w:val="2297D7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08CF"/>
    <w:rPr>
      <w:b/>
      <w:bCs/>
      <w:color w:val="2297D7"/>
      <w:sz w:val="24"/>
      <w:szCs w:val="24"/>
    </w:rPr>
  </w:style>
  <w:style w:type="paragraph" w:styleId="NoSpacing">
    <w:name w:val="No Spacing"/>
    <w:autoRedefine/>
    <w:uiPriority w:val="36"/>
    <w:qFormat/>
    <w:rsid w:val="00B724E5"/>
    <w:pPr>
      <w:spacing w:after="0" w:line="240" w:lineRule="auto"/>
    </w:pPr>
    <w:rPr>
      <w:color w:val="232323" w:themeColor="text1"/>
    </w:rPr>
  </w:style>
  <w:style w:type="paragraph" w:styleId="ListParagraph">
    <w:name w:val="List Paragraph"/>
    <w:basedOn w:val="Normal"/>
    <w:uiPriority w:val="34"/>
    <w:unhideWhenUsed/>
    <w:qFormat/>
    <w:rsid w:val="00B724E5"/>
    <w:pPr>
      <w:ind w:left="720"/>
      <w:contextualSpacing/>
    </w:pPr>
  </w:style>
  <w:style w:type="table" w:customStyle="1" w:styleId="ProposalTable">
    <w:name w:val="Proposal Table"/>
    <w:basedOn w:val="TableNormal"/>
    <w:uiPriority w:val="99"/>
    <w:rsid w:val="00A022CA"/>
    <w:pPr>
      <w:spacing w:before="120" w:after="120" w:line="240" w:lineRule="auto"/>
    </w:pPr>
    <w:rPr>
      <w:color w:val="FFFFFF" w:themeColor="background1"/>
      <w:lang w:val="en-US" w:eastAsia="ja-JP"/>
    </w:rPr>
    <w:tblPr>
      <w:tblStyleRowBandSize w:val="1"/>
      <w:tblStyleColBandSize w:val="1"/>
      <w:tblBorders>
        <w:top w:val="single" w:sz="4" w:space="0" w:color="07A7E2"/>
        <w:left w:val="single" w:sz="4" w:space="0" w:color="07A7E2"/>
        <w:bottom w:val="single" w:sz="4" w:space="0" w:color="07A7E2"/>
        <w:right w:val="single" w:sz="4" w:space="0" w:color="07A7E2"/>
        <w:insideH w:val="single" w:sz="4" w:space="0" w:color="07A7E2"/>
        <w:insideV w:val="single" w:sz="4" w:space="0" w:color="07A7E2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  <w:color w:val="FFFFFF" w:themeColor="background2"/>
      </w:rPr>
      <w:tblPr/>
      <w:tcPr>
        <w:shd w:val="clear" w:color="auto" w:fill="07A7E2"/>
      </w:tcPr>
    </w:tblStylePr>
    <w:tblStylePr w:type="lastRow">
      <w:rPr>
        <w:b/>
        <w:color w:val="FFFFFF" w:themeColor="background1"/>
      </w:rPr>
    </w:tblStylePr>
  </w:style>
  <w:style w:type="table" w:customStyle="1" w:styleId="Table">
    <w:name w:val="Table"/>
    <w:basedOn w:val="TableNormal"/>
    <w:uiPriority w:val="99"/>
    <w:rsid w:val="00B724E5"/>
    <w:pPr>
      <w:spacing w:before="120" w:after="120" w:line="240" w:lineRule="auto"/>
    </w:pPr>
    <w:rPr>
      <w:color w:val="FFFFFF" w:themeColor="background1"/>
      <w:lang w:val="en-US" w:eastAsia="ja-JP"/>
    </w:rPr>
    <w:tblPr>
      <w:tblBorders>
        <w:top w:val="single" w:sz="4" w:space="0" w:color="2059A8" w:themeColor="accent2"/>
        <w:left w:val="single" w:sz="4" w:space="0" w:color="2059A8" w:themeColor="accent2"/>
        <w:bottom w:val="single" w:sz="4" w:space="0" w:color="2059A8" w:themeColor="accent2"/>
        <w:right w:val="single" w:sz="4" w:space="0" w:color="2059A8" w:themeColor="accent2"/>
        <w:insideH w:val="single" w:sz="4" w:space="0" w:color="2059A8" w:themeColor="accent2"/>
        <w:insideV w:val="single" w:sz="4" w:space="0" w:color="2059A8" w:themeColor="accent2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rFonts w:asciiTheme="minorHAnsi" w:hAnsiTheme="minorHAnsi"/>
        <w:b/>
        <w:i w:val="0"/>
        <w:color w:val="FFFFFF" w:themeColor="background2"/>
        <w:sz w:val="18"/>
      </w:rPr>
      <w:tblPr/>
      <w:tcPr>
        <w:shd w:val="clear" w:color="auto" w:fill="2059A8" w:themeFill="accent2"/>
      </w:tcPr>
    </w:tblStylePr>
    <w:tblStylePr w:type="lastRow">
      <w:rPr>
        <w:b/>
        <w:color w:val="FFFFFF" w:themeColor="background1"/>
      </w:rPr>
      <w:tblPr/>
      <w:tcPr>
        <w:shd w:val="clear" w:color="auto" w:fill="FFFFFF" w:themeFill="background1"/>
      </w:tcPr>
    </w:tblStylePr>
  </w:style>
  <w:style w:type="paragraph" w:styleId="Header">
    <w:name w:val="header"/>
    <w:basedOn w:val="Normal"/>
    <w:link w:val="HeaderChar"/>
    <w:uiPriority w:val="99"/>
    <w:unhideWhenUsed/>
    <w:rsid w:val="00045AC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5ACD"/>
    <w:rPr>
      <w:color w:val="232323" w:themeColor="text1"/>
    </w:rPr>
  </w:style>
  <w:style w:type="paragraph" w:styleId="Footer">
    <w:name w:val="footer"/>
    <w:basedOn w:val="Normal"/>
    <w:link w:val="FooterChar"/>
    <w:uiPriority w:val="99"/>
    <w:unhideWhenUsed/>
    <w:rsid w:val="00045AC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ACD"/>
    <w:rPr>
      <w:color w:val="232323" w:themeColor="tex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117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117"/>
    <w:rPr>
      <w:rFonts w:ascii="Segoe UI" w:hAnsi="Segoe UI" w:cs="Segoe UI"/>
      <w:color w:val="232323" w:themeColor="text1"/>
    </w:rPr>
  </w:style>
  <w:style w:type="character" w:styleId="PlaceholderText">
    <w:name w:val="Placeholder Text"/>
    <w:basedOn w:val="DefaultParagraphFont"/>
    <w:uiPriority w:val="99"/>
    <w:semiHidden/>
    <w:rsid w:val="00FF582A"/>
    <w:rPr>
      <w:color w:val="808080"/>
    </w:rPr>
  </w:style>
  <w:style w:type="table" w:customStyle="1" w:styleId="ProposalTable1">
    <w:name w:val="Proposal Table1"/>
    <w:basedOn w:val="TableNormal"/>
    <w:uiPriority w:val="99"/>
    <w:rsid w:val="007367AC"/>
    <w:pPr>
      <w:spacing w:before="120" w:after="120" w:line="240" w:lineRule="auto"/>
    </w:pPr>
    <w:rPr>
      <w:color w:val="FFFFFF" w:themeColor="background1"/>
      <w:lang w:val="en-US" w:eastAsia="ja-JP"/>
    </w:rPr>
    <w:tblPr>
      <w:tblBorders>
        <w:top w:val="single" w:sz="4" w:space="0" w:color="2059A8" w:themeColor="accent2"/>
        <w:left w:val="single" w:sz="4" w:space="0" w:color="2059A8" w:themeColor="accent2"/>
        <w:bottom w:val="single" w:sz="4" w:space="0" w:color="2059A8" w:themeColor="accent2"/>
        <w:right w:val="single" w:sz="4" w:space="0" w:color="2059A8" w:themeColor="accent2"/>
        <w:insideH w:val="single" w:sz="4" w:space="0" w:color="2059A8" w:themeColor="accent2"/>
        <w:insideV w:val="single" w:sz="4" w:space="0" w:color="2059A8" w:themeColor="accent2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  <w:color w:val="FFFFFF" w:themeColor="background2"/>
      </w:rPr>
      <w:tblPr/>
      <w:tcPr>
        <w:shd w:val="clear" w:color="auto" w:fill="2059A8" w:themeFill="accent2"/>
      </w:tcPr>
    </w:tblStylePr>
    <w:tblStylePr w:type="lastRow">
      <w:rPr>
        <w:b/>
        <w:color w:val="FFFFFF" w:themeColor="background1"/>
      </w:rPr>
      <w:tblPr/>
      <w:tcPr>
        <w:shd w:val="clear" w:color="auto" w:fill="2297D7" w:themeFill="accent1"/>
      </w:tcPr>
    </w:tblStylePr>
  </w:style>
  <w:style w:type="table" w:styleId="ListTable2-Accent1">
    <w:name w:val="List Table 2 Accent 1"/>
    <w:basedOn w:val="TableNormal"/>
    <w:uiPriority w:val="47"/>
    <w:rsid w:val="00A022CA"/>
    <w:pPr>
      <w:spacing w:after="0" w:line="240" w:lineRule="auto"/>
    </w:pPr>
    <w:tblPr>
      <w:tblStyleRowBandSize w:val="1"/>
      <w:tblStyleColBandSize w:val="1"/>
      <w:tblBorders>
        <w:top w:val="single" w:sz="4" w:space="0" w:color="77C0E9" w:themeColor="accent1" w:themeTint="99"/>
        <w:bottom w:val="single" w:sz="4" w:space="0" w:color="77C0E9" w:themeColor="accent1" w:themeTint="99"/>
        <w:insideH w:val="single" w:sz="4" w:space="0" w:color="77C0E9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AF8" w:themeFill="accent1" w:themeFillTint="33"/>
      </w:tcPr>
    </w:tblStylePr>
    <w:tblStylePr w:type="band1Horz">
      <w:tblPr/>
      <w:tcPr>
        <w:shd w:val="clear" w:color="auto" w:fill="D1EAF8" w:themeFill="accent1" w:themeFillTint="33"/>
      </w:tcPr>
    </w:tblStylePr>
  </w:style>
  <w:style w:type="table" w:customStyle="1" w:styleId="DefaultTable">
    <w:name w:val="Default Table"/>
    <w:basedOn w:val="TableNormal"/>
    <w:uiPriority w:val="99"/>
    <w:rsid w:val="00DD1B03"/>
    <w:pPr>
      <w:spacing w:after="0" w:line="240" w:lineRule="auto"/>
    </w:pPr>
    <w:rPr>
      <w:color w:val="2059A8"/>
    </w:rPr>
    <w:tblPr>
      <w:tblBorders>
        <w:top w:val="single" w:sz="4" w:space="0" w:color="BFBFBF" w:themeColor="background1" w:themeShade="BF"/>
        <w:bottom w:val="single" w:sz="4" w:space="0" w:color="BFBFBF" w:themeColor="background1" w:themeShade="BF"/>
        <w:insideH w:val="single" w:sz="4" w:space="0" w:color="BFBFBF" w:themeColor="background1" w:themeShade="BF"/>
      </w:tblBorders>
    </w:tblPr>
    <w:tblStylePr w:type="firstRow">
      <w:rPr>
        <w:rFonts w:asciiTheme="minorHAnsi" w:hAnsiTheme="minorHAnsi"/>
        <w:b/>
        <w:i w:val="0"/>
        <w:color w:val="102C54" w:themeColor="accent2" w:themeShade="80"/>
        <w:sz w:val="22"/>
      </w:rPr>
      <w:tblPr/>
      <w:tcPr>
        <w:tcBorders>
          <w:bottom w:val="nil"/>
        </w:tcBorders>
      </w:tcPr>
    </w:tblStylePr>
  </w:style>
  <w:style w:type="table" w:styleId="TableGrid">
    <w:name w:val="Table Grid"/>
    <w:basedOn w:val="TableNormal"/>
    <w:uiPriority w:val="39"/>
    <w:rsid w:val="00DD1B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DD1B03"/>
    <w:pPr>
      <w:spacing w:after="0" w:line="240" w:lineRule="auto"/>
    </w:pPr>
    <w:rPr>
      <w:color w:val="2059A8" w:themeColor="accent2"/>
    </w:rPr>
    <w:tblPr>
      <w:tblStyleRowBandSize w:val="1"/>
      <w:tblStyleColBandSize w:val="1"/>
      <w:tblBorders>
        <w:top w:val="single" w:sz="2" w:space="0" w:color="7B7B7B" w:themeColor="text1" w:themeTint="99"/>
        <w:bottom w:val="single" w:sz="2" w:space="0" w:color="7B7B7B" w:themeColor="text1" w:themeTint="99"/>
        <w:insideH w:val="single" w:sz="2" w:space="0" w:color="7B7B7B" w:themeColor="text1" w:themeTint="99"/>
        <w:insideV w:val="single" w:sz="2" w:space="0" w:color="7B7B7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7B7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7B7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text1" w:themeFillTint="33"/>
      </w:tcPr>
    </w:tblStylePr>
    <w:tblStylePr w:type="band1Horz">
      <w:tblPr/>
      <w:tcPr>
        <w:shd w:val="clear" w:color="auto" w:fill="D3D3D3" w:themeFill="text1" w:themeFillTint="33"/>
      </w:tcPr>
    </w:tblStylePr>
  </w:style>
  <w:style w:type="table" w:styleId="GridTable2-Accent2">
    <w:name w:val="Grid Table 2 Accent 2"/>
    <w:aliases w:val="OSIT General Table"/>
    <w:basedOn w:val="TableNormal"/>
    <w:uiPriority w:val="47"/>
    <w:rsid w:val="007B5F12"/>
    <w:pPr>
      <w:spacing w:before="120" w:after="120" w:line="240" w:lineRule="auto"/>
    </w:pPr>
    <w:rPr>
      <w:rFonts w:ascii="Arial" w:hAnsi="Arial"/>
      <w:color w:val="auto"/>
      <w:sz w:val="22"/>
    </w:rPr>
    <w:tblPr>
      <w:tblStyleRowBandSize w:val="1"/>
      <w:tblBorders>
        <w:bottom w:val="single" w:sz="4" w:space="0" w:color="BFBFBF" w:themeColor="background1" w:themeShade="BF"/>
        <w:insideH w:val="single" w:sz="8" w:space="0" w:color="BFBFBF" w:themeColor="background1" w:themeShade="BF"/>
      </w:tblBorders>
    </w:tblPr>
    <w:tblStylePr w:type="firstRow">
      <w:pPr>
        <w:wordWrap/>
        <w:spacing w:beforeLines="0" w:before="120" w:beforeAutospacing="0" w:afterLines="0" w:after="120" w:afterAutospacing="0" w:line="240" w:lineRule="auto"/>
        <w:ind w:leftChars="0" w:left="0" w:rightChars="0" w:right="0"/>
        <w:contextualSpacing w:val="0"/>
        <w:jc w:val="left"/>
      </w:pPr>
      <w:rPr>
        <w:rFonts w:ascii="Aptos Display" w:hAnsi="Aptos Display"/>
        <w:b/>
        <w:bCs/>
        <w:i w:val="0"/>
        <w:color w:val="0070C0"/>
        <w:position w:val="12"/>
        <w:sz w:val="22"/>
      </w:rPr>
      <w:tblPr/>
      <w:tcPr>
        <w:tcBorders>
          <w:top w:val="nil"/>
          <w:left w:val="nil"/>
          <w:bottom w:val="single" w:sz="24" w:space="0" w:color="2059A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rFonts w:ascii="Arial" w:hAnsi="Arial"/>
        <w:b w:val="0"/>
        <w:bCs/>
        <w:sz w:val="22"/>
      </w:rPr>
      <w:tblPr/>
      <w:tcPr>
        <w:tcBorders>
          <w:top w:val="double" w:sz="2" w:space="0" w:color="6297E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color w:val="E8E8E8" w:themeColor="text2" w:themeTint="1A"/>
        <w:sz w:val="22"/>
      </w:rPr>
    </w:tblStylePr>
    <w:tblStylePr w:type="lastCol">
      <w:rPr>
        <w:rFonts w:asciiTheme="minorHAnsi" w:hAnsiTheme="minorHAnsi"/>
        <w:b w:val="0"/>
        <w:bCs/>
        <w:sz w:val="22"/>
      </w:rPr>
    </w:tblStylePr>
  </w:style>
  <w:style w:type="table" w:customStyle="1" w:styleId="Style1">
    <w:name w:val="Style1"/>
    <w:basedOn w:val="ListTable2-Accent2"/>
    <w:uiPriority w:val="99"/>
    <w:rsid w:val="00DD1B03"/>
    <w:rPr>
      <w:b/>
      <w:color w:val="2059A8" w:themeColor="accent2"/>
      <w:sz w:val="22"/>
      <w:szCs w:val="20"/>
      <w:lang w:val="en-US" w:eastAsia="en-AU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CF5" w:themeFill="accent2" w:themeFillTint="33"/>
      </w:tcPr>
    </w:tblStylePr>
    <w:tblStylePr w:type="band1Horz">
      <w:tblPr/>
      <w:tcPr>
        <w:shd w:val="clear" w:color="auto" w:fill="CADCF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30B54"/>
    <w:pPr>
      <w:spacing w:after="0" w:line="240" w:lineRule="auto"/>
    </w:pPr>
    <w:tblPr>
      <w:tblStyleRowBandSize w:val="1"/>
      <w:tblStyleColBandSize w:val="1"/>
      <w:tblBorders>
        <w:top w:val="single" w:sz="2" w:space="0" w:color="FFFFFF" w:themeColor="accent3" w:themeTint="99"/>
        <w:bottom w:val="single" w:sz="2" w:space="0" w:color="FFFFFF" w:themeColor="accent3" w:themeTint="99"/>
        <w:insideH w:val="single" w:sz="2" w:space="0" w:color="FFFFFF" w:themeColor="accent3" w:themeTint="99"/>
        <w:insideV w:val="single" w:sz="2" w:space="0" w:color="FFF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F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F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3" w:themeFillTint="33"/>
      </w:tcPr>
    </w:tblStylePr>
    <w:tblStylePr w:type="band1Horz">
      <w:tblPr/>
      <w:tcPr>
        <w:shd w:val="clear" w:color="auto" w:fill="FFFFFF" w:themeFill="accent3" w:themeFillTint="33"/>
      </w:tcPr>
    </w:tblStylePr>
  </w:style>
  <w:style w:type="table" w:styleId="ListTable2-Accent2">
    <w:name w:val="List Table 2 Accent 2"/>
    <w:basedOn w:val="TableNormal"/>
    <w:uiPriority w:val="47"/>
    <w:rsid w:val="00DD1B03"/>
    <w:pPr>
      <w:spacing w:after="0" w:line="240" w:lineRule="auto"/>
    </w:pPr>
    <w:tblPr>
      <w:tblStyleRowBandSize w:val="1"/>
      <w:tblStyleColBandSize w:val="1"/>
      <w:tblBorders>
        <w:top w:val="single" w:sz="4" w:space="0" w:color="6297E1" w:themeColor="accent2" w:themeTint="99"/>
        <w:bottom w:val="single" w:sz="4" w:space="0" w:color="6297E1" w:themeColor="accent2" w:themeTint="99"/>
        <w:insideH w:val="single" w:sz="4" w:space="0" w:color="6297E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CF5" w:themeFill="accent2" w:themeFillTint="33"/>
      </w:tcPr>
    </w:tblStylePr>
    <w:tblStylePr w:type="band1Horz">
      <w:tblPr/>
      <w:tcPr>
        <w:shd w:val="clear" w:color="auto" w:fill="CADCF5" w:themeFill="accent2" w:themeFillTint="33"/>
      </w:tcPr>
    </w:tblStylePr>
  </w:style>
  <w:style w:type="table" w:customStyle="1" w:styleId="ProposalTable2">
    <w:name w:val="Proposal Table2"/>
    <w:basedOn w:val="TableNormal"/>
    <w:uiPriority w:val="99"/>
    <w:rsid w:val="002A0FFB"/>
    <w:pPr>
      <w:spacing w:before="120" w:after="120" w:line="240" w:lineRule="auto"/>
    </w:pPr>
    <w:rPr>
      <w:color w:val="FFFFFF" w:themeColor="background1"/>
      <w:lang w:val="en-US" w:eastAsia="ja-JP"/>
    </w:rPr>
    <w:tblPr>
      <w:tblBorders>
        <w:top w:val="single" w:sz="4" w:space="0" w:color="2059A8" w:themeColor="accent2"/>
        <w:left w:val="single" w:sz="4" w:space="0" w:color="2059A8" w:themeColor="accent2"/>
        <w:bottom w:val="single" w:sz="4" w:space="0" w:color="2059A8" w:themeColor="accent2"/>
        <w:right w:val="single" w:sz="4" w:space="0" w:color="2059A8" w:themeColor="accent2"/>
        <w:insideH w:val="single" w:sz="4" w:space="0" w:color="2059A8" w:themeColor="accent2"/>
        <w:insideV w:val="single" w:sz="4" w:space="0" w:color="2059A8" w:themeColor="accent2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  <w:color w:val="FFFFFF" w:themeColor="background2"/>
      </w:rPr>
      <w:tblPr/>
      <w:tcPr>
        <w:shd w:val="clear" w:color="auto" w:fill="2059A8" w:themeFill="accent2"/>
      </w:tcPr>
    </w:tblStylePr>
    <w:tblStylePr w:type="lastRow">
      <w:rPr>
        <w:b/>
        <w:color w:val="FFFFFF" w:themeColor="background1"/>
      </w:rPr>
      <w:tblPr/>
      <w:tcPr>
        <w:shd w:val="clear" w:color="auto" w:fill="2297D7" w:themeFill="accent1"/>
      </w:tcPr>
    </w:tblStylePr>
  </w:style>
  <w:style w:type="character" w:styleId="Hyperlink">
    <w:name w:val="Hyperlink"/>
    <w:basedOn w:val="DefaultParagraphFont"/>
    <w:uiPriority w:val="99"/>
    <w:unhideWhenUsed/>
    <w:rsid w:val="00A4314B"/>
    <w:rPr>
      <w:color w:val="2297D7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1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089A"/>
    <w:rPr>
      <w:color w:val="2059A8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26ACA504561465DAF2FACF6139C9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86CAB-E3C9-4862-974E-D5FFE2CD309C}"/>
      </w:docPartPr>
      <w:docPartBody>
        <w:p w:rsidR="00C94EC8" w:rsidRDefault="00EB2E33">
          <w:pPr>
            <w:pStyle w:val="D26ACA504561465DAF2FACF6139C96E4"/>
          </w:pPr>
          <w:r w:rsidRPr="00B3679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(Body)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Roman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4530"/>
    <w:rsid w:val="0000627F"/>
    <w:rsid w:val="0009207C"/>
    <w:rsid w:val="000D2EEC"/>
    <w:rsid w:val="000D3DE2"/>
    <w:rsid w:val="00107B1D"/>
    <w:rsid w:val="001144E9"/>
    <w:rsid w:val="001A3A8B"/>
    <w:rsid w:val="002B239C"/>
    <w:rsid w:val="002B6BFC"/>
    <w:rsid w:val="002F5BE3"/>
    <w:rsid w:val="002F72CB"/>
    <w:rsid w:val="00325463"/>
    <w:rsid w:val="00354530"/>
    <w:rsid w:val="003B353A"/>
    <w:rsid w:val="003F7F41"/>
    <w:rsid w:val="0046769B"/>
    <w:rsid w:val="004A5A5A"/>
    <w:rsid w:val="005356D8"/>
    <w:rsid w:val="005371B9"/>
    <w:rsid w:val="00565392"/>
    <w:rsid w:val="005B7019"/>
    <w:rsid w:val="005C68E1"/>
    <w:rsid w:val="005D5AD2"/>
    <w:rsid w:val="006233B6"/>
    <w:rsid w:val="006C4D9B"/>
    <w:rsid w:val="007725CE"/>
    <w:rsid w:val="007837D8"/>
    <w:rsid w:val="007B46A9"/>
    <w:rsid w:val="008A00EB"/>
    <w:rsid w:val="00932E1B"/>
    <w:rsid w:val="00967934"/>
    <w:rsid w:val="009E5447"/>
    <w:rsid w:val="009F6916"/>
    <w:rsid w:val="00A034AC"/>
    <w:rsid w:val="00A12A0A"/>
    <w:rsid w:val="00AA68B1"/>
    <w:rsid w:val="00B03361"/>
    <w:rsid w:val="00B07F12"/>
    <w:rsid w:val="00B96AA9"/>
    <w:rsid w:val="00BC735A"/>
    <w:rsid w:val="00C30FD3"/>
    <w:rsid w:val="00C94EC8"/>
    <w:rsid w:val="00D27B27"/>
    <w:rsid w:val="00D31B5A"/>
    <w:rsid w:val="00D57BDE"/>
    <w:rsid w:val="00D82C1E"/>
    <w:rsid w:val="00E06DEC"/>
    <w:rsid w:val="00E94254"/>
    <w:rsid w:val="00EB2E33"/>
    <w:rsid w:val="00F134A4"/>
    <w:rsid w:val="00F15273"/>
    <w:rsid w:val="00F53DC5"/>
    <w:rsid w:val="00FE0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26ACA504561465DAF2FACF6139C96E4">
    <w:name w:val="D26ACA504561465DAF2FACF6139C96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SIT Theme">
      <a:dk1>
        <a:srgbClr val="232323"/>
      </a:dk1>
      <a:lt1>
        <a:srgbClr val="FFFFFF"/>
      </a:lt1>
      <a:dk2>
        <a:srgbClr val="232323"/>
      </a:dk2>
      <a:lt2>
        <a:srgbClr val="FFFFFF"/>
      </a:lt2>
      <a:accent1>
        <a:srgbClr val="2297D7"/>
      </a:accent1>
      <a:accent2>
        <a:srgbClr val="2059A8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2297D7"/>
      </a:hlink>
      <a:folHlink>
        <a:srgbClr val="2059A8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D540807B2A744CBFF4EB83DF178FE0" ma:contentTypeVersion="28" ma:contentTypeDescription="Create a new document." ma:contentTypeScope="" ma:versionID="3df19f6e48674f43286d8ac147eeb13f">
  <xsd:schema xmlns:xsd="http://www.w3.org/2001/XMLSchema" xmlns:xs="http://www.w3.org/2001/XMLSchema" xmlns:p="http://schemas.microsoft.com/office/2006/metadata/properties" xmlns:ns2="a5c5135a-67c6-49fa-bfe6-de5dcb8eb656" xmlns:ns3="a56b71bf-91d3-48f0-a140-c5c455498f6f" targetNamespace="http://schemas.microsoft.com/office/2006/metadata/properties" ma:root="true" ma:fieldsID="c29e5780be51a5f469c502f754312619" ns2:_="" ns3:_="">
    <xsd:import namespace="a5c5135a-67c6-49fa-bfe6-de5dcb8eb656"/>
    <xsd:import namespace="a56b71bf-91d3-48f0-a140-c5c455498f6f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2:Apples_x0020_to_x0020_Job_x0020_Role" minOccurs="0"/>
                <xsd:element ref="ns2:Classification" minOccurs="0"/>
                <xsd:element ref="ns2:Owner"/>
                <xsd:element ref="ns2:Last_x0020_Review_x0020_Date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2:CriticalProcess" minOccurs="0"/>
                <xsd:element ref="ns2:Access_x0020_Restrictions" minOccurs="0"/>
                <xsd:element ref="ns2:c9473cc9375949cb97acee0662201c9b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5135a-67c6-49fa-bfe6-de5dcb8eb65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2" ma:displayName="Document Type" ma:default="Not Yet Classified" ma:format="Dropdown" ma:internalName="Document_x0020_Type">
      <xsd:simpleType>
        <xsd:restriction base="dms:Choice">
          <xsd:enumeration value="Not Yet Classified"/>
          <xsd:enumeration value="Process"/>
          <xsd:enumeration value="Policy"/>
          <xsd:enumeration value="Standard"/>
          <xsd:enumeration value="Marketing Collateral"/>
          <xsd:enumeration value="Tech Info Sheet"/>
          <xsd:enumeration value="Company Information"/>
          <xsd:enumeration value="Script"/>
          <xsd:enumeration value="Client Template"/>
          <xsd:enumeration value="Job Description"/>
          <xsd:enumeration value="Archive"/>
          <xsd:enumeration value="HR Template"/>
          <xsd:enumeration value="HR Document"/>
          <xsd:enumeration value="Maintenance"/>
        </xsd:restriction>
      </xsd:simpleType>
    </xsd:element>
    <xsd:element name="Apples_x0020_to_x0020_Job_x0020_Role" ma:index="3" nillable="true" ma:displayName="Applies to Job Role" ma:format="Dropdown" ma:internalName="Apples_x0020_to_x0020_Job_x0020_Rol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t Yet Classified"/>
                    <xsd:enumeration value="All Job Roles"/>
                    <xsd:enumeration value="Service Engineer"/>
                    <xsd:enumeration value="Support Engineer"/>
                    <xsd:enumeration value="Senior Support Engineer"/>
                    <xsd:enumeration value="SD Administrator"/>
                    <xsd:enumeration value="SD Engineer"/>
                    <xsd:enumeration value="Accounts Support"/>
                    <xsd:enumeration value="Accounts Administrator"/>
                    <xsd:enumeration value="Sales Administrator"/>
                    <xsd:enumeration value="Sales Support"/>
                    <xsd:enumeration value="Reception"/>
                    <xsd:enumeration value="Marketing"/>
                    <xsd:enumeration value="IT Manager"/>
                    <xsd:enumeration value="SD Manager"/>
                    <xsd:enumeration value="HR"/>
                    <xsd:enumeration value="BD Manager"/>
                    <xsd:enumeration value="Managing Director"/>
                    <xsd:enumeration value="Maintenance Engineer"/>
                  </xsd:restriction>
                </xsd:simpleType>
              </xsd:element>
            </xsd:sequence>
          </xsd:extension>
        </xsd:complexContent>
      </xsd:complexType>
    </xsd:element>
    <xsd:element name="Classification" ma:index="4" nillable="true" ma:displayName="Classification" ma:default="Not Yet Classified" ma:internalName="Classifica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ervice: Advisory / vCIO"/>
                    <xsd:enumeration value="Service: Cloud"/>
                    <xsd:enumeration value="Service: Cyber Security"/>
                    <xsd:enumeration value="Service: IT Management"/>
                    <xsd:enumeration value="Service: Projects"/>
                    <xsd:enumeration value="Service: Support"/>
                    <xsd:enumeration value="Tech: Applications"/>
                    <xsd:enumeration value="Tech: Backups"/>
                    <xsd:enumeration value="Tech: Email"/>
                    <xsd:enumeration value="Tech: Hosted Services"/>
                    <xsd:enumeration value="Tech: Identity &amp; Access"/>
                    <xsd:enumeration value="Tech: Networking"/>
                    <xsd:enumeration value="Tech: Physical Environment"/>
                    <xsd:enumeration value="Tech: Protection"/>
                    <xsd:enumeration value="Tech: Standard Stack"/>
                    <xsd:enumeration value="Tech: Supporting Infrastructure"/>
                    <xsd:enumeration value="Tech: Supporting Services"/>
                    <xsd:enumeration value="Tech: User Devices"/>
                    <xsd:enumeration value="Tech Panel: Approved"/>
                    <xsd:enumeration value="Tech Panel: Not Approved"/>
                    <xsd:enumeration value="Marketing: Branding"/>
                    <xsd:enumeration value="Marketing: Brochures"/>
                    <xsd:enumeration value="Marketing: Case Studies"/>
                    <xsd:enumeration value="Marketing: Design Files"/>
                    <xsd:enumeration value="Marketing: Logos"/>
                    <xsd:enumeration value="Marketing: Templates"/>
                    <xsd:enumeration value="Marketing: Samples"/>
                    <xsd:enumeration value="BS: Admin"/>
                    <xsd:enumeration value="BS: Accounts"/>
                    <xsd:enumeration value="BS: HR"/>
                    <xsd:enumeration value="BS: SD"/>
                    <xsd:enumeration value="HR: TMB"/>
                    <xsd:enumeration value="HR: NCRIP"/>
                    <xsd:enumeration value="HR: EAP"/>
                    <xsd:enumeration value="HR: RACV"/>
                    <xsd:enumeration value="Sales: BD"/>
                    <xsd:enumeration value="Sales: SA"/>
                    <xsd:enumeration value="Not Yet Classified"/>
                    <xsd:enumeration value="N/A"/>
                  </xsd:restriction>
                </xsd:simpleType>
              </xsd:element>
            </xsd:sequence>
          </xsd:extension>
        </xsd:complexContent>
      </xsd:complexType>
    </xsd:element>
    <xsd:element name="Owner" ma:index="5" ma:displayName="Last Reviewer" ma:description="Document Owner" ma:list="UserInfo" ma:SharePointGroup="0" ma:internalName="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ast_x0020_Review_x0020_Date" ma:index="6" ma:displayName="Last Review Date" ma:description="Used to track the last time the document was reviewed by owner" ma:format="DateTime" ma:internalName="Last_x0020_Review_x0020_Date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CriticalProcess" ma:index="25" nillable="true" ma:displayName="Critical Process" ma:default="0" ma:format="Dropdown" ma:internalName="CriticalProcess">
      <xsd:simpleType>
        <xsd:restriction base="dms:Boolean"/>
      </xsd:simpleType>
    </xsd:element>
    <xsd:element name="Access_x0020_Restrictions" ma:index="26" nillable="true" ma:displayName="Access Restrictions" ma:description="Restricts access to the managed document to the specified audiences" ma:format="Dropdown" ma:internalName="Access_x0020_Restrictions">
      <xsd:simpleType>
        <xsd:restriction base="dms:Choice">
          <xsd:enumeration value="Managers"/>
        </xsd:restriction>
      </xsd:simpleType>
    </xsd:element>
    <xsd:element name="c9473cc9375949cb97acee0662201c9b" ma:index="28" nillable="true" ma:taxonomy="true" ma:internalName="c9473cc9375949cb97acee0662201c9b" ma:taxonomyFieldName="Authorised_x0020_Approvers" ma:displayName="Authorised Approvers" ma:readOnly="false" ma:default="" ma:fieldId="{c9473cc9-3759-49cb-97ac-ee0662201c9b}" ma:sspId="beae13fd-05cb-4002-8385-0aa335cada6e" ma:termSetId="28e3bec3-3826-4b87-8122-c1a0d863e258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b71bf-91d3-48f0-a140-c5c455498f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9" nillable="true" ma:displayName="Taxonomy Catch All Column" ma:hidden="true" ma:list="{bbf03c26-cc38-4799-b594-6a5ee254f155}" ma:internalName="TaxCatchAll" ma:showField="CatchAllData" ma:web="a56b71bf-91d3-48f0-a140-c5c455498f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cess_x0020_Restrictions xmlns="a5c5135a-67c6-49fa-bfe6-de5dcb8eb656" xsi:nil="true"/>
    <CriticalProcess xmlns="a5c5135a-67c6-49fa-bfe6-de5dcb8eb656">false</CriticalProcess>
    <Classification xmlns="a5c5135a-67c6-49fa-bfe6-de5dcb8eb656">
      <Value>BS: Accounts</Value>
    </Classification>
    <Owner xmlns="a5c5135a-67c6-49fa-bfe6-de5dcb8eb656">
      <UserInfo>
        <DisplayName>Neale Williams</DisplayName>
        <AccountId>53</AccountId>
        <AccountType/>
      </UserInfo>
    </Owner>
    <c9473cc9375949cb97acee0662201c9b xmlns="a5c5135a-67c6-49fa-bfe6-de5dcb8eb656">
      <Terms xmlns="http://schemas.microsoft.com/office/infopath/2007/PartnerControls"/>
    </c9473cc9375949cb97acee0662201c9b>
    <Last_x0020_Review_x0020_Date xmlns="a5c5135a-67c6-49fa-bfe6-de5dcb8eb656">2025-12-15T16:00:00+00:00</Last_x0020_Review_x0020_Date>
    <Document_x0020_Type xmlns="a5c5135a-67c6-49fa-bfe6-de5dcb8eb656">Policy</Document_x0020_Type>
    <Apples_x0020_to_x0020_Job_x0020_Role xmlns="a5c5135a-67c6-49fa-bfe6-de5dcb8eb656">
      <Value>All Job Roles</Value>
    </Apples_x0020_to_x0020_Job_x0020_Role>
    <TaxCatchAll xmlns="a56b71bf-91d3-48f0-a140-c5c455498f6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730F5C-B334-4DCE-8D8E-726C67E6AF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FF0B86-B76E-4ED1-BB18-F20E53FF5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c5135a-67c6-49fa-bfe6-de5dcb8eb656"/>
    <ds:schemaRef ds:uri="a56b71bf-91d3-48f0-a140-c5c455498f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35AFE9-2BB1-4B97-A512-92A7E9E758FA}">
  <ds:schemaRefs>
    <ds:schemaRef ds:uri="http://schemas.microsoft.com/office/2006/metadata/properties"/>
    <ds:schemaRef ds:uri="http://schemas.microsoft.com/office/infopath/2007/PartnerControls"/>
    <ds:schemaRef ds:uri="a5c5135a-67c6-49fa-bfe6-de5dcb8eb656"/>
    <ds:schemaRef ds:uri="a56b71bf-91d3-48f0-a140-c5c455498f6f"/>
  </ds:schemaRefs>
</ds:datastoreItem>
</file>

<file path=customXml/itemProps4.xml><?xml version="1.0" encoding="utf-8"?>
<ds:datastoreItem xmlns:ds="http://schemas.openxmlformats.org/officeDocument/2006/customXml" ds:itemID="{93336FF8-9680-4EBC-B8AD-34F80CCB36F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d6f619d-97ae-456d-9a36-10abe220474a}" enabled="1" method="Privileged" siteId="{79dd9417-e9b2-446a-8980-c1653e22a59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Assistance Policy</vt:lpstr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Assistance Policy</dc:title>
  <dc:subject/>
  <dc:creator>Neale Williams</dc:creator>
  <cp:keywords/>
  <dc:description/>
  <cp:lastModifiedBy>Iain Yu</cp:lastModifiedBy>
  <cp:revision>7</cp:revision>
  <dcterms:created xsi:type="dcterms:W3CDTF">2025-12-19T05:29:00Z</dcterms:created>
  <dcterms:modified xsi:type="dcterms:W3CDTF">2025-12-23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sed Approvers">
    <vt:lpwstr/>
  </property>
  <property fmtid="{D5CDD505-2E9C-101B-9397-08002B2CF9AE}" pid="3" name="Authorised_x0020_Approvers">
    <vt:lpwstr/>
  </property>
  <property fmtid="{D5CDD505-2E9C-101B-9397-08002B2CF9AE}" pid="4" name="ContentTypeId">
    <vt:lpwstr>0x0101008DD540807B2A744CBFF4EB83DF178FE0</vt:lpwstr>
  </property>
  <property fmtid="{D5CDD505-2E9C-101B-9397-08002B2CF9AE}" pid="5" name="docLang">
    <vt:lpwstr>en</vt:lpwstr>
  </property>
</Properties>
</file>